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3D7F2306" w:rsidR="00E836A9" w:rsidRPr="00B040C3" w:rsidRDefault="00B040C3" w:rsidP="00B040C3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B040C3">
        <w:rPr>
          <w:rFonts w:cstheme="minorHAnsi"/>
          <w:b/>
          <w:bCs/>
          <w:sz w:val="24"/>
          <w:szCs w:val="24"/>
        </w:rPr>
        <w:t>The Hong Kong Polytechnic University</w:t>
      </w:r>
    </w:p>
    <w:p w14:paraId="516F6FFA" w14:textId="5CC6D01A" w:rsidR="00B040C3" w:rsidRDefault="00B040C3" w:rsidP="00B040C3">
      <w:pPr>
        <w:spacing w:after="0"/>
        <w:jc w:val="center"/>
        <w:rPr>
          <w:b/>
          <w:bCs/>
          <w:sz w:val="24"/>
          <w:szCs w:val="24"/>
        </w:rPr>
      </w:pPr>
      <w:r w:rsidRPr="00B040C3">
        <w:rPr>
          <w:rFonts w:hint="eastAsia"/>
          <w:b/>
          <w:bCs/>
          <w:sz w:val="24"/>
          <w:szCs w:val="24"/>
        </w:rPr>
        <w:t>D</w:t>
      </w:r>
      <w:r w:rsidRPr="00B040C3">
        <w:rPr>
          <w:b/>
          <w:bCs/>
          <w:sz w:val="24"/>
          <w:szCs w:val="24"/>
        </w:rPr>
        <w:t>epart</w:t>
      </w:r>
      <w:r>
        <w:rPr>
          <w:b/>
          <w:bCs/>
          <w:sz w:val="24"/>
          <w:szCs w:val="24"/>
        </w:rPr>
        <w:t>ment of Electronic and Information Engineering</w:t>
      </w:r>
    </w:p>
    <w:p w14:paraId="522A6B62" w14:textId="21B3DD7A" w:rsidR="00B040C3" w:rsidRDefault="009521E5" w:rsidP="00B040C3">
      <w:pPr>
        <w:spacing w:after="0"/>
        <w:jc w:val="center"/>
        <w:rPr>
          <w:b/>
          <w:bCs/>
          <w:sz w:val="24"/>
          <w:szCs w:val="24"/>
        </w:rPr>
      </w:pPr>
      <w:r w:rsidRPr="009521E5">
        <w:rPr>
          <w:b/>
          <w:bCs/>
          <w:sz w:val="24"/>
          <w:szCs w:val="24"/>
        </w:rPr>
        <w:t xml:space="preserve">Demonstrations </w:t>
      </w:r>
      <w:r>
        <w:rPr>
          <w:b/>
          <w:bCs/>
          <w:sz w:val="24"/>
          <w:szCs w:val="24"/>
        </w:rPr>
        <w:t xml:space="preserve">Report: </w:t>
      </w:r>
      <w:r w:rsidR="00B040C3">
        <w:rPr>
          <w:rFonts w:hint="eastAsia"/>
          <w:b/>
          <w:bCs/>
          <w:sz w:val="24"/>
          <w:szCs w:val="24"/>
        </w:rPr>
        <w:t>E</w:t>
      </w:r>
      <w:r w:rsidR="00B040C3">
        <w:rPr>
          <w:b/>
          <w:bCs/>
          <w:sz w:val="24"/>
          <w:szCs w:val="24"/>
        </w:rPr>
        <w:t>IE3105 Integrated Project</w:t>
      </w:r>
    </w:p>
    <w:p w14:paraId="35E65207" w14:textId="187262F2" w:rsidR="00B040C3" w:rsidRDefault="00B040C3" w:rsidP="00B040C3">
      <w:pPr>
        <w:spacing w:after="0"/>
        <w:rPr>
          <w:b/>
          <w:bCs/>
          <w:sz w:val="24"/>
          <w:szCs w:val="24"/>
        </w:rPr>
      </w:pPr>
    </w:p>
    <w:p w14:paraId="1B828333" w14:textId="141BA1BD" w:rsidR="00B040C3" w:rsidRDefault="00B040C3" w:rsidP="00B040C3">
      <w:pPr>
        <w:spacing w:after="0"/>
        <w:rPr>
          <w:sz w:val="24"/>
          <w:szCs w:val="24"/>
        </w:rPr>
      </w:pPr>
      <w:r w:rsidRPr="00B040C3">
        <w:rPr>
          <w:rFonts w:hint="eastAsia"/>
          <w:b/>
          <w:bCs/>
          <w:sz w:val="24"/>
          <w:szCs w:val="24"/>
        </w:rPr>
        <w:t>G</w:t>
      </w:r>
      <w:r w:rsidRPr="00B040C3">
        <w:rPr>
          <w:b/>
          <w:bCs/>
          <w:sz w:val="24"/>
          <w:szCs w:val="24"/>
        </w:rPr>
        <w:t>roup members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 xml:space="preserve">CHAN Kai Ho </w:t>
      </w:r>
      <w:r w:rsidR="005A5D57">
        <w:rPr>
          <w:sz w:val="24"/>
          <w:szCs w:val="24"/>
        </w:rPr>
        <w:tab/>
      </w:r>
      <w:r>
        <w:rPr>
          <w:sz w:val="24"/>
          <w:szCs w:val="24"/>
        </w:rPr>
        <w:t>(19057769D)</w:t>
      </w:r>
    </w:p>
    <w:p w14:paraId="038D0E43" w14:textId="16CCDBB6" w:rsidR="00B040C3" w:rsidRDefault="00B040C3" w:rsidP="000C5B90">
      <w:pPr>
        <w:spacing w:after="0"/>
        <w:ind w:left="1440" w:firstLine="720"/>
        <w:rPr>
          <w:sz w:val="24"/>
          <w:szCs w:val="24"/>
        </w:rPr>
      </w:pPr>
      <w:r>
        <w:rPr>
          <w:sz w:val="24"/>
          <w:szCs w:val="24"/>
        </w:rPr>
        <w:t xml:space="preserve">SZE Kin Sang </w:t>
      </w:r>
      <w:r w:rsidR="001D08C7">
        <w:rPr>
          <w:sz w:val="24"/>
          <w:szCs w:val="24"/>
        </w:rPr>
        <w:tab/>
      </w:r>
      <w:r>
        <w:rPr>
          <w:sz w:val="24"/>
          <w:szCs w:val="24"/>
        </w:rPr>
        <w:t>(19062606D)</w:t>
      </w:r>
    </w:p>
    <w:p w14:paraId="28436471" w14:textId="3C710A29" w:rsidR="00B040C3" w:rsidRDefault="00B040C3" w:rsidP="00B040C3">
      <w:pPr>
        <w:spacing w:after="0"/>
        <w:rPr>
          <w:sz w:val="24"/>
          <w:szCs w:val="24"/>
        </w:rPr>
      </w:pPr>
    </w:p>
    <w:p w14:paraId="7154B33B" w14:textId="03AF3CCE" w:rsidR="55D3E360" w:rsidRDefault="55D3E360" w:rsidP="4C14B355">
      <w:pPr>
        <w:spacing w:after="0"/>
        <w:rPr>
          <w:b/>
          <w:sz w:val="24"/>
          <w:szCs w:val="24"/>
        </w:rPr>
      </w:pPr>
      <w:r w:rsidRPr="0DAB275F">
        <w:rPr>
          <w:b/>
          <w:sz w:val="24"/>
          <w:szCs w:val="24"/>
        </w:rPr>
        <w:t>Abstract:</w:t>
      </w:r>
    </w:p>
    <w:p w14:paraId="6C639F8F" w14:textId="7A127334" w:rsidR="062EFA8B" w:rsidRDefault="29BE1AEE" w:rsidP="50BB26F6">
      <w:pPr>
        <w:spacing w:after="0"/>
        <w:ind w:firstLine="720"/>
        <w:jc w:val="both"/>
        <w:rPr>
          <w:sz w:val="24"/>
          <w:szCs w:val="24"/>
        </w:rPr>
      </w:pPr>
      <w:r w:rsidRPr="5C0D4F07">
        <w:rPr>
          <w:sz w:val="24"/>
          <w:szCs w:val="24"/>
        </w:rPr>
        <w:t xml:space="preserve">An integrated </w:t>
      </w:r>
      <w:r w:rsidRPr="666394C9">
        <w:rPr>
          <w:sz w:val="24"/>
          <w:szCs w:val="24"/>
        </w:rPr>
        <w:t xml:space="preserve">project </w:t>
      </w:r>
      <w:r w:rsidRPr="5BC85818">
        <w:rPr>
          <w:sz w:val="24"/>
          <w:szCs w:val="24"/>
        </w:rPr>
        <w:t xml:space="preserve">that </w:t>
      </w:r>
      <w:r w:rsidR="3EAE6646" w:rsidRPr="09858526">
        <w:rPr>
          <w:sz w:val="24"/>
          <w:szCs w:val="24"/>
        </w:rPr>
        <w:t xml:space="preserve">requires students to do </w:t>
      </w:r>
      <w:r w:rsidR="3EAE6646" w:rsidRPr="5C59CDDA">
        <w:rPr>
          <w:sz w:val="24"/>
          <w:szCs w:val="24"/>
        </w:rPr>
        <w:t>hardware programming with ARM architecture to use different</w:t>
      </w:r>
      <w:r w:rsidR="3EAE6646" w:rsidRPr="6ABA616E">
        <w:rPr>
          <w:sz w:val="24"/>
          <w:szCs w:val="24"/>
        </w:rPr>
        <w:t xml:space="preserve"> </w:t>
      </w:r>
      <w:r w:rsidR="3EAE6646" w:rsidRPr="3EA6E59A">
        <w:rPr>
          <w:sz w:val="24"/>
          <w:szCs w:val="24"/>
        </w:rPr>
        <w:t xml:space="preserve">components </w:t>
      </w:r>
      <w:r w:rsidR="1B54CF93" w:rsidRPr="3EA6E59A">
        <w:rPr>
          <w:sz w:val="24"/>
          <w:szCs w:val="24"/>
        </w:rPr>
        <w:t xml:space="preserve">and modules </w:t>
      </w:r>
      <w:r w:rsidR="1B54CF93" w:rsidRPr="4372CED9">
        <w:rPr>
          <w:sz w:val="24"/>
          <w:szCs w:val="24"/>
        </w:rPr>
        <w:t>of the control board, in order to allow the cart to finish different tasks</w:t>
      </w:r>
      <w:r w:rsidR="1B54CF93" w:rsidRPr="50BB26F6">
        <w:rPr>
          <w:sz w:val="24"/>
          <w:szCs w:val="24"/>
        </w:rPr>
        <w:t>.</w:t>
      </w:r>
    </w:p>
    <w:p w14:paraId="459D4746" w14:textId="7EE8FBE4" w:rsidR="0BD1507B" w:rsidRDefault="0BD1507B" w:rsidP="0BD1507B">
      <w:pPr>
        <w:spacing w:after="0"/>
        <w:rPr>
          <w:sz w:val="24"/>
          <w:szCs w:val="24"/>
        </w:rPr>
      </w:pPr>
    </w:p>
    <w:p w14:paraId="7CD7E491" w14:textId="04BD098E" w:rsidR="55D3E360" w:rsidRDefault="55D3E360" w:rsidP="4C14B355">
      <w:pPr>
        <w:spacing w:after="0"/>
        <w:rPr>
          <w:b/>
          <w:sz w:val="24"/>
          <w:szCs w:val="24"/>
        </w:rPr>
      </w:pPr>
      <w:r w:rsidRPr="343446B0">
        <w:rPr>
          <w:b/>
          <w:sz w:val="24"/>
          <w:szCs w:val="24"/>
        </w:rPr>
        <w:t>Content:</w:t>
      </w:r>
    </w:p>
    <w:p w14:paraId="579F88D5" w14:textId="5B046872" w:rsidR="00B040C3" w:rsidRPr="000C5B90" w:rsidRDefault="00274AA0" w:rsidP="000048C3">
      <w:pPr>
        <w:pStyle w:val="ListParagraph"/>
        <w:numPr>
          <w:ilvl w:val="0"/>
          <w:numId w:val="1"/>
        </w:numPr>
        <w:spacing w:after="0"/>
        <w:ind w:leftChars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d</w:t>
      </w:r>
      <w:r w:rsidR="00D66A82" w:rsidRPr="000C5B90">
        <w:rPr>
          <w:b/>
          <w:bCs/>
          <w:sz w:val="24"/>
          <w:szCs w:val="24"/>
        </w:rPr>
        <w:t>esign</w:t>
      </w:r>
      <w:r w:rsidR="00A77393">
        <w:rPr>
          <w:b/>
          <w:bCs/>
          <w:sz w:val="24"/>
          <w:szCs w:val="24"/>
        </w:rPr>
        <w:t xml:space="preserve"> and difficulties</w:t>
      </w:r>
      <w:r w:rsidR="00D66A82" w:rsidRPr="000C5B90">
        <w:rPr>
          <w:b/>
          <w:bCs/>
          <w:sz w:val="24"/>
          <w:szCs w:val="24"/>
        </w:rPr>
        <w:t xml:space="preserve"> on Demo</w:t>
      </w:r>
      <w:r w:rsidR="00A92C9D" w:rsidRPr="000C5B90">
        <w:rPr>
          <w:b/>
          <w:bCs/>
          <w:sz w:val="24"/>
          <w:szCs w:val="24"/>
        </w:rPr>
        <w:t>nstration 1</w:t>
      </w:r>
    </w:p>
    <w:p w14:paraId="2C235D76" w14:textId="0928D021" w:rsidR="00A30CB8" w:rsidRDefault="006E40AD" w:rsidP="6CB9BDA3">
      <w:pPr>
        <w:spacing w:after="0"/>
        <w:ind w:left="360" w:firstLine="720"/>
        <w:jc w:val="both"/>
        <w:rPr>
          <w:rFonts w:hint="eastAsia"/>
          <w:sz w:val="24"/>
          <w:szCs w:val="24"/>
          <w:lang w:eastAsia="zh-TW"/>
        </w:rPr>
      </w:pPr>
      <w:r>
        <w:rPr>
          <w:sz w:val="24"/>
          <w:szCs w:val="24"/>
          <w:lang w:eastAsia="zh-TW"/>
        </w:rPr>
        <w:t xml:space="preserve">In </w:t>
      </w:r>
      <w:r w:rsidR="00A30CB8">
        <w:rPr>
          <w:sz w:val="24"/>
          <w:szCs w:val="24"/>
          <w:lang w:eastAsia="zh-TW"/>
        </w:rPr>
        <w:t>Demo</w:t>
      </w:r>
      <w:r w:rsidR="00A340B8">
        <w:rPr>
          <w:sz w:val="24"/>
          <w:szCs w:val="24"/>
          <w:lang w:eastAsia="zh-TW"/>
        </w:rPr>
        <w:t>nstration 1</w:t>
      </w:r>
      <w:r>
        <w:rPr>
          <w:sz w:val="24"/>
          <w:szCs w:val="24"/>
          <w:lang w:eastAsia="zh-TW"/>
        </w:rPr>
        <w:t>,</w:t>
      </w:r>
      <w:r w:rsidR="00A340B8">
        <w:rPr>
          <w:sz w:val="24"/>
          <w:szCs w:val="24"/>
          <w:lang w:eastAsia="zh-TW"/>
        </w:rPr>
        <w:t xml:space="preserve"> </w:t>
      </w:r>
      <w:r w:rsidR="00745B23">
        <w:rPr>
          <w:sz w:val="24"/>
          <w:szCs w:val="24"/>
          <w:lang w:eastAsia="zh-TW"/>
        </w:rPr>
        <w:t xml:space="preserve">students </w:t>
      </w:r>
      <w:r>
        <w:rPr>
          <w:sz w:val="24"/>
          <w:szCs w:val="24"/>
          <w:lang w:eastAsia="zh-TW"/>
        </w:rPr>
        <w:t xml:space="preserve">are required </w:t>
      </w:r>
      <w:r w:rsidR="00E504A3">
        <w:rPr>
          <w:sz w:val="24"/>
          <w:szCs w:val="24"/>
          <w:lang w:eastAsia="zh-TW"/>
        </w:rPr>
        <w:t xml:space="preserve">to </w:t>
      </w:r>
      <w:r w:rsidR="0001748F">
        <w:rPr>
          <w:sz w:val="24"/>
          <w:szCs w:val="24"/>
          <w:lang w:eastAsia="zh-TW"/>
        </w:rPr>
        <w:t>implement</w:t>
      </w:r>
      <w:r w:rsidR="004424FE">
        <w:rPr>
          <w:sz w:val="24"/>
          <w:szCs w:val="24"/>
          <w:lang w:eastAsia="zh-TW"/>
        </w:rPr>
        <w:t xml:space="preserve"> 2 </w:t>
      </w:r>
      <w:r w:rsidR="6B7C389C" w:rsidRPr="3C25FCBA">
        <w:rPr>
          <w:sz w:val="24"/>
          <w:szCs w:val="24"/>
          <w:lang w:eastAsia="zh-TW"/>
        </w:rPr>
        <w:t>sets</w:t>
      </w:r>
      <w:r w:rsidR="004424FE">
        <w:rPr>
          <w:sz w:val="24"/>
          <w:szCs w:val="24"/>
          <w:lang w:eastAsia="zh-TW"/>
        </w:rPr>
        <w:t xml:space="preserve"> of</w:t>
      </w:r>
      <w:r w:rsidR="0001748F">
        <w:rPr>
          <w:sz w:val="24"/>
          <w:szCs w:val="24"/>
          <w:lang w:eastAsia="zh-TW"/>
        </w:rPr>
        <w:t xml:space="preserve"> code to get two </w:t>
      </w:r>
      <w:r w:rsidR="005D3AA1">
        <w:rPr>
          <w:sz w:val="24"/>
          <w:szCs w:val="24"/>
          <w:lang w:eastAsia="zh-TW"/>
        </w:rPr>
        <w:t>product</w:t>
      </w:r>
      <w:r w:rsidR="00206B02">
        <w:rPr>
          <w:sz w:val="24"/>
          <w:szCs w:val="24"/>
          <w:lang w:eastAsia="zh-TW"/>
        </w:rPr>
        <w:t>s</w:t>
      </w:r>
      <w:r w:rsidR="005D3AA1">
        <w:rPr>
          <w:sz w:val="24"/>
          <w:szCs w:val="24"/>
          <w:lang w:eastAsia="zh-TW"/>
        </w:rPr>
        <w:t xml:space="preserve">. </w:t>
      </w:r>
      <w:r w:rsidR="00206B02">
        <w:rPr>
          <w:sz w:val="24"/>
          <w:szCs w:val="24"/>
          <w:lang w:eastAsia="zh-TW"/>
        </w:rPr>
        <w:t xml:space="preserve">Product 1 </w:t>
      </w:r>
      <w:r w:rsidR="3471C912" w:rsidRPr="3C25FCBA">
        <w:rPr>
          <w:sz w:val="24"/>
          <w:szCs w:val="24"/>
          <w:lang w:eastAsia="zh-TW"/>
        </w:rPr>
        <w:t>requires</w:t>
      </w:r>
      <w:r w:rsidR="00206B02">
        <w:rPr>
          <w:sz w:val="24"/>
          <w:szCs w:val="24"/>
          <w:lang w:eastAsia="zh-TW"/>
        </w:rPr>
        <w:t xml:space="preserve"> student</w:t>
      </w:r>
      <w:r w:rsidR="00DC7CA4">
        <w:rPr>
          <w:sz w:val="24"/>
          <w:szCs w:val="24"/>
          <w:lang w:eastAsia="zh-TW"/>
        </w:rPr>
        <w:t>s</w:t>
      </w:r>
      <w:r w:rsidR="00206B02">
        <w:rPr>
          <w:sz w:val="24"/>
          <w:szCs w:val="24"/>
          <w:lang w:eastAsia="zh-TW"/>
        </w:rPr>
        <w:t xml:space="preserve"> </w:t>
      </w:r>
      <w:r w:rsidR="112E2901" w:rsidRPr="3C25FCBA">
        <w:rPr>
          <w:sz w:val="24"/>
          <w:szCs w:val="24"/>
          <w:lang w:eastAsia="zh-TW"/>
        </w:rPr>
        <w:t xml:space="preserve">to be </w:t>
      </w:r>
      <w:r w:rsidR="00206B02">
        <w:rPr>
          <w:sz w:val="24"/>
          <w:szCs w:val="24"/>
          <w:lang w:eastAsia="zh-TW"/>
        </w:rPr>
        <w:t xml:space="preserve">able to use </w:t>
      </w:r>
      <w:r w:rsidR="3C6A5BF5" w:rsidRPr="3C25FCBA">
        <w:rPr>
          <w:sz w:val="24"/>
          <w:szCs w:val="24"/>
          <w:lang w:eastAsia="zh-TW"/>
        </w:rPr>
        <w:t xml:space="preserve">the </w:t>
      </w:r>
      <w:r w:rsidR="00206B02">
        <w:rPr>
          <w:sz w:val="24"/>
          <w:szCs w:val="24"/>
          <w:lang w:eastAsia="zh-TW"/>
        </w:rPr>
        <w:t xml:space="preserve">remote control to move forward, </w:t>
      </w:r>
      <w:r w:rsidR="00AA7562">
        <w:rPr>
          <w:sz w:val="24"/>
          <w:szCs w:val="24"/>
          <w:lang w:eastAsia="zh-TW"/>
        </w:rPr>
        <w:t xml:space="preserve">backward, </w:t>
      </w:r>
      <w:r w:rsidR="001D137A">
        <w:rPr>
          <w:sz w:val="24"/>
          <w:szCs w:val="24"/>
          <w:lang w:eastAsia="zh-TW"/>
        </w:rPr>
        <w:t>forward-towards-left and forward-towards-right</w:t>
      </w:r>
      <w:r w:rsidR="00B057C6">
        <w:rPr>
          <w:sz w:val="24"/>
          <w:szCs w:val="24"/>
          <w:lang w:eastAsia="zh-TW"/>
        </w:rPr>
        <w:t xml:space="preserve"> through </w:t>
      </w:r>
      <w:r w:rsidR="00846FA6">
        <w:rPr>
          <w:sz w:val="24"/>
          <w:szCs w:val="24"/>
          <w:lang w:eastAsia="zh-TW"/>
        </w:rPr>
        <w:t>Bluetooth module</w:t>
      </w:r>
      <w:r w:rsidR="001D137A">
        <w:rPr>
          <w:sz w:val="24"/>
          <w:szCs w:val="24"/>
          <w:lang w:eastAsia="zh-TW"/>
        </w:rPr>
        <w:t xml:space="preserve">. </w:t>
      </w:r>
      <w:r w:rsidR="00A664F9">
        <w:rPr>
          <w:sz w:val="24"/>
          <w:szCs w:val="24"/>
          <w:lang w:eastAsia="zh-TW"/>
        </w:rPr>
        <w:t>While P</w:t>
      </w:r>
      <w:r w:rsidR="00A664F9">
        <w:rPr>
          <w:rFonts w:hint="eastAsia"/>
          <w:sz w:val="24"/>
          <w:szCs w:val="24"/>
          <w:lang w:eastAsia="zh-TW"/>
        </w:rPr>
        <w:t>r</w:t>
      </w:r>
      <w:r w:rsidR="00A664F9">
        <w:rPr>
          <w:sz w:val="24"/>
          <w:szCs w:val="24"/>
          <w:lang w:eastAsia="zh-TW"/>
        </w:rPr>
        <w:t xml:space="preserve">oduct 2 </w:t>
      </w:r>
      <w:r w:rsidR="21E2F49C" w:rsidRPr="3C25FCBA">
        <w:rPr>
          <w:sz w:val="24"/>
          <w:szCs w:val="24"/>
          <w:lang w:eastAsia="zh-TW"/>
        </w:rPr>
        <w:t>requires</w:t>
      </w:r>
      <w:r w:rsidR="00DC7CA4">
        <w:rPr>
          <w:sz w:val="24"/>
          <w:szCs w:val="24"/>
          <w:lang w:eastAsia="zh-TW"/>
        </w:rPr>
        <w:t xml:space="preserve"> students to get</w:t>
      </w:r>
      <w:r w:rsidR="00CA338A">
        <w:rPr>
          <w:sz w:val="24"/>
          <w:szCs w:val="24"/>
          <w:lang w:eastAsia="zh-TW"/>
        </w:rPr>
        <w:t xml:space="preserve"> </w:t>
      </w:r>
      <w:r w:rsidR="00CA338A" w:rsidRPr="3C25FCBA">
        <w:rPr>
          <w:sz w:val="24"/>
          <w:szCs w:val="24"/>
          <w:lang w:eastAsia="zh-TW"/>
        </w:rPr>
        <w:t>r</w:t>
      </w:r>
      <w:r w:rsidR="10592BAB" w:rsidRPr="3C25FCBA">
        <w:rPr>
          <w:sz w:val="24"/>
          <w:szCs w:val="24"/>
          <w:lang w:eastAsia="zh-TW"/>
        </w:rPr>
        <w:t xml:space="preserve"> </w:t>
      </w:r>
      <w:r w:rsidR="00CA338A">
        <w:rPr>
          <w:sz w:val="24"/>
          <w:szCs w:val="24"/>
          <w:lang w:eastAsia="zh-TW"/>
        </w:rPr>
        <w:t xml:space="preserve">reading from </w:t>
      </w:r>
      <w:r w:rsidR="10592BAB" w:rsidRPr="3C25FCBA">
        <w:rPr>
          <w:sz w:val="24"/>
          <w:szCs w:val="24"/>
          <w:lang w:eastAsia="zh-TW"/>
        </w:rPr>
        <w:t xml:space="preserve">the </w:t>
      </w:r>
      <w:r w:rsidR="00CA338A">
        <w:rPr>
          <w:sz w:val="24"/>
          <w:szCs w:val="24"/>
          <w:lang w:eastAsia="zh-TW"/>
        </w:rPr>
        <w:t xml:space="preserve">ultrasonic module </w:t>
      </w:r>
      <w:r w:rsidR="00554100" w:rsidRPr="3C25FCBA">
        <w:rPr>
          <w:sz w:val="24"/>
          <w:szCs w:val="24"/>
          <w:lang w:eastAsia="zh-TW"/>
        </w:rPr>
        <w:t>o</w:t>
      </w:r>
      <w:r w:rsidR="1809C83E" w:rsidRPr="3C25FCBA">
        <w:rPr>
          <w:sz w:val="24"/>
          <w:szCs w:val="24"/>
          <w:lang w:eastAsia="zh-TW"/>
        </w:rPr>
        <w:t>n</w:t>
      </w:r>
      <w:r w:rsidR="00554100">
        <w:rPr>
          <w:sz w:val="24"/>
          <w:szCs w:val="24"/>
          <w:lang w:eastAsia="zh-TW"/>
        </w:rPr>
        <w:t xml:space="preserve"> three different </w:t>
      </w:r>
      <w:r w:rsidR="2480A020" w:rsidRPr="3C25FCBA">
        <w:rPr>
          <w:sz w:val="24"/>
          <w:szCs w:val="24"/>
          <w:lang w:eastAsia="zh-TW"/>
        </w:rPr>
        <w:t>distances</w:t>
      </w:r>
      <w:r w:rsidR="0009391C">
        <w:rPr>
          <w:sz w:val="24"/>
          <w:szCs w:val="24"/>
          <w:lang w:eastAsia="zh-TW"/>
        </w:rPr>
        <w:t>.</w:t>
      </w:r>
    </w:p>
    <w:p w14:paraId="1F0B35E9" w14:textId="77777777" w:rsidR="00A30CB8" w:rsidRDefault="00A30CB8" w:rsidP="00A340B8">
      <w:pPr>
        <w:spacing w:after="0"/>
        <w:jc w:val="both"/>
        <w:rPr>
          <w:sz w:val="24"/>
          <w:szCs w:val="24"/>
        </w:rPr>
      </w:pPr>
    </w:p>
    <w:p w14:paraId="6B2F3D17" w14:textId="13E39679" w:rsidR="000C5B90" w:rsidRDefault="00565B2F" w:rsidP="6CB9BDA3">
      <w:pPr>
        <w:spacing w:after="0"/>
        <w:ind w:left="360" w:firstLine="720"/>
        <w:jc w:val="both"/>
        <w:rPr>
          <w:sz w:val="24"/>
          <w:szCs w:val="24"/>
        </w:rPr>
      </w:pPr>
      <w:r w:rsidRPr="6CB9BDA3">
        <w:rPr>
          <w:sz w:val="24"/>
          <w:szCs w:val="24"/>
        </w:rPr>
        <w:t xml:space="preserve">For </w:t>
      </w:r>
      <w:r w:rsidR="00A77393" w:rsidRPr="6CB9BDA3">
        <w:rPr>
          <w:sz w:val="24"/>
          <w:szCs w:val="24"/>
        </w:rPr>
        <w:t>product 1</w:t>
      </w:r>
      <w:r w:rsidR="00121D35" w:rsidRPr="6CB9BDA3">
        <w:rPr>
          <w:sz w:val="24"/>
          <w:szCs w:val="24"/>
        </w:rPr>
        <w:t xml:space="preserve"> remote part</w:t>
      </w:r>
      <w:r w:rsidR="00672A37" w:rsidRPr="6CB9BDA3">
        <w:rPr>
          <w:sz w:val="24"/>
          <w:szCs w:val="24"/>
        </w:rPr>
        <w:t xml:space="preserve">, </w:t>
      </w:r>
      <w:r w:rsidR="0032787E" w:rsidRPr="6CB9BDA3">
        <w:rPr>
          <w:sz w:val="24"/>
          <w:szCs w:val="24"/>
        </w:rPr>
        <w:t>row scanning method is applied to detect the key press, with also software deboun</w:t>
      </w:r>
      <w:r w:rsidR="00811D63" w:rsidRPr="6CB9BDA3">
        <w:rPr>
          <w:sz w:val="24"/>
          <w:szCs w:val="24"/>
        </w:rPr>
        <w:t>ce</w:t>
      </w:r>
      <w:r w:rsidR="00E66917" w:rsidRPr="6CB9BDA3">
        <w:rPr>
          <w:sz w:val="24"/>
          <w:szCs w:val="24"/>
        </w:rPr>
        <w:t xml:space="preserve"> of 200ms</w:t>
      </w:r>
      <w:r w:rsidR="00811D63" w:rsidRPr="6CB9BDA3">
        <w:rPr>
          <w:sz w:val="24"/>
          <w:szCs w:val="24"/>
        </w:rPr>
        <w:t xml:space="preserve"> </w:t>
      </w:r>
      <w:r w:rsidR="00A534EE" w:rsidRPr="6CB9BDA3">
        <w:rPr>
          <w:sz w:val="24"/>
          <w:szCs w:val="24"/>
        </w:rPr>
        <w:t xml:space="preserve">applied to avoid sending excessive </w:t>
      </w:r>
      <w:r w:rsidR="00121D35" w:rsidRPr="6CB9BDA3">
        <w:rPr>
          <w:sz w:val="24"/>
          <w:szCs w:val="24"/>
        </w:rPr>
        <w:t xml:space="preserve">data through Bluetooth module. </w:t>
      </w:r>
    </w:p>
    <w:p w14:paraId="3252A0FA" w14:textId="77777777" w:rsidR="00121D35" w:rsidRDefault="00121D35" w:rsidP="00745B23">
      <w:pPr>
        <w:spacing w:after="0"/>
        <w:jc w:val="both"/>
        <w:rPr>
          <w:sz w:val="24"/>
          <w:szCs w:val="24"/>
        </w:rPr>
      </w:pPr>
    </w:p>
    <w:p w14:paraId="7671B047" w14:textId="708C212B" w:rsidR="00704832" w:rsidRDefault="006748CE" w:rsidP="00704832">
      <w:pPr>
        <w:spacing w:after="0"/>
        <w:ind w:left="360" w:firstLine="720"/>
        <w:jc w:val="both"/>
        <w:rPr>
          <w:sz w:val="24"/>
          <w:szCs w:val="24"/>
        </w:rPr>
      </w:pPr>
      <w:r w:rsidRPr="6CB9BDA3">
        <w:rPr>
          <w:sz w:val="24"/>
          <w:szCs w:val="24"/>
        </w:rPr>
        <w:t xml:space="preserve">At the same time, the cart used in product 1 will </w:t>
      </w:r>
      <w:r w:rsidR="00FF7B4D" w:rsidRPr="6CB9BDA3">
        <w:rPr>
          <w:sz w:val="24"/>
          <w:szCs w:val="24"/>
        </w:rPr>
        <w:t xml:space="preserve">send </w:t>
      </w:r>
      <w:r w:rsidR="05F4CDF4" w:rsidRPr="6CB9BDA3">
        <w:rPr>
          <w:sz w:val="24"/>
          <w:szCs w:val="24"/>
        </w:rPr>
        <w:t>different</w:t>
      </w:r>
      <w:r w:rsidR="00FF7B4D" w:rsidRPr="6CB9BDA3">
        <w:rPr>
          <w:sz w:val="24"/>
          <w:szCs w:val="24"/>
        </w:rPr>
        <w:t xml:space="preserve"> PWM signal</w:t>
      </w:r>
      <w:r w:rsidR="261FB952" w:rsidRPr="6CB9BDA3">
        <w:rPr>
          <w:sz w:val="24"/>
          <w:szCs w:val="24"/>
        </w:rPr>
        <w:t>s</w:t>
      </w:r>
      <w:r w:rsidR="00FF7B4D" w:rsidRPr="6CB9BDA3">
        <w:rPr>
          <w:sz w:val="24"/>
          <w:szCs w:val="24"/>
        </w:rPr>
        <w:t xml:space="preserve"> to control </w:t>
      </w:r>
      <w:r w:rsidR="009C0B7A" w:rsidRPr="6CB9BDA3">
        <w:rPr>
          <w:sz w:val="24"/>
          <w:szCs w:val="24"/>
        </w:rPr>
        <w:t>two motors based on</w:t>
      </w:r>
      <w:r w:rsidRPr="6CB9BDA3">
        <w:rPr>
          <w:sz w:val="24"/>
          <w:szCs w:val="24"/>
        </w:rPr>
        <w:t xml:space="preserve"> the </w:t>
      </w:r>
      <w:r w:rsidR="00FF7B4D" w:rsidRPr="6CB9BDA3">
        <w:rPr>
          <w:sz w:val="24"/>
          <w:szCs w:val="24"/>
        </w:rPr>
        <w:t>character</w:t>
      </w:r>
      <w:r w:rsidRPr="6CB9BDA3">
        <w:rPr>
          <w:sz w:val="24"/>
          <w:szCs w:val="24"/>
        </w:rPr>
        <w:t xml:space="preserve"> </w:t>
      </w:r>
      <w:r w:rsidR="00FF7B4D" w:rsidRPr="6CB9BDA3">
        <w:rPr>
          <w:sz w:val="24"/>
          <w:szCs w:val="24"/>
        </w:rPr>
        <w:t>received from Bluetooth module</w:t>
      </w:r>
      <w:r w:rsidR="009C0B7A" w:rsidRPr="6CB9BDA3">
        <w:rPr>
          <w:sz w:val="24"/>
          <w:szCs w:val="24"/>
        </w:rPr>
        <w:t xml:space="preserve">. If the cart </w:t>
      </w:r>
      <w:r w:rsidR="7965C577" w:rsidRPr="6CB9BDA3">
        <w:rPr>
          <w:sz w:val="24"/>
          <w:szCs w:val="24"/>
        </w:rPr>
        <w:t>detects</w:t>
      </w:r>
      <w:r w:rsidR="009C0B7A" w:rsidRPr="6CB9BDA3">
        <w:rPr>
          <w:sz w:val="24"/>
          <w:szCs w:val="24"/>
        </w:rPr>
        <w:t xml:space="preserve"> the button </w:t>
      </w:r>
      <w:r w:rsidR="788638C6" w:rsidRPr="6CB9BDA3">
        <w:rPr>
          <w:sz w:val="24"/>
          <w:szCs w:val="24"/>
        </w:rPr>
        <w:t>has</w:t>
      </w:r>
      <w:r w:rsidR="009C0B7A" w:rsidRPr="6CB9BDA3">
        <w:rPr>
          <w:sz w:val="24"/>
          <w:szCs w:val="24"/>
        </w:rPr>
        <w:t xml:space="preserve"> been pressed </w:t>
      </w:r>
      <w:r w:rsidR="0018609D" w:rsidRPr="6CB9BDA3">
        <w:rPr>
          <w:sz w:val="24"/>
          <w:szCs w:val="24"/>
        </w:rPr>
        <w:t xml:space="preserve">is same as last button, then the cart will </w:t>
      </w:r>
      <w:r w:rsidR="00F81563" w:rsidRPr="6CB9BDA3">
        <w:rPr>
          <w:sz w:val="24"/>
          <w:szCs w:val="24"/>
        </w:rPr>
        <w:t>stop its movement.</w:t>
      </w:r>
    </w:p>
    <w:p w14:paraId="67F19F1E" w14:textId="77777777" w:rsidR="00704832" w:rsidRDefault="00704832" w:rsidP="00704832">
      <w:pPr>
        <w:spacing w:after="0"/>
        <w:jc w:val="both"/>
        <w:rPr>
          <w:sz w:val="24"/>
          <w:szCs w:val="24"/>
        </w:rPr>
      </w:pPr>
    </w:p>
    <w:p w14:paraId="365F68C7" w14:textId="601D6E69" w:rsidR="00704832" w:rsidRDefault="00704832" w:rsidP="00704832">
      <w:pPr>
        <w:spacing w:after="0"/>
        <w:ind w:left="360" w:firstLine="720"/>
        <w:jc w:val="both"/>
        <w:rPr>
          <w:sz w:val="24"/>
          <w:szCs w:val="24"/>
          <w:lang w:eastAsia="zh-TW"/>
        </w:rPr>
      </w:pPr>
      <w:r>
        <w:rPr>
          <w:rFonts w:hint="eastAsia"/>
          <w:sz w:val="24"/>
          <w:szCs w:val="24"/>
          <w:lang w:eastAsia="zh-TW"/>
        </w:rPr>
        <w:t>F</w:t>
      </w:r>
      <w:r>
        <w:rPr>
          <w:sz w:val="24"/>
          <w:szCs w:val="24"/>
          <w:lang w:eastAsia="zh-TW"/>
        </w:rPr>
        <w:t xml:space="preserve">or product 2, </w:t>
      </w:r>
      <w:r w:rsidR="00DD7AEF">
        <w:rPr>
          <w:sz w:val="24"/>
          <w:szCs w:val="24"/>
          <w:lang w:eastAsia="zh-TW"/>
        </w:rPr>
        <w:t xml:space="preserve">the </w:t>
      </w:r>
      <w:r w:rsidR="00907781">
        <w:rPr>
          <w:sz w:val="24"/>
          <w:szCs w:val="24"/>
          <w:lang w:eastAsia="zh-TW"/>
        </w:rPr>
        <w:t>cart</w:t>
      </w:r>
      <w:r w:rsidR="00691B50">
        <w:rPr>
          <w:sz w:val="24"/>
          <w:szCs w:val="24"/>
          <w:lang w:eastAsia="zh-TW"/>
        </w:rPr>
        <w:t xml:space="preserve"> will do </w:t>
      </w:r>
      <w:r w:rsidR="00267CC5">
        <w:rPr>
          <w:sz w:val="24"/>
          <w:szCs w:val="24"/>
          <w:lang w:eastAsia="zh-TW"/>
        </w:rPr>
        <w:t xml:space="preserve">send </w:t>
      </w:r>
      <w:r w:rsidR="0020747E">
        <w:rPr>
          <w:sz w:val="24"/>
          <w:szCs w:val="24"/>
          <w:lang w:eastAsia="zh-TW"/>
        </w:rPr>
        <w:t xml:space="preserve">a 10us </w:t>
      </w:r>
      <w:r w:rsidR="008E0E78">
        <w:rPr>
          <w:sz w:val="24"/>
          <w:szCs w:val="24"/>
          <w:lang w:eastAsia="zh-TW"/>
        </w:rPr>
        <w:t>trigger</w:t>
      </w:r>
      <w:r w:rsidR="0020747E">
        <w:rPr>
          <w:sz w:val="24"/>
          <w:szCs w:val="24"/>
          <w:lang w:eastAsia="zh-TW"/>
        </w:rPr>
        <w:t xml:space="preserve"> pulse to </w:t>
      </w:r>
      <w:r w:rsidR="0089728A">
        <w:rPr>
          <w:sz w:val="24"/>
          <w:szCs w:val="24"/>
          <w:lang w:eastAsia="zh-TW"/>
        </w:rPr>
        <w:t>ultrasonic module</w:t>
      </w:r>
      <w:r w:rsidR="008E0E78">
        <w:rPr>
          <w:sz w:val="24"/>
          <w:szCs w:val="24"/>
          <w:lang w:eastAsia="zh-TW"/>
        </w:rPr>
        <w:t xml:space="preserve"> by using</w:t>
      </w:r>
      <w:r w:rsidR="006C1F30">
        <w:rPr>
          <w:sz w:val="24"/>
          <w:szCs w:val="24"/>
          <w:lang w:eastAsia="zh-TW"/>
        </w:rPr>
        <w:t xml:space="preserve"> GPIO</w:t>
      </w:r>
      <w:r w:rsidR="00AA0FCA">
        <w:rPr>
          <w:sz w:val="24"/>
          <w:szCs w:val="24"/>
          <w:lang w:eastAsia="zh-TW"/>
        </w:rPr>
        <w:t xml:space="preserve"> to set </w:t>
      </w:r>
      <w:r w:rsidR="00860E5D">
        <w:rPr>
          <w:sz w:val="24"/>
          <w:szCs w:val="24"/>
          <w:lang w:eastAsia="zh-TW"/>
        </w:rPr>
        <w:t>bit</w:t>
      </w:r>
      <w:r w:rsidR="007607CF">
        <w:rPr>
          <w:sz w:val="24"/>
          <w:szCs w:val="24"/>
          <w:lang w:eastAsia="zh-TW"/>
        </w:rPr>
        <w:t>,</w:t>
      </w:r>
      <w:r w:rsidR="008E0E78">
        <w:rPr>
          <w:sz w:val="24"/>
          <w:szCs w:val="24"/>
          <w:lang w:eastAsia="zh-TW"/>
        </w:rPr>
        <w:t xml:space="preserve"> TIM3</w:t>
      </w:r>
      <w:r w:rsidR="00DC15FD">
        <w:rPr>
          <w:sz w:val="24"/>
          <w:szCs w:val="24"/>
          <w:lang w:eastAsia="zh-TW"/>
        </w:rPr>
        <w:t xml:space="preserve"> delay, and then </w:t>
      </w:r>
      <w:r w:rsidR="00A156CE">
        <w:rPr>
          <w:sz w:val="24"/>
          <w:szCs w:val="24"/>
          <w:lang w:eastAsia="zh-TW"/>
        </w:rPr>
        <w:t>GPIO reset bit.</w:t>
      </w:r>
      <w:r w:rsidR="00E24C5D">
        <w:rPr>
          <w:sz w:val="24"/>
          <w:szCs w:val="24"/>
          <w:lang w:eastAsia="zh-TW"/>
        </w:rPr>
        <w:t xml:space="preserve"> </w:t>
      </w:r>
      <w:r w:rsidR="001F7C4A">
        <w:rPr>
          <w:sz w:val="24"/>
          <w:szCs w:val="24"/>
          <w:lang w:eastAsia="zh-TW"/>
        </w:rPr>
        <w:t xml:space="preserve">With the distance </w:t>
      </w:r>
      <w:r w:rsidR="00697098">
        <w:rPr>
          <w:sz w:val="24"/>
          <w:szCs w:val="24"/>
          <w:lang w:eastAsia="zh-TW"/>
        </w:rPr>
        <w:t>calculated</w:t>
      </w:r>
      <w:r w:rsidR="00C67443">
        <w:rPr>
          <w:sz w:val="24"/>
          <w:szCs w:val="24"/>
          <w:lang w:eastAsia="zh-TW"/>
        </w:rPr>
        <w:t xml:space="preserve"> based on the formula given in datasheet, </w:t>
      </w:r>
      <m:oMath>
        <m:r>
          <w:rPr>
            <w:rFonts w:ascii="Cambria Math" w:hAnsi="Cambria Math"/>
            <w:sz w:val="24"/>
            <w:szCs w:val="24"/>
            <w:lang w:eastAsia="zh-TW"/>
          </w:rPr>
          <m:t>s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eastAsia="zh-TW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eastAsia="zh-TW"/>
              </w:rPr>
              <m:t>T</m:t>
            </m:r>
          </m:num>
          <m:den>
            <m:r>
              <w:rPr>
                <w:rFonts w:ascii="Cambria Math" w:hAnsi="Cambria Math"/>
                <w:sz w:val="24"/>
                <w:szCs w:val="24"/>
                <w:lang w:eastAsia="zh-TW"/>
              </w:rPr>
              <m:t>56</m:t>
            </m:r>
          </m:den>
        </m:f>
      </m:oMath>
      <w:r w:rsidR="00134FC5">
        <w:rPr>
          <w:rFonts w:hint="eastAsia"/>
          <w:sz w:val="24"/>
          <w:szCs w:val="24"/>
          <w:lang w:eastAsia="zh-TW"/>
        </w:rPr>
        <w:t>.</w:t>
      </w:r>
      <w:r w:rsidR="00134FC5">
        <w:rPr>
          <w:sz w:val="24"/>
          <w:szCs w:val="24"/>
          <w:lang w:eastAsia="zh-TW"/>
        </w:rPr>
        <w:t xml:space="preserve"> </w:t>
      </w:r>
    </w:p>
    <w:p w14:paraId="3D313BD6" w14:textId="77777777" w:rsidR="003F3207" w:rsidRDefault="003F3207" w:rsidP="00D375E2">
      <w:pPr>
        <w:spacing w:after="0"/>
        <w:jc w:val="both"/>
        <w:rPr>
          <w:rFonts w:hint="eastAsia"/>
          <w:sz w:val="24"/>
          <w:szCs w:val="24"/>
          <w:lang w:eastAsia="zh-TW"/>
        </w:rPr>
      </w:pPr>
    </w:p>
    <w:p w14:paraId="0BDAF6D8" w14:textId="5FCED7C7" w:rsidR="003F3207" w:rsidRDefault="00407137" w:rsidP="00704832">
      <w:pPr>
        <w:spacing w:after="0"/>
        <w:ind w:left="360" w:firstLine="720"/>
        <w:jc w:val="both"/>
        <w:rPr>
          <w:rFonts w:hint="eastAsia"/>
          <w:sz w:val="24"/>
          <w:szCs w:val="24"/>
          <w:lang w:eastAsia="zh-TW"/>
        </w:rPr>
      </w:pPr>
      <w:r>
        <w:rPr>
          <w:rFonts w:hint="eastAsia"/>
          <w:sz w:val="24"/>
          <w:szCs w:val="24"/>
          <w:lang w:eastAsia="zh-TW"/>
        </w:rPr>
        <w:t>I</w:t>
      </w:r>
      <w:r>
        <w:rPr>
          <w:sz w:val="24"/>
          <w:szCs w:val="24"/>
          <w:lang w:eastAsia="zh-TW"/>
        </w:rPr>
        <w:t>n</w:t>
      </w:r>
      <w:r w:rsidR="00BF0A46">
        <w:rPr>
          <w:sz w:val="24"/>
          <w:szCs w:val="24"/>
          <w:lang w:eastAsia="zh-TW"/>
        </w:rPr>
        <w:t xml:space="preserve"> this </w:t>
      </w:r>
      <w:r w:rsidR="00BB5610">
        <w:rPr>
          <w:sz w:val="24"/>
          <w:szCs w:val="24"/>
          <w:lang w:eastAsia="zh-TW"/>
        </w:rPr>
        <w:t>Demonstration 1</w:t>
      </w:r>
      <w:r w:rsidR="00296123">
        <w:rPr>
          <w:sz w:val="24"/>
          <w:szCs w:val="24"/>
          <w:lang w:eastAsia="zh-TW"/>
        </w:rPr>
        <w:t xml:space="preserve">, both of </w:t>
      </w:r>
      <w:r w:rsidR="00617ED1">
        <w:rPr>
          <w:sz w:val="24"/>
          <w:szCs w:val="24"/>
          <w:lang w:eastAsia="zh-TW"/>
        </w:rPr>
        <w:t xml:space="preserve">our </w:t>
      </w:r>
      <w:r w:rsidR="28D0A021" w:rsidRPr="3C25FCBA">
        <w:rPr>
          <w:sz w:val="24"/>
          <w:szCs w:val="24"/>
          <w:lang w:eastAsia="zh-TW"/>
        </w:rPr>
        <w:t>groupmates</w:t>
      </w:r>
      <w:r w:rsidR="00617ED1">
        <w:rPr>
          <w:sz w:val="24"/>
          <w:szCs w:val="24"/>
          <w:lang w:eastAsia="zh-TW"/>
        </w:rPr>
        <w:t xml:space="preserve"> did</w:t>
      </w:r>
      <w:r w:rsidR="00CF4351">
        <w:rPr>
          <w:sz w:val="24"/>
          <w:szCs w:val="24"/>
          <w:lang w:eastAsia="zh-TW"/>
        </w:rPr>
        <w:t xml:space="preserve"> not face </w:t>
      </w:r>
      <w:r w:rsidR="00D375E2">
        <w:rPr>
          <w:sz w:val="24"/>
          <w:szCs w:val="24"/>
          <w:lang w:eastAsia="zh-TW"/>
        </w:rPr>
        <w:t xml:space="preserve">any </w:t>
      </w:r>
      <w:r w:rsidR="004857AA">
        <w:rPr>
          <w:sz w:val="24"/>
          <w:szCs w:val="24"/>
          <w:lang w:eastAsia="zh-TW"/>
        </w:rPr>
        <w:t>difficul</w:t>
      </w:r>
      <w:r w:rsidR="00A076BF">
        <w:rPr>
          <w:sz w:val="24"/>
          <w:szCs w:val="24"/>
          <w:lang w:eastAsia="zh-TW"/>
        </w:rPr>
        <w:t>ties</w:t>
      </w:r>
      <w:r w:rsidR="0024520C">
        <w:rPr>
          <w:sz w:val="24"/>
          <w:szCs w:val="24"/>
          <w:lang w:eastAsia="zh-TW"/>
        </w:rPr>
        <w:t xml:space="preserve"> as </w:t>
      </w:r>
      <w:r w:rsidR="00586E97">
        <w:rPr>
          <w:sz w:val="24"/>
          <w:szCs w:val="24"/>
          <w:lang w:eastAsia="zh-TW"/>
        </w:rPr>
        <w:t>code can be easily referenced from Lab</w:t>
      </w:r>
      <w:r w:rsidR="00DA363A">
        <w:rPr>
          <w:sz w:val="24"/>
          <w:szCs w:val="24"/>
          <w:lang w:eastAsia="zh-TW"/>
        </w:rPr>
        <w:t>oratory exercise and teaching material</w:t>
      </w:r>
      <w:r w:rsidR="00D375E2">
        <w:rPr>
          <w:sz w:val="24"/>
          <w:szCs w:val="24"/>
          <w:lang w:eastAsia="zh-TW"/>
        </w:rPr>
        <w:t>.</w:t>
      </w:r>
    </w:p>
    <w:p w14:paraId="22D0A625" w14:textId="743A82FE" w:rsidR="0004641D" w:rsidRDefault="0004641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67D52612" w14:textId="05B2AB61" w:rsidR="00A92C9D" w:rsidRPr="000C5B90" w:rsidRDefault="00274AA0" w:rsidP="00A92C9D">
      <w:pPr>
        <w:pStyle w:val="ListParagraph"/>
        <w:numPr>
          <w:ilvl w:val="0"/>
          <w:numId w:val="1"/>
        </w:numPr>
        <w:spacing w:after="0"/>
        <w:ind w:leftChars="0"/>
        <w:rPr>
          <w:b/>
          <w:bCs/>
          <w:sz w:val="24"/>
          <w:szCs w:val="24"/>
        </w:rPr>
      </w:pPr>
      <w:r w:rsidRPr="6CB9BDA3">
        <w:rPr>
          <w:b/>
          <w:bCs/>
          <w:sz w:val="24"/>
          <w:szCs w:val="24"/>
        </w:rPr>
        <w:t xml:space="preserve">The design </w:t>
      </w:r>
      <w:r w:rsidR="00A77393" w:rsidRPr="6CB9BDA3">
        <w:rPr>
          <w:b/>
          <w:bCs/>
          <w:sz w:val="24"/>
          <w:szCs w:val="24"/>
        </w:rPr>
        <w:t xml:space="preserve">and difficulties </w:t>
      </w:r>
      <w:r w:rsidR="00A92C9D" w:rsidRPr="6CB9BDA3">
        <w:rPr>
          <w:b/>
          <w:bCs/>
          <w:sz w:val="24"/>
          <w:szCs w:val="24"/>
        </w:rPr>
        <w:t xml:space="preserve">on Demonstration </w:t>
      </w:r>
      <w:r w:rsidR="007E1D31" w:rsidRPr="6CB9BDA3">
        <w:rPr>
          <w:b/>
          <w:bCs/>
          <w:sz w:val="24"/>
          <w:szCs w:val="24"/>
        </w:rPr>
        <w:t>2</w:t>
      </w:r>
    </w:p>
    <w:p w14:paraId="2BE679DC" w14:textId="0D66F75A" w:rsidR="6CB9BDA3" w:rsidRDefault="6CB9BDA3" w:rsidP="6CB9BDA3">
      <w:pPr>
        <w:spacing w:after="0"/>
        <w:ind w:left="360"/>
        <w:rPr>
          <w:sz w:val="24"/>
          <w:szCs w:val="24"/>
        </w:rPr>
      </w:pPr>
    </w:p>
    <w:p w14:paraId="53B10D35" w14:textId="032A5AFE" w:rsidR="6D72A1DA" w:rsidRDefault="6D72A1DA" w:rsidP="6CB9BDA3">
      <w:pPr>
        <w:spacing w:after="0"/>
        <w:ind w:left="360" w:firstLine="720"/>
        <w:jc w:val="both"/>
        <w:rPr>
          <w:sz w:val="24"/>
          <w:szCs w:val="24"/>
        </w:rPr>
      </w:pPr>
      <w:r w:rsidRPr="6CB9BDA3">
        <w:rPr>
          <w:sz w:val="24"/>
          <w:szCs w:val="24"/>
        </w:rPr>
        <w:t>At demonstration 2, students are asked to implement line tracking function</w:t>
      </w:r>
      <w:r w:rsidR="5D153C78" w:rsidRPr="6CB9BDA3">
        <w:rPr>
          <w:sz w:val="24"/>
          <w:szCs w:val="24"/>
        </w:rPr>
        <w:t xml:space="preserve"> into the cart, based on the </w:t>
      </w:r>
      <w:r w:rsidR="04DC77EE" w:rsidRPr="6CB9BDA3">
        <w:rPr>
          <w:sz w:val="24"/>
          <w:szCs w:val="24"/>
        </w:rPr>
        <w:t>sensors below the cart.</w:t>
      </w:r>
    </w:p>
    <w:p w14:paraId="2C94F84C" w14:textId="5F6B36C2" w:rsidR="6CB9BDA3" w:rsidRDefault="6CB9BDA3" w:rsidP="6CB9BDA3">
      <w:pPr>
        <w:spacing w:after="0"/>
        <w:ind w:left="360" w:firstLine="720"/>
        <w:jc w:val="both"/>
        <w:rPr>
          <w:sz w:val="24"/>
          <w:szCs w:val="24"/>
        </w:rPr>
      </w:pPr>
    </w:p>
    <w:p w14:paraId="29752108" w14:textId="468091B3" w:rsidR="04DC77EE" w:rsidRDefault="04DC77EE" w:rsidP="6CB9BDA3">
      <w:pPr>
        <w:spacing w:after="0"/>
        <w:ind w:left="360" w:firstLine="720"/>
        <w:jc w:val="both"/>
        <w:rPr>
          <w:sz w:val="24"/>
          <w:szCs w:val="24"/>
        </w:rPr>
      </w:pPr>
      <w:r w:rsidRPr="6CB9BDA3">
        <w:rPr>
          <w:sz w:val="24"/>
          <w:szCs w:val="24"/>
        </w:rPr>
        <w:t xml:space="preserve">At the very beginning, </w:t>
      </w:r>
      <w:r w:rsidR="374DCBF1" w:rsidRPr="6CB9BDA3">
        <w:rPr>
          <w:sz w:val="24"/>
          <w:szCs w:val="24"/>
        </w:rPr>
        <w:t xml:space="preserve">we used the </w:t>
      </w:r>
      <w:r w:rsidR="54C821F7" w:rsidRPr="6CB9BDA3">
        <w:rPr>
          <w:sz w:val="24"/>
          <w:szCs w:val="24"/>
        </w:rPr>
        <w:t>center</w:t>
      </w:r>
      <w:r w:rsidR="374DCBF1" w:rsidRPr="6CB9BDA3">
        <w:rPr>
          <w:sz w:val="24"/>
          <w:szCs w:val="24"/>
        </w:rPr>
        <w:t xml:space="preserve"> </w:t>
      </w:r>
      <w:r w:rsidR="65FDBB0B" w:rsidRPr="6CB9BDA3">
        <w:rPr>
          <w:sz w:val="24"/>
          <w:szCs w:val="24"/>
        </w:rPr>
        <w:t>four</w:t>
      </w:r>
      <w:r w:rsidR="374DCBF1" w:rsidRPr="6CB9BDA3">
        <w:rPr>
          <w:sz w:val="24"/>
          <w:szCs w:val="24"/>
        </w:rPr>
        <w:t xml:space="preserve"> bits </w:t>
      </w:r>
      <w:r w:rsidR="63432018" w:rsidRPr="6CB9BDA3">
        <w:rPr>
          <w:sz w:val="24"/>
          <w:szCs w:val="24"/>
        </w:rPr>
        <w:t xml:space="preserve">to </w:t>
      </w:r>
      <w:r w:rsidR="5B2EB85B" w:rsidRPr="6CB9BDA3">
        <w:rPr>
          <w:sz w:val="24"/>
          <w:szCs w:val="24"/>
        </w:rPr>
        <w:t>indicate if the line is allocated with the center of the cart</w:t>
      </w:r>
      <w:r w:rsidR="63432018" w:rsidRPr="6CB9BDA3">
        <w:rPr>
          <w:sz w:val="24"/>
          <w:szCs w:val="24"/>
        </w:rPr>
        <w:t xml:space="preserve">, if the </w:t>
      </w:r>
      <w:r w:rsidR="10A77941" w:rsidRPr="6CB9BDA3">
        <w:rPr>
          <w:sz w:val="24"/>
          <w:szCs w:val="24"/>
        </w:rPr>
        <w:t>four</w:t>
      </w:r>
      <w:r w:rsidR="63432018" w:rsidRPr="6CB9BDA3">
        <w:rPr>
          <w:sz w:val="24"/>
          <w:szCs w:val="24"/>
        </w:rPr>
        <w:t xml:space="preserve"> bits were </w:t>
      </w:r>
      <w:r w:rsidR="373F92D7" w:rsidRPr="6CB9BDA3">
        <w:rPr>
          <w:sz w:val="24"/>
          <w:szCs w:val="24"/>
        </w:rPr>
        <w:t>shifted aside</w:t>
      </w:r>
      <w:r w:rsidR="63432018" w:rsidRPr="6CB9BDA3">
        <w:rPr>
          <w:sz w:val="24"/>
          <w:szCs w:val="24"/>
        </w:rPr>
        <w:t xml:space="preserve">, </w:t>
      </w:r>
      <w:r w:rsidR="63C7523A" w:rsidRPr="6CB9BDA3">
        <w:rPr>
          <w:sz w:val="24"/>
          <w:szCs w:val="24"/>
        </w:rPr>
        <w:t xml:space="preserve">different PWM signals would be sent out to turn the cart back to the </w:t>
      </w:r>
      <w:r w:rsidR="0FAF7627" w:rsidRPr="6CB9BDA3">
        <w:rPr>
          <w:sz w:val="24"/>
          <w:szCs w:val="24"/>
        </w:rPr>
        <w:t>center</w:t>
      </w:r>
      <w:r w:rsidR="63C7523A" w:rsidRPr="6CB9BDA3">
        <w:rPr>
          <w:sz w:val="24"/>
          <w:szCs w:val="24"/>
        </w:rPr>
        <w:t>.</w:t>
      </w:r>
      <w:r w:rsidR="14B1BAB6" w:rsidRPr="6CB9BDA3">
        <w:rPr>
          <w:sz w:val="24"/>
          <w:szCs w:val="24"/>
        </w:rPr>
        <w:t xml:space="preserve"> However, this caused a severe problem that the remaining </w:t>
      </w:r>
      <w:r w:rsidR="51BDBC0A" w:rsidRPr="6CB9BDA3">
        <w:rPr>
          <w:sz w:val="24"/>
          <w:szCs w:val="24"/>
        </w:rPr>
        <w:t xml:space="preserve">four </w:t>
      </w:r>
      <w:r w:rsidR="14B1BAB6" w:rsidRPr="6CB9BDA3">
        <w:rPr>
          <w:sz w:val="24"/>
          <w:szCs w:val="24"/>
        </w:rPr>
        <w:t>bits should also be considered when doing case switching.</w:t>
      </w:r>
      <w:r w:rsidR="7A2415C4" w:rsidRPr="6CB9BDA3">
        <w:rPr>
          <w:sz w:val="24"/>
          <w:szCs w:val="24"/>
        </w:rPr>
        <w:t xml:space="preserve"> Thus, it is exceedingly difficult to track the location of the cart when it reaches different </w:t>
      </w:r>
      <w:r w:rsidR="67F8B6DC" w:rsidRPr="6CB9BDA3">
        <w:rPr>
          <w:sz w:val="24"/>
          <w:szCs w:val="24"/>
        </w:rPr>
        <w:t xml:space="preserve">points, and the inner circle part cannot be done properly. </w:t>
      </w:r>
    </w:p>
    <w:p w14:paraId="6A002928" w14:textId="3610DC6D" w:rsidR="6CB9BDA3" w:rsidRDefault="6CB9BDA3" w:rsidP="6CB9BDA3">
      <w:pPr>
        <w:spacing w:after="0"/>
        <w:ind w:left="360" w:firstLine="720"/>
        <w:jc w:val="both"/>
        <w:rPr>
          <w:sz w:val="24"/>
          <w:szCs w:val="24"/>
        </w:rPr>
      </w:pPr>
    </w:p>
    <w:p w14:paraId="69642E46" w14:textId="458B7538" w:rsidR="67F8B6DC" w:rsidRDefault="67F8B6DC" w:rsidP="6CB9BDA3">
      <w:pPr>
        <w:spacing w:after="0"/>
        <w:ind w:left="360" w:firstLine="720"/>
        <w:jc w:val="both"/>
        <w:rPr>
          <w:sz w:val="24"/>
          <w:szCs w:val="24"/>
        </w:rPr>
      </w:pPr>
      <w:r w:rsidRPr="6CB9BDA3">
        <w:rPr>
          <w:sz w:val="24"/>
          <w:szCs w:val="24"/>
        </w:rPr>
        <w:t xml:space="preserve">After consultation with Dr Cheung, we have learnt that </w:t>
      </w:r>
      <w:r w:rsidR="29459891" w:rsidRPr="6CB9BDA3">
        <w:rPr>
          <w:sz w:val="24"/>
          <w:szCs w:val="24"/>
        </w:rPr>
        <w:t xml:space="preserve">it is possible to do line tracking with only two </w:t>
      </w:r>
      <w:r w:rsidR="74EE5C1D" w:rsidRPr="6CB9BDA3">
        <w:rPr>
          <w:sz w:val="24"/>
          <w:szCs w:val="24"/>
        </w:rPr>
        <w:t>center</w:t>
      </w:r>
      <w:r w:rsidR="114A1098" w:rsidRPr="6CB9BDA3">
        <w:rPr>
          <w:sz w:val="24"/>
          <w:szCs w:val="24"/>
        </w:rPr>
        <w:t xml:space="preserve"> </w:t>
      </w:r>
      <w:r w:rsidR="29459891" w:rsidRPr="6CB9BDA3">
        <w:rPr>
          <w:sz w:val="24"/>
          <w:szCs w:val="24"/>
        </w:rPr>
        <w:t>bits</w:t>
      </w:r>
      <w:r w:rsidR="67183A4A" w:rsidRPr="6CB9BDA3">
        <w:rPr>
          <w:sz w:val="24"/>
          <w:szCs w:val="24"/>
        </w:rPr>
        <w:t xml:space="preserve"> and position tracking with the two outermost bits.</w:t>
      </w:r>
      <w:r w:rsidR="116E86FA" w:rsidRPr="6CB9BDA3">
        <w:rPr>
          <w:sz w:val="24"/>
          <w:szCs w:val="24"/>
        </w:rPr>
        <w:t xml:space="preserve"> With the advice, it is much easier to develop a switch with four cases. </w:t>
      </w:r>
      <w:r w:rsidR="70C0F992" w:rsidRPr="6CB9BDA3">
        <w:rPr>
          <w:sz w:val="24"/>
          <w:szCs w:val="24"/>
        </w:rPr>
        <w:t>For</w:t>
      </w:r>
      <w:r w:rsidR="68AB5A3E" w:rsidRPr="6CB9BDA3">
        <w:rPr>
          <w:sz w:val="24"/>
          <w:szCs w:val="24"/>
        </w:rPr>
        <w:t xml:space="preserve"> the position tracking part, we have used some counters to track how many crosses the cart has travelled. Therefore, it is ne</w:t>
      </w:r>
      <w:r w:rsidR="25076D81" w:rsidRPr="6CB9BDA3">
        <w:rPr>
          <w:sz w:val="24"/>
          <w:szCs w:val="24"/>
        </w:rPr>
        <w:t>cessary to protect the counter from overcounting.</w:t>
      </w:r>
      <w:r w:rsidR="7810E573" w:rsidRPr="6CB9BDA3">
        <w:rPr>
          <w:sz w:val="24"/>
          <w:szCs w:val="24"/>
        </w:rPr>
        <w:t xml:space="preserve"> One way to do this is to use a Boolean and toggle off when </w:t>
      </w:r>
      <w:r w:rsidR="0FA1A6DA" w:rsidRPr="6CB9BDA3">
        <w:rPr>
          <w:sz w:val="24"/>
          <w:szCs w:val="24"/>
        </w:rPr>
        <w:t xml:space="preserve">it reaches any cross, and toggle on when it reaches point A or C. </w:t>
      </w:r>
    </w:p>
    <w:p w14:paraId="37E83F3C" w14:textId="77777777" w:rsidR="00190AB0" w:rsidRDefault="00190AB0" w:rsidP="6CB9BDA3">
      <w:pPr>
        <w:spacing w:after="0"/>
        <w:ind w:left="360" w:firstLine="720"/>
        <w:jc w:val="both"/>
        <w:rPr>
          <w:sz w:val="24"/>
          <w:szCs w:val="24"/>
        </w:rPr>
      </w:pPr>
    </w:p>
    <w:p w14:paraId="0A06717B" w14:textId="7E3F48D2" w:rsidR="00190AB0" w:rsidRDefault="00190AB0" w:rsidP="6CB9BDA3">
      <w:pPr>
        <w:spacing w:after="0"/>
        <w:ind w:left="360" w:firstLine="720"/>
        <w:jc w:val="both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 xml:space="preserve">his </w:t>
      </w:r>
      <w:r w:rsidR="004D577B">
        <w:rPr>
          <w:sz w:val="24"/>
          <w:szCs w:val="24"/>
        </w:rPr>
        <w:t xml:space="preserve">solution provides a good line tracking without </w:t>
      </w:r>
      <w:r w:rsidR="002F7403">
        <w:rPr>
          <w:sz w:val="24"/>
          <w:szCs w:val="24"/>
        </w:rPr>
        <w:t xml:space="preserve">shifting leftwards, while providing a consistent </w:t>
      </w:r>
      <w:r w:rsidR="00730EB2">
        <w:rPr>
          <w:sz w:val="24"/>
          <w:szCs w:val="24"/>
        </w:rPr>
        <w:t>detection over point B</w:t>
      </w:r>
      <w:r w:rsidR="00B6356D">
        <w:rPr>
          <w:sz w:val="24"/>
          <w:szCs w:val="24"/>
        </w:rPr>
        <w:t xml:space="preserve"> using the </w:t>
      </w:r>
      <w:r w:rsidR="000C655B">
        <w:rPr>
          <w:sz w:val="24"/>
          <w:szCs w:val="24"/>
        </w:rPr>
        <w:t>left</w:t>
      </w:r>
      <w:r w:rsidR="00B6356D">
        <w:rPr>
          <w:sz w:val="24"/>
          <w:szCs w:val="24"/>
        </w:rPr>
        <w:t xml:space="preserve">most </w:t>
      </w:r>
      <w:r w:rsidR="000C655B">
        <w:rPr>
          <w:sz w:val="24"/>
          <w:szCs w:val="24"/>
        </w:rPr>
        <w:t>bit</w:t>
      </w:r>
      <w:r w:rsidR="00730EB2">
        <w:rPr>
          <w:sz w:val="24"/>
          <w:szCs w:val="24"/>
        </w:rPr>
        <w:t>, where the cart will swap into the inner</w:t>
      </w:r>
      <w:r w:rsidR="00184FC7">
        <w:rPr>
          <w:sz w:val="24"/>
          <w:szCs w:val="24"/>
        </w:rPr>
        <w:t xml:space="preserve"> </w:t>
      </w:r>
      <w:r w:rsidR="00B6356D">
        <w:rPr>
          <w:sz w:val="24"/>
          <w:szCs w:val="24"/>
        </w:rPr>
        <w:t>loop in the second cycle. Howe</w:t>
      </w:r>
      <w:r w:rsidR="000C655B">
        <w:rPr>
          <w:sz w:val="24"/>
          <w:szCs w:val="24"/>
        </w:rPr>
        <w:t xml:space="preserve">ver, this provides a poor result in </w:t>
      </w:r>
      <w:r w:rsidR="0062764E">
        <w:rPr>
          <w:sz w:val="24"/>
          <w:szCs w:val="24"/>
        </w:rPr>
        <w:t>detecting the point Y, the middle of the “8” shaped inner loop</w:t>
      </w:r>
      <w:r w:rsidR="008B06E5">
        <w:rPr>
          <w:sz w:val="24"/>
          <w:szCs w:val="24"/>
        </w:rPr>
        <w:t>, preventing the cart change from anti-clockwise to clockwise movement</w:t>
      </w:r>
      <w:r w:rsidR="00C41711">
        <w:rPr>
          <w:sz w:val="24"/>
          <w:szCs w:val="24"/>
        </w:rPr>
        <w:t>.</w:t>
      </w:r>
    </w:p>
    <w:p w14:paraId="0A57045D" w14:textId="77777777" w:rsidR="00C41711" w:rsidRDefault="00C41711" w:rsidP="6CB9BDA3">
      <w:pPr>
        <w:spacing w:after="0"/>
        <w:ind w:left="360" w:firstLine="720"/>
        <w:jc w:val="both"/>
        <w:rPr>
          <w:sz w:val="24"/>
          <w:szCs w:val="24"/>
        </w:rPr>
      </w:pPr>
    </w:p>
    <w:p w14:paraId="4A02EC77" w14:textId="71F9FADB" w:rsidR="5D29AEC6" w:rsidRDefault="00C41711" w:rsidP="007BC4CE">
      <w:pPr>
        <w:spacing w:after="0"/>
        <w:ind w:left="360" w:firstLine="720"/>
        <w:jc w:val="both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fter another consultation session with Dr Cheung, we</w:t>
      </w:r>
      <w:r w:rsidR="00250C34">
        <w:rPr>
          <w:sz w:val="24"/>
          <w:szCs w:val="24"/>
        </w:rPr>
        <w:t xml:space="preserve"> are suggested</w:t>
      </w:r>
      <w:r>
        <w:rPr>
          <w:sz w:val="24"/>
          <w:szCs w:val="24"/>
        </w:rPr>
        <w:t xml:space="preserve"> to check the actual </w:t>
      </w:r>
      <w:r w:rsidR="00A105B9">
        <w:rPr>
          <w:sz w:val="24"/>
          <w:szCs w:val="24"/>
        </w:rPr>
        <w:t xml:space="preserve">activated bits in point Y, to see </w:t>
      </w:r>
      <w:r w:rsidR="00620E7B">
        <w:rPr>
          <w:sz w:val="24"/>
          <w:szCs w:val="24"/>
        </w:rPr>
        <w:t>whether the leftmost bits given a consistent detection</w:t>
      </w:r>
      <w:r w:rsidR="00FA1949">
        <w:rPr>
          <w:sz w:val="24"/>
          <w:szCs w:val="24"/>
        </w:rPr>
        <w:t xml:space="preserve"> or need to change the </w:t>
      </w:r>
      <w:r w:rsidR="00250C34">
        <w:rPr>
          <w:sz w:val="24"/>
          <w:szCs w:val="24"/>
        </w:rPr>
        <w:t>state detecting condition</w:t>
      </w:r>
      <w:r w:rsidR="00620E7B">
        <w:rPr>
          <w:sz w:val="24"/>
          <w:szCs w:val="24"/>
        </w:rPr>
        <w:t xml:space="preserve">. </w:t>
      </w:r>
      <w:r w:rsidR="003340C5">
        <w:rPr>
          <w:sz w:val="24"/>
          <w:szCs w:val="24"/>
        </w:rPr>
        <w:t xml:space="preserve">With more testing put on the cart, we found out that using the </w:t>
      </w:r>
      <w:r w:rsidR="00313BD6">
        <w:rPr>
          <w:sz w:val="24"/>
          <w:szCs w:val="24"/>
        </w:rPr>
        <w:t>second outermost bits</w:t>
      </w:r>
      <w:r w:rsidR="000B7F3B">
        <w:rPr>
          <w:sz w:val="24"/>
          <w:szCs w:val="24"/>
        </w:rPr>
        <w:t xml:space="preserve"> (i.e., bit 1 and 6)</w:t>
      </w:r>
      <w:r w:rsidR="00031543">
        <w:rPr>
          <w:sz w:val="24"/>
          <w:szCs w:val="24"/>
        </w:rPr>
        <w:t xml:space="preserve"> </w:t>
      </w:r>
      <w:r w:rsidR="008D78B7">
        <w:rPr>
          <w:sz w:val="24"/>
          <w:szCs w:val="24"/>
        </w:rPr>
        <w:t xml:space="preserve">gives a </w:t>
      </w:r>
      <w:r w:rsidR="00566585" w:rsidRPr="00566585">
        <w:rPr>
          <w:sz w:val="24"/>
          <w:szCs w:val="24"/>
        </w:rPr>
        <w:t>satisfy</w:t>
      </w:r>
      <w:r w:rsidR="00566585">
        <w:rPr>
          <w:sz w:val="24"/>
          <w:szCs w:val="24"/>
        </w:rPr>
        <w:t xml:space="preserve"> results that consistently detect the </w:t>
      </w:r>
      <w:r w:rsidR="006F2087">
        <w:rPr>
          <w:sz w:val="24"/>
          <w:szCs w:val="24"/>
        </w:rPr>
        <w:t>point Y.</w:t>
      </w:r>
    </w:p>
    <w:p w14:paraId="6C002519" w14:textId="3F310EC1" w:rsidR="06A532AF" w:rsidRDefault="06A532AF" w:rsidP="06A532AF">
      <w:pPr>
        <w:spacing w:after="0"/>
        <w:ind w:left="360" w:firstLine="720"/>
        <w:jc w:val="both"/>
        <w:rPr>
          <w:sz w:val="24"/>
          <w:szCs w:val="24"/>
        </w:rPr>
      </w:pPr>
    </w:p>
    <w:p w14:paraId="08D24521" w14:textId="6B295FD3" w:rsidR="0004641D" w:rsidRPr="00884A2D" w:rsidRDefault="0FA1A6DA" w:rsidP="00884A2D">
      <w:pPr>
        <w:spacing w:after="0"/>
        <w:ind w:left="360" w:firstLine="720"/>
        <w:jc w:val="both"/>
        <w:rPr>
          <w:sz w:val="24"/>
          <w:szCs w:val="24"/>
        </w:rPr>
      </w:pPr>
      <w:r w:rsidRPr="6CB9BDA3">
        <w:rPr>
          <w:sz w:val="24"/>
          <w:szCs w:val="24"/>
        </w:rPr>
        <w:t xml:space="preserve">As a result, the cart can track the line of </w:t>
      </w:r>
      <w:r w:rsidR="417ED406" w:rsidRPr="6CB9BDA3">
        <w:rPr>
          <w:sz w:val="24"/>
          <w:szCs w:val="24"/>
        </w:rPr>
        <w:t xml:space="preserve">the </w:t>
      </w:r>
      <w:r w:rsidRPr="6CB9BDA3">
        <w:rPr>
          <w:sz w:val="24"/>
          <w:szCs w:val="24"/>
        </w:rPr>
        <w:t>outer part and know when to do the inner part.</w:t>
      </w:r>
      <w:r w:rsidR="70861773" w:rsidRPr="6CB9BDA3">
        <w:rPr>
          <w:sz w:val="24"/>
          <w:szCs w:val="24"/>
        </w:rPr>
        <w:t xml:space="preserve"> Since the inner part has a </w:t>
      </w:r>
      <w:r w:rsidR="4EBD9480" w:rsidRPr="6CB9BDA3">
        <w:rPr>
          <w:sz w:val="24"/>
          <w:szCs w:val="24"/>
        </w:rPr>
        <w:t xml:space="preserve">higher curve than the outer part, </w:t>
      </w:r>
      <w:r w:rsidR="5D7BFE3F" w:rsidRPr="6CB9BDA3">
        <w:rPr>
          <w:sz w:val="24"/>
          <w:szCs w:val="24"/>
        </w:rPr>
        <w:t xml:space="preserve">a </w:t>
      </w:r>
      <w:r w:rsidR="4EBD9480" w:rsidRPr="6CB9BDA3">
        <w:rPr>
          <w:sz w:val="24"/>
          <w:szCs w:val="24"/>
        </w:rPr>
        <w:t>higher PWM ratio is sent to t</w:t>
      </w:r>
      <w:r w:rsidR="42564469" w:rsidRPr="6CB9BDA3">
        <w:rPr>
          <w:sz w:val="24"/>
          <w:szCs w:val="24"/>
        </w:rPr>
        <w:t>he wheels</w:t>
      </w:r>
      <w:r w:rsidR="5505D573" w:rsidRPr="6CB9BDA3">
        <w:rPr>
          <w:sz w:val="24"/>
          <w:szCs w:val="24"/>
        </w:rPr>
        <w:t xml:space="preserve"> and the cart can follow the inner part when exiting the cross. When th</w:t>
      </w:r>
      <w:r w:rsidR="0761BFFF" w:rsidRPr="6CB9BDA3">
        <w:rPr>
          <w:sz w:val="24"/>
          <w:szCs w:val="24"/>
        </w:rPr>
        <w:t xml:space="preserve">e cart reaches the center of the inner part, it should be switched to clockwise mode and switched back when reaching the </w:t>
      </w:r>
      <w:r w:rsidR="089FA64B" w:rsidRPr="6CB9BDA3">
        <w:rPr>
          <w:sz w:val="24"/>
          <w:szCs w:val="24"/>
        </w:rPr>
        <w:t>center</w:t>
      </w:r>
      <w:r w:rsidR="0761BFFF" w:rsidRPr="6CB9BDA3">
        <w:rPr>
          <w:sz w:val="24"/>
          <w:szCs w:val="24"/>
        </w:rPr>
        <w:t xml:space="preserve"> </w:t>
      </w:r>
      <w:r w:rsidR="4AC8AC4B" w:rsidRPr="6CB9BDA3">
        <w:rPr>
          <w:sz w:val="24"/>
          <w:szCs w:val="24"/>
        </w:rPr>
        <w:t>again.</w:t>
      </w:r>
      <w:r w:rsidR="2D1A4145" w:rsidRPr="6CB9BDA3">
        <w:rPr>
          <w:sz w:val="24"/>
          <w:szCs w:val="24"/>
        </w:rPr>
        <w:t xml:space="preserve"> Also, to protect the counter, a variable is used </w:t>
      </w:r>
      <w:r w:rsidR="44AB02AB" w:rsidRPr="6CB9BDA3">
        <w:rPr>
          <w:sz w:val="24"/>
          <w:szCs w:val="24"/>
        </w:rPr>
        <w:t>to delay the detection of the center.</w:t>
      </w:r>
      <w:r w:rsidR="00610741">
        <w:rPr>
          <w:sz w:val="24"/>
          <w:szCs w:val="24"/>
        </w:rPr>
        <w:t xml:space="preserve"> </w:t>
      </w:r>
      <w:r w:rsidR="00610741">
        <w:rPr>
          <w:rFonts w:hint="eastAsia"/>
          <w:sz w:val="24"/>
          <w:szCs w:val="24"/>
        </w:rPr>
        <w:t>V</w:t>
      </w:r>
      <w:r w:rsidR="00610741">
        <w:rPr>
          <w:sz w:val="24"/>
          <w:szCs w:val="24"/>
        </w:rPr>
        <w:t>ideo</w:t>
      </w:r>
      <w:r w:rsidR="00D93822">
        <w:rPr>
          <w:sz w:val="24"/>
          <w:szCs w:val="24"/>
        </w:rPr>
        <w:t>s</w:t>
      </w:r>
      <w:r w:rsidR="00610741">
        <w:rPr>
          <w:sz w:val="24"/>
          <w:szCs w:val="24"/>
        </w:rPr>
        <w:t xml:space="preserve"> of this demonstration </w:t>
      </w:r>
      <w:r w:rsidR="6763B3AB" w:rsidRPr="681AEBCF">
        <w:rPr>
          <w:sz w:val="24"/>
          <w:szCs w:val="24"/>
        </w:rPr>
        <w:t>are</w:t>
      </w:r>
      <w:r w:rsidR="00610741">
        <w:rPr>
          <w:sz w:val="24"/>
          <w:szCs w:val="24"/>
        </w:rPr>
        <w:t xml:space="preserve"> taken, with </w:t>
      </w:r>
      <w:r w:rsidR="00AB48F2">
        <w:rPr>
          <w:sz w:val="24"/>
          <w:szCs w:val="24"/>
        </w:rPr>
        <w:t xml:space="preserve">result of </w:t>
      </w:r>
      <w:r w:rsidR="00610741">
        <w:rPr>
          <w:sz w:val="24"/>
          <w:szCs w:val="24"/>
        </w:rPr>
        <w:t>SZE</w:t>
      </w:r>
      <w:r w:rsidR="00AB48F2">
        <w:rPr>
          <w:sz w:val="24"/>
          <w:szCs w:val="24"/>
        </w:rPr>
        <w:t xml:space="preserve"> is 30 seconds shape and CHAN is 57 seconds.</w:t>
      </w:r>
    </w:p>
    <w:p w14:paraId="2EBF204C" w14:textId="1652FD76" w:rsidR="00A92C9D" w:rsidRPr="000C5B90" w:rsidRDefault="00274AA0" w:rsidP="00A92C9D">
      <w:pPr>
        <w:pStyle w:val="ListParagraph"/>
        <w:numPr>
          <w:ilvl w:val="0"/>
          <w:numId w:val="1"/>
        </w:numPr>
        <w:spacing w:after="0"/>
        <w:ind w:leftChars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d</w:t>
      </w:r>
      <w:r w:rsidRPr="000C5B90">
        <w:rPr>
          <w:b/>
          <w:bCs/>
          <w:sz w:val="24"/>
          <w:szCs w:val="24"/>
        </w:rPr>
        <w:t xml:space="preserve">esign </w:t>
      </w:r>
      <w:r w:rsidR="00A77393">
        <w:rPr>
          <w:b/>
          <w:bCs/>
          <w:sz w:val="24"/>
          <w:szCs w:val="24"/>
        </w:rPr>
        <w:t>and difficulties</w:t>
      </w:r>
      <w:r w:rsidR="00A77393" w:rsidRPr="000C5B90">
        <w:rPr>
          <w:b/>
          <w:bCs/>
          <w:sz w:val="24"/>
          <w:szCs w:val="24"/>
        </w:rPr>
        <w:t xml:space="preserve"> </w:t>
      </w:r>
      <w:r w:rsidR="00A92C9D" w:rsidRPr="000C5B90">
        <w:rPr>
          <w:b/>
          <w:bCs/>
          <w:sz w:val="24"/>
          <w:szCs w:val="24"/>
        </w:rPr>
        <w:t>on Demonstration 3</w:t>
      </w:r>
    </w:p>
    <w:p w14:paraId="38697850" w14:textId="77777777" w:rsidR="00A92C9D" w:rsidRDefault="00A92C9D" w:rsidP="00826729">
      <w:pPr>
        <w:spacing w:after="0"/>
        <w:ind w:left="360"/>
        <w:rPr>
          <w:sz w:val="24"/>
          <w:szCs w:val="24"/>
        </w:rPr>
      </w:pPr>
    </w:p>
    <w:p w14:paraId="1A10D0A1" w14:textId="35FD962D" w:rsidR="17B47A9E" w:rsidRDefault="17B47A9E" w:rsidP="0FF30F88">
      <w:pPr>
        <w:spacing w:after="0"/>
        <w:ind w:left="360" w:firstLine="720"/>
        <w:jc w:val="both"/>
        <w:rPr>
          <w:sz w:val="24"/>
          <w:szCs w:val="24"/>
        </w:rPr>
      </w:pPr>
      <w:r w:rsidRPr="6CB9BDA3">
        <w:rPr>
          <w:sz w:val="24"/>
          <w:szCs w:val="24"/>
        </w:rPr>
        <w:t xml:space="preserve">This part </w:t>
      </w:r>
      <w:r w:rsidR="111305B4" w:rsidRPr="1A1C493B">
        <w:rPr>
          <w:sz w:val="24"/>
          <w:szCs w:val="24"/>
        </w:rPr>
        <w:t>can be</w:t>
      </w:r>
      <w:r w:rsidRPr="6CB9BDA3">
        <w:rPr>
          <w:sz w:val="24"/>
          <w:szCs w:val="24"/>
        </w:rPr>
        <w:t xml:space="preserve"> </w:t>
      </w:r>
      <w:r w:rsidR="111305B4" w:rsidRPr="23274710">
        <w:rPr>
          <w:sz w:val="24"/>
          <w:szCs w:val="24"/>
        </w:rPr>
        <w:t>established</w:t>
      </w:r>
      <w:r w:rsidR="111305B4" w:rsidRPr="05A4847B">
        <w:rPr>
          <w:sz w:val="24"/>
          <w:szCs w:val="24"/>
        </w:rPr>
        <w:t xml:space="preserve"> on</w:t>
      </w:r>
      <w:r w:rsidR="0D1D8926" w:rsidRPr="0B4DA99A">
        <w:rPr>
          <w:sz w:val="24"/>
          <w:szCs w:val="24"/>
        </w:rPr>
        <w:t xml:space="preserve"> </w:t>
      </w:r>
      <w:r w:rsidR="0D1D8926" w:rsidRPr="27F3304F">
        <w:rPr>
          <w:sz w:val="24"/>
          <w:szCs w:val="24"/>
        </w:rPr>
        <w:t>demonstration 1 product 2.</w:t>
      </w:r>
      <w:r w:rsidR="13DDACA2" w:rsidRPr="23AF220E">
        <w:rPr>
          <w:sz w:val="24"/>
          <w:szCs w:val="24"/>
        </w:rPr>
        <w:t xml:space="preserve"> </w:t>
      </w:r>
      <w:r w:rsidR="3D4EEC7E" w:rsidRPr="27452E94">
        <w:rPr>
          <w:sz w:val="24"/>
          <w:szCs w:val="24"/>
        </w:rPr>
        <w:t xml:space="preserve">While </w:t>
      </w:r>
      <w:r w:rsidR="6CA61178" w:rsidRPr="00D0E087">
        <w:rPr>
          <w:sz w:val="24"/>
          <w:szCs w:val="24"/>
        </w:rPr>
        <w:t>moving, the cart will detect</w:t>
      </w:r>
      <w:r w:rsidR="3D4EEC7E" w:rsidRPr="27452E94">
        <w:rPr>
          <w:sz w:val="24"/>
          <w:szCs w:val="24"/>
        </w:rPr>
        <w:t xml:space="preserve"> the </w:t>
      </w:r>
      <w:r w:rsidR="3D4EEC7E" w:rsidRPr="4D8956F6">
        <w:rPr>
          <w:sz w:val="24"/>
          <w:szCs w:val="24"/>
        </w:rPr>
        <w:t xml:space="preserve">distance between the wall and </w:t>
      </w:r>
      <w:r w:rsidR="6CA61178" w:rsidRPr="00D0E087">
        <w:rPr>
          <w:sz w:val="24"/>
          <w:szCs w:val="24"/>
        </w:rPr>
        <w:t>itself and stop</w:t>
      </w:r>
      <w:r w:rsidR="3D4EEC7E" w:rsidRPr="4D8956F6">
        <w:rPr>
          <w:sz w:val="24"/>
          <w:szCs w:val="24"/>
        </w:rPr>
        <w:t xml:space="preserve"> </w:t>
      </w:r>
      <w:r w:rsidR="5F58A163" w:rsidRPr="2183D7E8">
        <w:rPr>
          <w:sz w:val="24"/>
          <w:szCs w:val="24"/>
        </w:rPr>
        <w:t xml:space="preserve">before </w:t>
      </w:r>
      <w:r w:rsidR="5F58A163" w:rsidRPr="54BD64B2">
        <w:rPr>
          <w:sz w:val="24"/>
          <w:szCs w:val="24"/>
        </w:rPr>
        <w:t>hitting the</w:t>
      </w:r>
      <w:r w:rsidR="5F58A163" w:rsidRPr="780F7AB9">
        <w:rPr>
          <w:sz w:val="24"/>
          <w:szCs w:val="24"/>
        </w:rPr>
        <w:t xml:space="preserve"> wall. </w:t>
      </w:r>
      <w:r w:rsidR="261A919B" w:rsidRPr="0C12643E">
        <w:rPr>
          <w:sz w:val="24"/>
          <w:szCs w:val="24"/>
        </w:rPr>
        <w:t xml:space="preserve">Since both the motor movement and the ultrasonic sensor reading </w:t>
      </w:r>
      <w:r w:rsidR="261A919B" w:rsidRPr="621DB63C">
        <w:rPr>
          <w:sz w:val="24"/>
          <w:szCs w:val="24"/>
        </w:rPr>
        <w:t xml:space="preserve">will make use of timer 1, </w:t>
      </w:r>
      <w:r w:rsidR="7F8A5E79" w:rsidRPr="322D2F05">
        <w:rPr>
          <w:sz w:val="24"/>
          <w:szCs w:val="24"/>
        </w:rPr>
        <w:t xml:space="preserve">using </w:t>
      </w:r>
      <w:r w:rsidR="4EF88E7C" w:rsidRPr="26D324C0">
        <w:rPr>
          <w:sz w:val="24"/>
          <w:szCs w:val="24"/>
        </w:rPr>
        <w:t xml:space="preserve">the </w:t>
      </w:r>
      <w:r w:rsidR="7F8A5E79" w:rsidRPr="1B541490">
        <w:rPr>
          <w:sz w:val="24"/>
          <w:szCs w:val="24"/>
        </w:rPr>
        <w:t xml:space="preserve">delay </w:t>
      </w:r>
      <w:r w:rsidR="7F8A5E79" w:rsidRPr="61F8409E">
        <w:rPr>
          <w:sz w:val="24"/>
          <w:szCs w:val="24"/>
        </w:rPr>
        <w:t xml:space="preserve">function or </w:t>
      </w:r>
      <w:r w:rsidR="7F8A5E79" w:rsidRPr="4BEE82B4">
        <w:rPr>
          <w:sz w:val="24"/>
          <w:szCs w:val="24"/>
        </w:rPr>
        <w:t xml:space="preserve">separating the </w:t>
      </w:r>
      <w:r w:rsidR="7F8A5E79" w:rsidRPr="07F77212">
        <w:rPr>
          <w:sz w:val="24"/>
          <w:szCs w:val="24"/>
        </w:rPr>
        <w:t xml:space="preserve">initialization </w:t>
      </w:r>
      <w:r w:rsidR="7F8A5E79" w:rsidRPr="4E9B9E20">
        <w:rPr>
          <w:sz w:val="24"/>
          <w:szCs w:val="24"/>
        </w:rPr>
        <w:t xml:space="preserve">would be a </w:t>
      </w:r>
      <w:r w:rsidR="7F8A5E79" w:rsidRPr="740C81FA">
        <w:rPr>
          <w:sz w:val="24"/>
          <w:szCs w:val="24"/>
        </w:rPr>
        <w:t>good way</w:t>
      </w:r>
      <w:r w:rsidR="7F8A5E79" w:rsidRPr="79F0A6B0">
        <w:rPr>
          <w:sz w:val="24"/>
          <w:szCs w:val="24"/>
        </w:rPr>
        <w:t xml:space="preserve"> to </w:t>
      </w:r>
      <w:r w:rsidR="1A50AA5D" w:rsidRPr="2500B852">
        <w:rPr>
          <w:sz w:val="24"/>
          <w:szCs w:val="24"/>
        </w:rPr>
        <w:t xml:space="preserve">implement these actions. </w:t>
      </w:r>
      <w:r w:rsidR="1A50AA5D" w:rsidRPr="62103A0B">
        <w:rPr>
          <w:sz w:val="24"/>
          <w:szCs w:val="24"/>
        </w:rPr>
        <w:t xml:space="preserve">For example, only initialize the ultrasonic sensor after the cart </w:t>
      </w:r>
      <w:r w:rsidR="57B9F449" w:rsidRPr="26D324C0">
        <w:rPr>
          <w:sz w:val="24"/>
          <w:szCs w:val="24"/>
        </w:rPr>
        <w:t>starts</w:t>
      </w:r>
      <w:r w:rsidR="57B9F449" w:rsidRPr="62103A0B">
        <w:rPr>
          <w:sz w:val="24"/>
          <w:szCs w:val="24"/>
        </w:rPr>
        <w:t xml:space="preserve"> moving.</w:t>
      </w:r>
      <w:r w:rsidR="2037F73C" w:rsidRPr="26D324C0">
        <w:rPr>
          <w:sz w:val="24"/>
          <w:szCs w:val="24"/>
        </w:rPr>
        <w:t xml:space="preserve"> </w:t>
      </w:r>
    </w:p>
    <w:p w14:paraId="7ED27268" w14:textId="48CE2ECB" w:rsidR="74247B67" w:rsidRDefault="74247B67" w:rsidP="74247B67">
      <w:pPr>
        <w:spacing w:after="0"/>
        <w:ind w:left="360" w:firstLine="720"/>
        <w:jc w:val="both"/>
        <w:rPr>
          <w:sz w:val="24"/>
          <w:szCs w:val="24"/>
        </w:rPr>
      </w:pPr>
    </w:p>
    <w:p w14:paraId="6A8ADCEC" w14:textId="62CF9BC4" w:rsidR="2037F73C" w:rsidRDefault="2037F73C" w:rsidP="09983009">
      <w:pPr>
        <w:spacing w:after="0"/>
        <w:ind w:left="360" w:firstLine="720"/>
        <w:jc w:val="both"/>
        <w:rPr>
          <w:sz w:val="24"/>
          <w:szCs w:val="24"/>
        </w:rPr>
      </w:pPr>
      <w:r w:rsidRPr="74247B67">
        <w:rPr>
          <w:sz w:val="24"/>
          <w:szCs w:val="24"/>
        </w:rPr>
        <w:t xml:space="preserve">For triggering the </w:t>
      </w:r>
      <w:r w:rsidRPr="1776916F">
        <w:rPr>
          <w:sz w:val="24"/>
          <w:szCs w:val="24"/>
        </w:rPr>
        <w:t xml:space="preserve">ultrasonic </w:t>
      </w:r>
      <w:r w:rsidRPr="3AC8A776">
        <w:rPr>
          <w:sz w:val="24"/>
          <w:szCs w:val="24"/>
        </w:rPr>
        <w:t xml:space="preserve">sensor, </w:t>
      </w:r>
      <w:r w:rsidRPr="016CD385">
        <w:rPr>
          <w:sz w:val="24"/>
          <w:szCs w:val="24"/>
        </w:rPr>
        <w:t xml:space="preserve">a </w:t>
      </w:r>
      <w:r w:rsidRPr="56B68A16">
        <w:rPr>
          <w:sz w:val="24"/>
          <w:szCs w:val="24"/>
        </w:rPr>
        <w:t xml:space="preserve">10 </w:t>
      </w:r>
      <w:r w:rsidR="431818D2" w:rsidRPr="00BBA110">
        <w:rPr>
          <w:sz w:val="24"/>
          <w:szCs w:val="24"/>
        </w:rPr>
        <w:t xml:space="preserve">us worth of pulse </w:t>
      </w:r>
      <w:r w:rsidR="2981C0A0" w:rsidRPr="5A9B03F6">
        <w:rPr>
          <w:sz w:val="24"/>
          <w:szCs w:val="24"/>
        </w:rPr>
        <w:t xml:space="preserve">should be sent to the </w:t>
      </w:r>
      <w:r w:rsidR="2981C0A0" w:rsidRPr="612C5129">
        <w:rPr>
          <w:sz w:val="24"/>
          <w:szCs w:val="24"/>
        </w:rPr>
        <w:t>trigger pin of the</w:t>
      </w:r>
      <w:r w:rsidR="2981C0A0" w:rsidRPr="6C9AD262">
        <w:rPr>
          <w:sz w:val="24"/>
          <w:szCs w:val="24"/>
        </w:rPr>
        <w:t xml:space="preserve"> </w:t>
      </w:r>
      <w:r w:rsidR="2981C0A0" w:rsidRPr="047E6731">
        <w:rPr>
          <w:sz w:val="24"/>
          <w:szCs w:val="24"/>
        </w:rPr>
        <w:t>sensor.</w:t>
      </w:r>
      <w:r w:rsidR="72C63A94" w:rsidRPr="6C9AD262">
        <w:rPr>
          <w:sz w:val="24"/>
          <w:szCs w:val="24"/>
        </w:rPr>
        <w:t xml:space="preserve"> </w:t>
      </w:r>
      <w:r w:rsidR="321370DD" w:rsidRPr="48D69519">
        <w:rPr>
          <w:sz w:val="24"/>
          <w:szCs w:val="24"/>
        </w:rPr>
        <w:t xml:space="preserve">This can be done by setting a timer </w:t>
      </w:r>
      <w:r w:rsidR="5EE05303" w:rsidRPr="48D69519">
        <w:rPr>
          <w:sz w:val="24"/>
          <w:szCs w:val="24"/>
        </w:rPr>
        <w:t xml:space="preserve">or delay function </w:t>
      </w:r>
      <w:r w:rsidR="321370DD" w:rsidRPr="48D69519">
        <w:rPr>
          <w:sz w:val="24"/>
          <w:szCs w:val="24"/>
        </w:rPr>
        <w:t>of 10us intervals</w:t>
      </w:r>
      <w:r w:rsidR="51132D83" w:rsidRPr="48D69519">
        <w:rPr>
          <w:sz w:val="24"/>
          <w:szCs w:val="24"/>
        </w:rPr>
        <w:t xml:space="preserve"> </w:t>
      </w:r>
      <w:r w:rsidR="1A5AF4C8" w:rsidRPr="48D69519">
        <w:rPr>
          <w:sz w:val="24"/>
          <w:szCs w:val="24"/>
        </w:rPr>
        <w:t xml:space="preserve">to </w:t>
      </w:r>
      <w:r w:rsidR="1A5AF4C8" w:rsidRPr="48035091">
        <w:rPr>
          <w:sz w:val="24"/>
          <w:szCs w:val="24"/>
        </w:rPr>
        <w:t xml:space="preserve">toggle </w:t>
      </w:r>
      <w:r w:rsidR="1A5AF4C8" w:rsidRPr="0F7AC128">
        <w:rPr>
          <w:sz w:val="24"/>
          <w:szCs w:val="24"/>
        </w:rPr>
        <w:t>the pin</w:t>
      </w:r>
      <w:r w:rsidR="1A5AF4C8" w:rsidRPr="0EA77CA0">
        <w:rPr>
          <w:sz w:val="24"/>
          <w:szCs w:val="24"/>
        </w:rPr>
        <w:t xml:space="preserve"> input</w:t>
      </w:r>
      <w:r w:rsidR="1A5AF4C8" w:rsidRPr="7971033D">
        <w:rPr>
          <w:sz w:val="24"/>
          <w:szCs w:val="24"/>
        </w:rPr>
        <w:t xml:space="preserve">. </w:t>
      </w:r>
      <w:r w:rsidR="1A5AF4C8" w:rsidRPr="3F86E1B3">
        <w:rPr>
          <w:sz w:val="24"/>
          <w:szCs w:val="24"/>
        </w:rPr>
        <w:t xml:space="preserve">Then </w:t>
      </w:r>
      <w:r w:rsidR="1A5AF4C8" w:rsidRPr="34A6AE13">
        <w:rPr>
          <w:sz w:val="24"/>
          <w:szCs w:val="24"/>
        </w:rPr>
        <w:t xml:space="preserve">the </w:t>
      </w:r>
      <w:r w:rsidR="1A5AF4C8" w:rsidRPr="2A0B7162">
        <w:rPr>
          <w:sz w:val="24"/>
          <w:szCs w:val="24"/>
        </w:rPr>
        <w:t xml:space="preserve">reading can be </w:t>
      </w:r>
      <w:r w:rsidR="1A5AF4C8" w:rsidRPr="368084F7">
        <w:rPr>
          <w:sz w:val="24"/>
          <w:szCs w:val="24"/>
        </w:rPr>
        <w:t>retrieved</w:t>
      </w:r>
      <w:r w:rsidR="1A5AF4C8" w:rsidRPr="70AF9D70">
        <w:rPr>
          <w:sz w:val="24"/>
          <w:szCs w:val="24"/>
        </w:rPr>
        <w:t xml:space="preserve"> from</w:t>
      </w:r>
      <w:r w:rsidR="1A5AF4C8" w:rsidRPr="1401B378">
        <w:rPr>
          <w:sz w:val="24"/>
          <w:szCs w:val="24"/>
        </w:rPr>
        <w:t xml:space="preserve"> the echo </w:t>
      </w:r>
      <w:r w:rsidR="1A5AF4C8" w:rsidRPr="368084F7">
        <w:rPr>
          <w:sz w:val="24"/>
          <w:szCs w:val="24"/>
        </w:rPr>
        <w:t>pin by</w:t>
      </w:r>
      <w:r w:rsidR="1A5AF4C8" w:rsidRPr="59D29AFE">
        <w:rPr>
          <w:sz w:val="24"/>
          <w:szCs w:val="24"/>
        </w:rPr>
        <w:t xml:space="preserve"> input </w:t>
      </w:r>
      <w:r w:rsidR="1A5AF4C8" w:rsidRPr="1620814B">
        <w:rPr>
          <w:sz w:val="24"/>
          <w:szCs w:val="24"/>
        </w:rPr>
        <w:t>capture</w:t>
      </w:r>
      <w:r w:rsidR="5184BD39" w:rsidRPr="58600655">
        <w:rPr>
          <w:sz w:val="24"/>
          <w:szCs w:val="24"/>
        </w:rPr>
        <w:t xml:space="preserve"> and simple </w:t>
      </w:r>
      <w:r w:rsidR="5184BD39" w:rsidRPr="3124B98D">
        <w:rPr>
          <w:sz w:val="24"/>
          <w:szCs w:val="24"/>
        </w:rPr>
        <w:t xml:space="preserve">calculation of </w:t>
      </w:r>
      <w:r w:rsidR="5184BD39" w:rsidRPr="33D1D4F9">
        <w:rPr>
          <w:sz w:val="24"/>
          <w:szCs w:val="24"/>
        </w:rPr>
        <w:t>dividing</w:t>
      </w:r>
      <w:r w:rsidR="5184BD39" w:rsidRPr="08035014">
        <w:rPr>
          <w:sz w:val="24"/>
          <w:szCs w:val="24"/>
        </w:rPr>
        <w:t xml:space="preserve"> </w:t>
      </w:r>
      <w:r w:rsidR="5184BD39" w:rsidRPr="09DD26F8">
        <w:rPr>
          <w:sz w:val="24"/>
          <w:szCs w:val="24"/>
        </w:rPr>
        <w:t xml:space="preserve">capture </w:t>
      </w:r>
      <w:r w:rsidR="5184BD39" w:rsidRPr="14336CBA">
        <w:rPr>
          <w:sz w:val="24"/>
          <w:szCs w:val="24"/>
        </w:rPr>
        <w:t xml:space="preserve">value </w:t>
      </w:r>
      <w:r w:rsidR="5184BD39" w:rsidRPr="09983009">
        <w:rPr>
          <w:sz w:val="24"/>
          <w:szCs w:val="24"/>
        </w:rPr>
        <w:t>by 58</w:t>
      </w:r>
      <w:r w:rsidR="1A5AF4C8" w:rsidRPr="09983009">
        <w:rPr>
          <w:sz w:val="24"/>
          <w:szCs w:val="24"/>
        </w:rPr>
        <w:t>.</w:t>
      </w:r>
    </w:p>
    <w:p w14:paraId="414AB2A6" w14:textId="67270DD8" w:rsidR="2037F73C" w:rsidRDefault="2037F73C" w:rsidP="7EFCF357">
      <w:pPr>
        <w:spacing w:after="0"/>
        <w:ind w:left="360" w:firstLine="720"/>
        <w:jc w:val="both"/>
        <w:rPr>
          <w:sz w:val="24"/>
          <w:szCs w:val="24"/>
        </w:rPr>
      </w:pPr>
    </w:p>
    <w:p w14:paraId="20FFF47C" w14:textId="4AF296D5" w:rsidR="0004641D" w:rsidRDefault="704F740E" w:rsidP="66450F97">
      <w:pPr>
        <w:spacing w:after="0"/>
        <w:ind w:left="360" w:firstLine="720"/>
        <w:jc w:val="both"/>
        <w:rPr>
          <w:sz w:val="24"/>
          <w:szCs w:val="24"/>
        </w:rPr>
      </w:pPr>
      <w:r w:rsidRPr="0B7206ED">
        <w:rPr>
          <w:sz w:val="24"/>
          <w:szCs w:val="24"/>
        </w:rPr>
        <w:t xml:space="preserve">There is </w:t>
      </w:r>
      <w:r w:rsidRPr="0E1F2259">
        <w:rPr>
          <w:sz w:val="24"/>
          <w:szCs w:val="24"/>
        </w:rPr>
        <w:t xml:space="preserve">a </w:t>
      </w:r>
      <w:r w:rsidRPr="31713860">
        <w:rPr>
          <w:sz w:val="24"/>
          <w:szCs w:val="24"/>
        </w:rPr>
        <w:t xml:space="preserve">minor part that </w:t>
      </w:r>
      <w:r w:rsidRPr="6DBF1EAC">
        <w:rPr>
          <w:sz w:val="24"/>
          <w:szCs w:val="24"/>
        </w:rPr>
        <w:t xml:space="preserve">should be </w:t>
      </w:r>
      <w:r w:rsidRPr="7815646E">
        <w:rPr>
          <w:sz w:val="24"/>
          <w:szCs w:val="24"/>
        </w:rPr>
        <w:t>considered</w:t>
      </w:r>
      <w:r w:rsidRPr="3EB9907D">
        <w:rPr>
          <w:sz w:val="24"/>
          <w:szCs w:val="24"/>
        </w:rPr>
        <w:t xml:space="preserve">, which </w:t>
      </w:r>
      <w:r w:rsidR="0CB63992" w:rsidRPr="2E16CEAF">
        <w:rPr>
          <w:sz w:val="24"/>
          <w:szCs w:val="24"/>
        </w:rPr>
        <w:t xml:space="preserve">is </w:t>
      </w:r>
      <w:r w:rsidRPr="7B0776C9">
        <w:rPr>
          <w:sz w:val="24"/>
          <w:szCs w:val="24"/>
        </w:rPr>
        <w:t xml:space="preserve">since </w:t>
      </w:r>
      <w:r w:rsidRPr="1E598CD1">
        <w:rPr>
          <w:sz w:val="24"/>
          <w:szCs w:val="24"/>
        </w:rPr>
        <w:t xml:space="preserve">the cart </w:t>
      </w:r>
      <w:r w:rsidRPr="50CDD1D9">
        <w:rPr>
          <w:sz w:val="24"/>
          <w:szCs w:val="24"/>
        </w:rPr>
        <w:t>start</w:t>
      </w:r>
      <w:r w:rsidR="6DD37462" w:rsidRPr="50CDD1D9">
        <w:rPr>
          <w:sz w:val="24"/>
          <w:szCs w:val="24"/>
        </w:rPr>
        <w:t>s</w:t>
      </w:r>
      <w:r w:rsidRPr="1E598CD1">
        <w:rPr>
          <w:sz w:val="24"/>
          <w:szCs w:val="24"/>
        </w:rPr>
        <w:t xml:space="preserve"> </w:t>
      </w:r>
      <w:r w:rsidRPr="12EB0B98">
        <w:rPr>
          <w:sz w:val="24"/>
          <w:szCs w:val="24"/>
        </w:rPr>
        <w:t xml:space="preserve">at different </w:t>
      </w:r>
      <w:r w:rsidR="65A5A116" w:rsidRPr="5F735C5C">
        <w:rPr>
          <w:sz w:val="24"/>
          <w:szCs w:val="24"/>
        </w:rPr>
        <w:t>positions</w:t>
      </w:r>
      <w:r w:rsidR="242FB535" w:rsidRPr="4924A783">
        <w:rPr>
          <w:sz w:val="24"/>
          <w:szCs w:val="24"/>
        </w:rPr>
        <w:t>, t</w:t>
      </w:r>
      <w:r w:rsidRPr="4924A783">
        <w:rPr>
          <w:sz w:val="24"/>
          <w:szCs w:val="24"/>
        </w:rPr>
        <w:t>he</w:t>
      </w:r>
      <w:r w:rsidRPr="66D78FC3">
        <w:rPr>
          <w:sz w:val="24"/>
          <w:szCs w:val="24"/>
        </w:rPr>
        <w:t xml:space="preserve"> </w:t>
      </w:r>
      <w:r w:rsidR="0B941A9A" w:rsidRPr="66D78FC3">
        <w:rPr>
          <w:sz w:val="24"/>
          <w:szCs w:val="24"/>
        </w:rPr>
        <w:t xml:space="preserve">stopping </w:t>
      </w:r>
      <w:r w:rsidR="0B941A9A" w:rsidRPr="5C3C5312">
        <w:rPr>
          <w:sz w:val="24"/>
          <w:szCs w:val="24"/>
        </w:rPr>
        <w:t xml:space="preserve">distance </w:t>
      </w:r>
      <w:r w:rsidR="661F1E7C" w:rsidRPr="01C20831">
        <w:rPr>
          <w:sz w:val="24"/>
          <w:szCs w:val="24"/>
        </w:rPr>
        <w:t>should</w:t>
      </w:r>
      <w:r w:rsidR="661F1E7C" w:rsidRPr="3A05A0AB">
        <w:rPr>
          <w:sz w:val="24"/>
          <w:szCs w:val="24"/>
        </w:rPr>
        <w:t xml:space="preserve"> </w:t>
      </w:r>
      <w:r w:rsidR="661F1E7C" w:rsidRPr="765386F7">
        <w:rPr>
          <w:sz w:val="24"/>
          <w:szCs w:val="24"/>
        </w:rPr>
        <w:t xml:space="preserve">be </w:t>
      </w:r>
      <w:r w:rsidR="661F1E7C" w:rsidRPr="608EBFFC">
        <w:rPr>
          <w:sz w:val="24"/>
          <w:szCs w:val="24"/>
        </w:rPr>
        <w:t xml:space="preserve">different </w:t>
      </w:r>
      <w:r w:rsidR="661F1E7C" w:rsidRPr="05B12BCB">
        <w:rPr>
          <w:sz w:val="24"/>
          <w:szCs w:val="24"/>
        </w:rPr>
        <w:t>due</w:t>
      </w:r>
      <w:r w:rsidR="661F1E7C" w:rsidRPr="290341D2">
        <w:rPr>
          <w:sz w:val="24"/>
          <w:szCs w:val="24"/>
        </w:rPr>
        <w:t xml:space="preserve"> to the </w:t>
      </w:r>
      <w:r w:rsidR="661F1E7C" w:rsidRPr="1D94C099">
        <w:rPr>
          <w:sz w:val="24"/>
          <w:szCs w:val="24"/>
        </w:rPr>
        <w:t>inertia of the</w:t>
      </w:r>
      <w:r w:rsidR="661F1E7C" w:rsidRPr="2BF5542D">
        <w:rPr>
          <w:sz w:val="24"/>
          <w:szCs w:val="24"/>
        </w:rPr>
        <w:t xml:space="preserve"> cart. </w:t>
      </w:r>
      <w:r w:rsidR="661F1E7C" w:rsidRPr="672AFF02">
        <w:rPr>
          <w:sz w:val="24"/>
          <w:szCs w:val="24"/>
        </w:rPr>
        <w:t xml:space="preserve">Therefore, </w:t>
      </w:r>
      <w:r w:rsidR="661F1E7C" w:rsidRPr="2DCF2B11">
        <w:rPr>
          <w:sz w:val="24"/>
          <w:szCs w:val="24"/>
        </w:rPr>
        <w:t xml:space="preserve">when the </w:t>
      </w:r>
      <w:r w:rsidR="661F1E7C" w:rsidRPr="7F0E93D0">
        <w:rPr>
          <w:sz w:val="24"/>
          <w:szCs w:val="24"/>
        </w:rPr>
        <w:t xml:space="preserve">cart </w:t>
      </w:r>
      <w:r w:rsidR="661F1E7C" w:rsidRPr="45B2BFDF">
        <w:rPr>
          <w:sz w:val="24"/>
          <w:szCs w:val="24"/>
        </w:rPr>
        <w:t>starts moving</w:t>
      </w:r>
      <w:r w:rsidR="661F1E7C" w:rsidRPr="3B17832E">
        <w:rPr>
          <w:sz w:val="24"/>
          <w:szCs w:val="24"/>
        </w:rPr>
        <w:t xml:space="preserve">, the </w:t>
      </w:r>
      <w:r w:rsidR="39323BBE" w:rsidRPr="199F440B">
        <w:rPr>
          <w:sz w:val="24"/>
          <w:szCs w:val="24"/>
        </w:rPr>
        <w:t>stopping</w:t>
      </w:r>
      <w:r w:rsidR="39323BBE" w:rsidRPr="3E099589">
        <w:rPr>
          <w:sz w:val="24"/>
          <w:szCs w:val="24"/>
        </w:rPr>
        <w:t xml:space="preserve"> distance </w:t>
      </w:r>
      <w:r w:rsidR="39323BBE" w:rsidRPr="615BAB90">
        <w:rPr>
          <w:sz w:val="24"/>
          <w:szCs w:val="24"/>
        </w:rPr>
        <w:t xml:space="preserve">can be </w:t>
      </w:r>
      <w:r w:rsidR="39323BBE" w:rsidRPr="3CF15A12">
        <w:rPr>
          <w:sz w:val="24"/>
          <w:szCs w:val="24"/>
        </w:rPr>
        <w:t xml:space="preserve">determined </w:t>
      </w:r>
      <w:r w:rsidR="39323BBE" w:rsidRPr="793F405E">
        <w:rPr>
          <w:sz w:val="24"/>
          <w:szCs w:val="24"/>
        </w:rPr>
        <w:t xml:space="preserve">by </w:t>
      </w:r>
      <w:r w:rsidR="39323BBE" w:rsidRPr="13CFF099">
        <w:rPr>
          <w:sz w:val="24"/>
          <w:szCs w:val="24"/>
        </w:rPr>
        <w:t xml:space="preserve">retrieving the reading from the ultrasonic sensor. </w:t>
      </w:r>
      <w:r w:rsidR="606C8D0C" w:rsidRPr="1BE1F2EA">
        <w:rPr>
          <w:sz w:val="24"/>
          <w:szCs w:val="24"/>
        </w:rPr>
        <w:t xml:space="preserve">By tuning the stopping distance, the cart </w:t>
      </w:r>
      <w:r w:rsidR="606C8D0C" w:rsidRPr="1ED40545">
        <w:rPr>
          <w:sz w:val="24"/>
          <w:szCs w:val="24"/>
        </w:rPr>
        <w:t xml:space="preserve">can </w:t>
      </w:r>
      <w:r w:rsidR="606C8D0C" w:rsidRPr="39EEA35D">
        <w:rPr>
          <w:sz w:val="24"/>
          <w:szCs w:val="24"/>
        </w:rPr>
        <w:t>stop in</w:t>
      </w:r>
      <w:r w:rsidR="606C8D0C" w:rsidRPr="2429DC62">
        <w:rPr>
          <w:sz w:val="24"/>
          <w:szCs w:val="24"/>
        </w:rPr>
        <w:t xml:space="preserve"> front of</w:t>
      </w:r>
      <w:r w:rsidR="606C8D0C" w:rsidRPr="198E9FB1">
        <w:rPr>
          <w:sz w:val="24"/>
          <w:szCs w:val="24"/>
        </w:rPr>
        <w:t xml:space="preserve"> the wall as </w:t>
      </w:r>
      <w:r w:rsidR="462FB5DF" w:rsidRPr="411C5825">
        <w:rPr>
          <w:sz w:val="24"/>
          <w:szCs w:val="24"/>
        </w:rPr>
        <w:t>close</w:t>
      </w:r>
      <w:r w:rsidR="606C8D0C" w:rsidRPr="67520837">
        <w:rPr>
          <w:sz w:val="24"/>
          <w:szCs w:val="24"/>
        </w:rPr>
        <w:t xml:space="preserve"> as possible.</w:t>
      </w:r>
      <w:r w:rsidR="5156C29D" w:rsidRPr="25681867">
        <w:rPr>
          <w:sz w:val="24"/>
          <w:szCs w:val="24"/>
        </w:rPr>
        <w:t xml:space="preserve"> </w:t>
      </w:r>
      <w:r w:rsidR="5156C29D" w:rsidRPr="228C5CFB">
        <w:rPr>
          <w:sz w:val="24"/>
          <w:szCs w:val="24"/>
        </w:rPr>
        <w:t xml:space="preserve">As </w:t>
      </w:r>
      <w:r w:rsidR="522D2F4E" w:rsidRPr="228C5CFB">
        <w:rPr>
          <w:sz w:val="24"/>
          <w:szCs w:val="24"/>
        </w:rPr>
        <w:t xml:space="preserve">a </w:t>
      </w:r>
      <w:r w:rsidR="522D2F4E" w:rsidRPr="236C980E">
        <w:rPr>
          <w:sz w:val="24"/>
          <w:szCs w:val="24"/>
        </w:rPr>
        <w:t xml:space="preserve">result, </w:t>
      </w:r>
      <w:r w:rsidR="522D2F4E" w:rsidRPr="6EDCAD5B">
        <w:rPr>
          <w:sz w:val="24"/>
          <w:szCs w:val="24"/>
        </w:rPr>
        <w:t>both</w:t>
      </w:r>
      <w:r w:rsidR="522D2F4E" w:rsidRPr="122EC363">
        <w:rPr>
          <w:sz w:val="24"/>
          <w:szCs w:val="24"/>
        </w:rPr>
        <w:t xml:space="preserve"> of </w:t>
      </w:r>
      <w:r w:rsidR="522D2F4E" w:rsidRPr="079386B2">
        <w:rPr>
          <w:sz w:val="24"/>
          <w:szCs w:val="24"/>
        </w:rPr>
        <w:t xml:space="preserve">us are able </w:t>
      </w:r>
      <w:r w:rsidR="522D2F4E" w:rsidRPr="43E16CFE">
        <w:rPr>
          <w:sz w:val="24"/>
          <w:szCs w:val="24"/>
        </w:rPr>
        <w:t xml:space="preserve">to meet </w:t>
      </w:r>
      <w:r w:rsidR="522D2F4E" w:rsidRPr="2E1CA603">
        <w:rPr>
          <w:sz w:val="24"/>
          <w:szCs w:val="24"/>
        </w:rPr>
        <w:t xml:space="preserve">the </w:t>
      </w:r>
      <w:r w:rsidR="6AE730CD" w:rsidRPr="5ADBD78C">
        <w:rPr>
          <w:sz w:val="24"/>
          <w:szCs w:val="24"/>
        </w:rPr>
        <w:t xml:space="preserve">time and </w:t>
      </w:r>
      <w:r w:rsidR="6AE730CD" w:rsidRPr="592CB7A4">
        <w:rPr>
          <w:sz w:val="24"/>
          <w:szCs w:val="24"/>
        </w:rPr>
        <w:t xml:space="preserve">distance </w:t>
      </w:r>
      <w:r w:rsidR="522D2F4E" w:rsidRPr="2E1CA603">
        <w:rPr>
          <w:sz w:val="24"/>
          <w:szCs w:val="24"/>
        </w:rPr>
        <w:t>requirements of</w:t>
      </w:r>
      <w:r w:rsidR="522D2F4E" w:rsidRPr="0A85990D">
        <w:rPr>
          <w:sz w:val="24"/>
          <w:szCs w:val="24"/>
        </w:rPr>
        <w:t xml:space="preserve"> </w:t>
      </w:r>
      <w:r w:rsidR="096D5D96" w:rsidRPr="6FA8BBEF">
        <w:rPr>
          <w:sz w:val="24"/>
          <w:szCs w:val="24"/>
        </w:rPr>
        <w:t xml:space="preserve">4 </w:t>
      </w:r>
      <w:r w:rsidR="096D5D96" w:rsidRPr="17CDF12A">
        <w:rPr>
          <w:sz w:val="24"/>
          <w:szCs w:val="24"/>
        </w:rPr>
        <w:t xml:space="preserve">seconds and </w:t>
      </w:r>
      <w:bookmarkStart w:id="0" w:name="_Int_aDvSzGvX"/>
      <w:r w:rsidR="096D5D96" w:rsidRPr="53039BFF">
        <w:rPr>
          <w:sz w:val="24"/>
          <w:szCs w:val="24"/>
        </w:rPr>
        <w:t>7cm</w:t>
      </w:r>
      <w:bookmarkEnd w:id="0"/>
      <w:r w:rsidR="01618168" w:rsidRPr="74EDE5BF">
        <w:rPr>
          <w:sz w:val="24"/>
          <w:szCs w:val="24"/>
        </w:rPr>
        <w:t>.</w:t>
      </w:r>
    </w:p>
    <w:p w14:paraId="0A6BDCBD" w14:textId="1153995F" w:rsidR="66450F97" w:rsidRDefault="66450F97" w:rsidP="66450F97">
      <w:pPr>
        <w:spacing w:after="0"/>
        <w:ind w:left="360" w:firstLine="720"/>
        <w:jc w:val="both"/>
        <w:rPr>
          <w:sz w:val="24"/>
          <w:szCs w:val="24"/>
        </w:rPr>
      </w:pPr>
    </w:p>
    <w:p w14:paraId="5AABE400" w14:textId="29AE5BAE" w:rsidR="00A92C9D" w:rsidRPr="000C5B90" w:rsidRDefault="00274AA0" w:rsidP="00A92C9D">
      <w:pPr>
        <w:pStyle w:val="ListParagraph"/>
        <w:numPr>
          <w:ilvl w:val="0"/>
          <w:numId w:val="1"/>
        </w:numPr>
        <w:spacing w:after="0"/>
        <w:ind w:leftChars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d</w:t>
      </w:r>
      <w:r w:rsidRPr="000C5B90">
        <w:rPr>
          <w:b/>
          <w:bCs/>
          <w:sz w:val="24"/>
          <w:szCs w:val="24"/>
        </w:rPr>
        <w:t xml:space="preserve">esign </w:t>
      </w:r>
      <w:r w:rsidR="00A77393">
        <w:rPr>
          <w:b/>
          <w:bCs/>
          <w:sz w:val="24"/>
          <w:szCs w:val="24"/>
        </w:rPr>
        <w:t>and difficulties</w:t>
      </w:r>
      <w:r w:rsidR="00A77393" w:rsidRPr="000C5B90">
        <w:rPr>
          <w:b/>
          <w:bCs/>
          <w:sz w:val="24"/>
          <w:szCs w:val="24"/>
        </w:rPr>
        <w:t xml:space="preserve"> </w:t>
      </w:r>
      <w:r w:rsidR="00A92C9D" w:rsidRPr="000C5B90">
        <w:rPr>
          <w:b/>
          <w:bCs/>
          <w:sz w:val="24"/>
          <w:szCs w:val="24"/>
        </w:rPr>
        <w:t>on Demonstration 4A</w:t>
      </w:r>
    </w:p>
    <w:p w14:paraId="4A120F4A" w14:textId="2F8FC3C1" w:rsidR="00A92C9D" w:rsidRDefault="004B556F" w:rsidP="6CB9BDA3">
      <w:pPr>
        <w:spacing w:after="0"/>
        <w:ind w:left="360" w:firstLine="720"/>
        <w:jc w:val="both"/>
        <w:rPr>
          <w:sz w:val="24"/>
          <w:szCs w:val="24"/>
        </w:rPr>
      </w:pPr>
      <w:r w:rsidRPr="6CB9BDA3">
        <w:rPr>
          <w:sz w:val="24"/>
          <w:szCs w:val="24"/>
        </w:rPr>
        <w:t xml:space="preserve">The code is mostly </w:t>
      </w:r>
      <w:r w:rsidR="4DEB928B" w:rsidRPr="6CB9BDA3">
        <w:rPr>
          <w:sz w:val="24"/>
          <w:szCs w:val="24"/>
        </w:rPr>
        <w:t>the same</w:t>
      </w:r>
      <w:r w:rsidRPr="6CB9BDA3">
        <w:rPr>
          <w:sz w:val="24"/>
          <w:szCs w:val="24"/>
        </w:rPr>
        <w:t xml:space="preserve"> as Demo</w:t>
      </w:r>
      <w:r w:rsidR="00D267C7" w:rsidRPr="6CB9BDA3">
        <w:rPr>
          <w:sz w:val="24"/>
          <w:szCs w:val="24"/>
        </w:rPr>
        <w:t>nstration 1</w:t>
      </w:r>
      <w:r w:rsidR="00960EA8" w:rsidRPr="6CB9BDA3">
        <w:rPr>
          <w:sz w:val="24"/>
          <w:szCs w:val="24"/>
        </w:rPr>
        <w:t xml:space="preserve"> product 1. However, to increase res</w:t>
      </w:r>
      <w:r w:rsidR="00E66917" w:rsidRPr="6CB9BDA3">
        <w:rPr>
          <w:sz w:val="24"/>
          <w:szCs w:val="24"/>
        </w:rPr>
        <w:t xml:space="preserve">ponsiveness, the debounce time </w:t>
      </w:r>
      <w:r w:rsidR="2602D6BA" w:rsidRPr="6CB9BDA3">
        <w:rPr>
          <w:sz w:val="24"/>
          <w:szCs w:val="24"/>
        </w:rPr>
        <w:t>decreased</w:t>
      </w:r>
      <w:r w:rsidR="00E66917" w:rsidRPr="6CB9BDA3">
        <w:rPr>
          <w:sz w:val="24"/>
          <w:szCs w:val="24"/>
        </w:rPr>
        <w:t xml:space="preserve"> from 200ms to 100ms to give </w:t>
      </w:r>
      <w:r w:rsidR="00C76869" w:rsidRPr="6CB9BDA3">
        <w:rPr>
          <w:sz w:val="24"/>
          <w:szCs w:val="24"/>
        </w:rPr>
        <w:t xml:space="preserve">faster </w:t>
      </w:r>
      <w:r w:rsidR="15FD6225" w:rsidRPr="6CB9BDA3">
        <w:rPr>
          <w:sz w:val="24"/>
          <w:szCs w:val="24"/>
        </w:rPr>
        <w:t>control and</w:t>
      </w:r>
      <w:r w:rsidR="00C76869" w:rsidRPr="6CB9BDA3">
        <w:rPr>
          <w:sz w:val="24"/>
          <w:szCs w:val="24"/>
        </w:rPr>
        <w:t xml:space="preserve"> change the </w:t>
      </w:r>
      <w:r w:rsidR="00F549BC" w:rsidRPr="6CB9BDA3">
        <w:rPr>
          <w:sz w:val="24"/>
          <w:szCs w:val="24"/>
        </w:rPr>
        <w:t xml:space="preserve">two of the buttons on </w:t>
      </w:r>
      <w:r w:rsidR="00C76869" w:rsidRPr="6CB9BDA3">
        <w:rPr>
          <w:sz w:val="24"/>
          <w:szCs w:val="24"/>
        </w:rPr>
        <w:t>right side of control pad</w:t>
      </w:r>
      <w:r w:rsidR="00F549BC" w:rsidRPr="6CB9BDA3">
        <w:rPr>
          <w:sz w:val="24"/>
          <w:szCs w:val="24"/>
        </w:rPr>
        <w:t xml:space="preserve"> to self-rotate clockwise and anti-clockwise</w:t>
      </w:r>
      <w:r w:rsidR="0004641D" w:rsidRPr="6CB9BDA3">
        <w:rPr>
          <w:sz w:val="24"/>
          <w:szCs w:val="24"/>
        </w:rPr>
        <w:t xml:space="preserve"> to give faster turn.</w:t>
      </w:r>
    </w:p>
    <w:p w14:paraId="58D44D35" w14:textId="77777777" w:rsidR="005E06BB" w:rsidRDefault="005E06BB" w:rsidP="003C0091">
      <w:pPr>
        <w:spacing w:after="0"/>
        <w:jc w:val="both"/>
        <w:rPr>
          <w:sz w:val="24"/>
          <w:szCs w:val="24"/>
        </w:rPr>
      </w:pPr>
    </w:p>
    <w:p w14:paraId="68A58946" w14:textId="0D84D0DF" w:rsidR="005E06BB" w:rsidRDefault="002151CC" w:rsidP="6CB9BDA3">
      <w:pPr>
        <w:spacing w:after="0"/>
        <w:ind w:left="360" w:firstLine="720"/>
        <w:jc w:val="both"/>
        <w:rPr>
          <w:sz w:val="24"/>
          <w:szCs w:val="24"/>
          <w:lang w:eastAsia="zh-TW"/>
        </w:rPr>
      </w:pPr>
      <w:r>
        <w:rPr>
          <w:rFonts w:hint="eastAsia"/>
          <w:sz w:val="24"/>
          <w:szCs w:val="24"/>
          <w:lang w:eastAsia="zh-TW"/>
        </w:rPr>
        <w:t>W</w:t>
      </w:r>
      <w:r>
        <w:rPr>
          <w:sz w:val="24"/>
          <w:szCs w:val="24"/>
          <w:lang w:eastAsia="zh-TW"/>
        </w:rPr>
        <w:t xml:space="preserve">hile our group </w:t>
      </w:r>
      <w:r w:rsidR="6EDE67AD" w:rsidRPr="4B052DA9">
        <w:rPr>
          <w:sz w:val="24"/>
          <w:szCs w:val="24"/>
          <w:lang w:eastAsia="zh-TW"/>
        </w:rPr>
        <w:t>faced</w:t>
      </w:r>
      <w:r>
        <w:rPr>
          <w:sz w:val="24"/>
          <w:szCs w:val="24"/>
          <w:lang w:eastAsia="zh-TW"/>
        </w:rPr>
        <w:t xml:space="preserve"> huge difficulties when </w:t>
      </w:r>
      <w:r w:rsidR="00F83235">
        <w:rPr>
          <w:sz w:val="24"/>
          <w:szCs w:val="24"/>
          <w:lang w:eastAsia="zh-TW"/>
        </w:rPr>
        <w:t>recording the demo</w:t>
      </w:r>
      <w:r w:rsidR="006B5C0F">
        <w:rPr>
          <w:sz w:val="24"/>
          <w:szCs w:val="24"/>
          <w:lang w:eastAsia="zh-TW"/>
        </w:rPr>
        <w:t>nstration video.</w:t>
      </w:r>
      <w:r w:rsidR="00A55EFC">
        <w:rPr>
          <w:sz w:val="24"/>
          <w:szCs w:val="24"/>
          <w:lang w:eastAsia="zh-TW"/>
        </w:rPr>
        <w:t xml:space="preserve"> As we found out the ball </w:t>
      </w:r>
      <w:r w:rsidR="00012C10">
        <w:rPr>
          <w:sz w:val="24"/>
          <w:szCs w:val="24"/>
          <w:lang w:eastAsia="zh-TW"/>
        </w:rPr>
        <w:t xml:space="preserve">will go out </w:t>
      </w:r>
      <w:r w:rsidR="00457ECE">
        <w:rPr>
          <w:sz w:val="24"/>
          <w:szCs w:val="24"/>
          <w:lang w:eastAsia="zh-TW"/>
        </w:rPr>
        <w:t>very easily when we hit the ball too hard</w:t>
      </w:r>
      <w:r w:rsidR="00BB1385">
        <w:rPr>
          <w:sz w:val="24"/>
          <w:szCs w:val="24"/>
          <w:lang w:eastAsia="zh-TW"/>
        </w:rPr>
        <w:t xml:space="preserve"> and stuck at the </w:t>
      </w:r>
      <w:r w:rsidR="002F7131">
        <w:rPr>
          <w:sz w:val="24"/>
          <w:szCs w:val="24"/>
          <w:lang w:eastAsia="zh-TW"/>
        </w:rPr>
        <w:t xml:space="preserve">green zone </w:t>
      </w:r>
      <w:r w:rsidR="00EE5B78">
        <w:rPr>
          <w:sz w:val="24"/>
          <w:szCs w:val="24"/>
          <w:lang w:eastAsia="zh-TW"/>
        </w:rPr>
        <w:t>when we hit the ball too soft.</w:t>
      </w:r>
      <w:r w:rsidR="00C0767E">
        <w:rPr>
          <w:sz w:val="24"/>
          <w:szCs w:val="24"/>
          <w:lang w:eastAsia="zh-TW"/>
        </w:rPr>
        <w:t xml:space="preserve"> </w:t>
      </w:r>
      <w:r w:rsidR="00601421">
        <w:rPr>
          <w:sz w:val="24"/>
          <w:szCs w:val="24"/>
          <w:lang w:eastAsia="zh-TW"/>
        </w:rPr>
        <w:t xml:space="preserve">Also, </w:t>
      </w:r>
      <w:r w:rsidR="00B411CF">
        <w:rPr>
          <w:rFonts w:hint="eastAsia"/>
          <w:sz w:val="24"/>
          <w:szCs w:val="24"/>
          <w:lang w:eastAsia="zh-TW"/>
        </w:rPr>
        <w:t>i</w:t>
      </w:r>
      <w:r w:rsidR="00B411CF">
        <w:rPr>
          <w:sz w:val="24"/>
          <w:szCs w:val="24"/>
          <w:lang w:eastAsia="zh-TW"/>
        </w:rPr>
        <w:t xml:space="preserve">t is very hard to </w:t>
      </w:r>
      <w:r w:rsidR="005E08B4">
        <w:rPr>
          <w:sz w:val="24"/>
          <w:szCs w:val="24"/>
          <w:lang w:eastAsia="zh-TW"/>
        </w:rPr>
        <w:t xml:space="preserve">control the </w:t>
      </w:r>
      <w:r w:rsidR="002A1B3E">
        <w:rPr>
          <w:sz w:val="24"/>
          <w:szCs w:val="24"/>
          <w:lang w:eastAsia="zh-TW"/>
        </w:rPr>
        <w:t>direction</w:t>
      </w:r>
      <w:r w:rsidR="004319FA">
        <w:rPr>
          <w:sz w:val="24"/>
          <w:szCs w:val="24"/>
          <w:lang w:eastAsia="zh-TW"/>
        </w:rPr>
        <w:t xml:space="preserve"> in straight</w:t>
      </w:r>
      <w:r w:rsidR="002A1B3E">
        <w:rPr>
          <w:sz w:val="24"/>
          <w:szCs w:val="24"/>
          <w:lang w:eastAsia="zh-TW"/>
        </w:rPr>
        <w:t xml:space="preserve"> </w:t>
      </w:r>
      <w:r w:rsidR="000332FA">
        <w:rPr>
          <w:sz w:val="24"/>
          <w:szCs w:val="24"/>
          <w:lang w:eastAsia="zh-TW"/>
        </w:rPr>
        <w:t xml:space="preserve">using the very short </w:t>
      </w:r>
      <w:r w:rsidR="009542DB">
        <w:rPr>
          <w:sz w:val="24"/>
          <w:szCs w:val="24"/>
          <w:lang w:eastAsia="zh-TW"/>
        </w:rPr>
        <w:t xml:space="preserve">edge </w:t>
      </w:r>
      <w:r w:rsidR="002A481A">
        <w:rPr>
          <w:sz w:val="24"/>
          <w:szCs w:val="24"/>
          <w:lang w:eastAsia="zh-TW"/>
        </w:rPr>
        <w:t>on the head of the cart.</w:t>
      </w:r>
      <w:r w:rsidR="004319FA">
        <w:rPr>
          <w:sz w:val="24"/>
          <w:szCs w:val="24"/>
          <w:lang w:eastAsia="zh-TW"/>
        </w:rPr>
        <w:t xml:space="preserve"> Moreover, we </w:t>
      </w:r>
      <w:r w:rsidR="00B75EE7">
        <w:rPr>
          <w:sz w:val="24"/>
          <w:szCs w:val="24"/>
          <w:lang w:eastAsia="zh-TW"/>
        </w:rPr>
        <w:t xml:space="preserve">misunderstand the </w:t>
      </w:r>
      <w:r w:rsidR="005E5229">
        <w:rPr>
          <w:sz w:val="24"/>
          <w:szCs w:val="24"/>
          <w:lang w:eastAsia="zh-TW"/>
        </w:rPr>
        <w:t xml:space="preserve">requirement that </w:t>
      </w:r>
      <w:r w:rsidR="00F67DB2">
        <w:rPr>
          <w:sz w:val="24"/>
          <w:szCs w:val="24"/>
          <w:lang w:eastAsia="zh-TW"/>
        </w:rPr>
        <w:t xml:space="preserve">we cannot touch the ball unless we </w:t>
      </w:r>
      <w:r w:rsidR="00453E55">
        <w:rPr>
          <w:sz w:val="24"/>
          <w:szCs w:val="24"/>
          <w:lang w:eastAsia="zh-TW"/>
        </w:rPr>
        <w:t>need to hit the ball, previously we use the cart to stop the ball and then hit back.</w:t>
      </w:r>
    </w:p>
    <w:p w14:paraId="05E60738" w14:textId="7EBCF57F" w:rsidR="002A481A" w:rsidRDefault="002A481A" w:rsidP="00E07E47">
      <w:pPr>
        <w:spacing w:after="0"/>
        <w:jc w:val="both"/>
        <w:rPr>
          <w:sz w:val="24"/>
          <w:szCs w:val="24"/>
          <w:lang w:eastAsia="zh-TW"/>
        </w:rPr>
      </w:pPr>
    </w:p>
    <w:p w14:paraId="6D84554E" w14:textId="229501BB" w:rsidR="001C7312" w:rsidRDefault="002A481A" w:rsidP="00854604">
      <w:pPr>
        <w:spacing w:after="0"/>
        <w:ind w:left="360" w:firstLine="720"/>
        <w:jc w:val="both"/>
        <w:rPr>
          <w:sz w:val="24"/>
          <w:szCs w:val="24"/>
        </w:rPr>
      </w:pPr>
      <w:r>
        <w:rPr>
          <w:rFonts w:hint="eastAsia"/>
          <w:sz w:val="24"/>
          <w:szCs w:val="24"/>
          <w:lang w:eastAsia="zh-TW"/>
        </w:rPr>
        <w:t>A</w:t>
      </w:r>
      <w:r>
        <w:rPr>
          <w:sz w:val="24"/>
          <w:szCs w:val="24"/>
          <w:lang w:eastAsia="zh-TW"/>
        </w:rPr>
        <w:t xml:space="preserve">fter consultation with Dr. Cheung, </w:t>
      </w:r>
      <w:r w:rsidR="00E07E47">
        <w:rPr>
          <w:sz w:val="24"/>
          <w:szCs w:val="24"/>
          <w:lang w:eastAsia="zh-TW"/>
        </w:rPr>
        <w:t xml:space="preserve">we were told that we can try using the inclined </w:t>
      </w:r>
      <w:r w:rsidR="000314D0">
        <w:rPr>
          <w:sz w:val="24"/>
          <w:szCs w:val="24"/>
          <w:lang w:eastAsia="zh-TW"/>
        </w:rPr>
        <w:t>edge</w:t>
      </w:r>
      <w:r w:rsidR="004319FA">
        <w:rPr>
          <w:sz w:val="24"/>
          <w:szCs w:val="24"/>
          <w:lang w:eastAsia="zh-TW"/>
        </w:rPr>
        <w:t xml:space="preserve"> of the cart</w:t>
      </w:r>
      <w:r w:rsidR="000314D0">
        <w:rPr>
          <w:sz w:val="24"/>
          <w:szCs w:val="24"/>
          <w:lang w:eastAsia="zh-TW"/>
        </w:rPr>
        <w:t xml:space="preserve"> to hit the ball in </w:t>
      </w:r>
      <w:r w:rsidR="632D5EB8" w:rsidRPr="3C25FCBA">
        <w:rPr>
          <w:sz w:val="24"/>
          <w:szCs w:val="24"/>
          <w:lang w:eastAsia="zh-TW"/>
        </w:rPr>
        <w:t xml:space="preserve">a </w:t>
      </w:r>
      <w:r w:rsidR="00490815">
        <w:rPr>
          <w:sz w:val="24"/>
          <w:szCs w:val="24"/>
          <w:lang w:eastAsia="zh-TW"/>
        </w:rPr>
        <w:t>diagonal way</w:t>
      </w:r>
      <w:r w:rsidR="00261EF1">
        <w:rPr>
          <w:sz w:val="24"/>
          <w:szCs w:val="24"/>
          <w:lang w:eastAsia="zh-TW"/>
        </w:rPr>
        <w:t>,</w:t>
      </w:r>
      <w:r w:rsidR="00873B6F">
        <w:rPr>
          <w:sz w:val="24"/>
          <w:szCs w:val="24"/>
          <w:lang w:eastAsia="zh-TW"/>
        </w:rPr>
        <w:t xml:space="preserve"> and the </w:t>
      </w:r>
      <w:r w:rsidR="000B138F">
        <w:rPr>
          <w:sz w:val="24"/>
          <w:szCs w:val="24"/>
          <w:lang w:eastAsia="zh-TW"/>
        </w:rPr>
        <w:t>cart should go back</w:t>
      </w:r>
      <w:r w:rsidR="00084A0D">
        <w:rPr>
          <w:sz w:val="24"/>
          <w:szCs w:val="24"/>
          <w:lang w:eastAsia="zh-TW"/>
        </w:rPr>
        <w:t xml:space="preserve">wards to give more buffer </w:t>
      </w:r>
      <w:r w:rsidR="00292D57">
        <w:rPr>
          <w:sz w:val="24"/>
          <w:szCs w:val="24"/>
          <w:lang w:eastAsia="zh-TW"/>
        </w:rPr>
        <w:t xml:space="preserve">if the ball </w:t>
      </w:r>
      <w:r w:rsidR="00BB50FC">
        <w:rPr>
          <w:sz w:val="24"/>
          <w:szCs w:val="24"/>
          <w:lang w:eastAsia="zh-TW"/>
        </w:rPr>
        <w:t>moves in a</w:t>
      </w:r>
      <w:r w:rsidR="006A2798">
        <w:rPr>
          <w:sz w:val="24"/>
          <w:szCs w:val="24"/>
          <w:lang w:eastAsia="zh-TW"/>
        </w:rPr>
        <w:t xml:space="preserve"> non-ideal direction.</w:t>
      </w:r>
      <w:r w:rsidR="00AB1D25">
        <w:rPr>
          <w:sz w:val="24"/>
          <w:szCs w:val="24"/>
          <w:lang w:eastAsia="zh-TW"/>
        </w:rPr>
        <w:t xml:space="preserve"> If those did not help,</w:t>
      </w:r>
      <w:r w:rsidR="00CA18FE">
        <w:rPr>
          <w:sz w:val="24"/>
          <w:szCs w:val="24"/>
          <w:lang w:eastAsia="zh-TW"/>
        </w:rPr>
        <w:t xml:space="preserve"> we were advised</w:t>
      </w:r>
      <w:r w:rsidR="00E67B47">
        <w:rPr>
          <w:sz w:val="24"/>
          <w:szCs w:val="24"/>
          <w:lang w:eastAsia="zh-TW"/>
        </w:rPr>
        <w:t xml:space="preserve"> to </w:t>
      </w:r>
      <w:r w:rsidR="00CA18FE">
        <w:rPr>
          <w:sz w:val="24"/>
          <w:szCs w:val="24"/>
          <w:lang w:eastAsia="zh-TW"/>
        </w:rPr>
        <w:t>create a soft</w:t>
      </w:r>
      <w:r w:rsidR="007E29E2">
        <w:rPr>
          <w:sz w:val="24"/>
          <w:szCs w:val="24"/>
          <w:lang w:eastAsia="zh-TW"/>
        </w:rPr>
        <w:t>-</w:t>
      </w:r>
      <w:r w:rsidR="00CA18FE">
        <w:rPr>
          <w:sz w:val="24"/>
          <w:szCs w:val="24"/>
          <w:lang w:eastAsia="zh-TW"/>
        </w:rPr>
        <w:t xml:space="preserve">hit and </w:t>
      </w:r>
      <w:r w:rsidR="007E29E2">
        <w:rPr>
          <w:sz w:val="24"/>
          <w:szCs w:val="24"/>
          <w:lang w:eastAsia="zh-TW"/>
        </w:rPr>
        <w:t>hard-hit</w:t>
      </w:r>
      <w:r w:rsidR="00CA18FE">
        <w:rPr>
          <w:sz w:val="24"/>
          <w:szCs w:val="24"/>
          <w:lang w:eastAsia="zh-TW"/>
        </w:rPr>
        <w:t xml:space="preserve"> mode</w:t>
      </w:r>
      <w:r w:rsidR="00011BB9">
        <w:rPr>
          <w:sz w:val="24"/>
          <w:szCs w:val="24"/>
          <w:lang w:eastAsia="zh-TW"/>
        </w:rPr>
        <w:t xml:space="preserve"> to create </w:t>
      </w:r>
      <w:r w:rsidR="00182C40">
        <w:rPr>
          <w:sz w:val="24"/>
          <w:szCs w:val="24"/>
          <w:lang w:eastAsia="zh-TW"/>
        </w:rPr>
        <w:t xml:space="preserve">consistent </w:t>
      </w:r>
      <w:r w:rsidR="00525675">
        <w:rPr>
          <w:sz w:val="24"/>
          <w:szCs w:val="24"/>
          <w:lang w:eastAsia="zh-TW"/>
        </w:rPr>
        <w:t>ball hitting distance</w:t>
      </w:r>
      <w:r w:rsidR="007E29E2">
        <w:rPr>
          <w:sz w:val="24"/>
          <w:szCs w:val="24"/>
          <w:lang w:eastAsia="zh-TW"/>
        </w:rPr>
        <w:t xml:space="preserve">, reducing the randomness on the </w:t>
      </w:r>
      <w:r w:rsidR="001C7312">
        <w:rPr>
          <w:sz w:val="24"/>
          <w:szCs w:val="24"/>
          <w:lang w:eastAsia="zh-TW"/>
        </w:rPr>
        <w:t>where the ball will stop</w:t>
      </w:r>
      <w:r w:rsidR="00CA18FE">
        <w:rPr>
          <w:sz w:val="24"/>
          <w:szCs w:val="24"/>
          <w:lang w:eastAsia="zh-TW"/>
        </w:rPr>
        <w:t>.</w:t>
      </w:r>
    </w:p>
    <w:p w14:paraId="568972E6" w14:textId="77777777" w:rsidR="00854604" w:rsidRDefault="00854604" w:rsidP="00854604">
      <w:pPr>
        <w:spacing w:after="0"/>
        <w:jc w:val="both"/>
        <w:rPr>
          <w:sz w:val="24"/>
          <w:szCs w:val="24"/>
        </w:rPr>
      </w:pPr>
    </w:p>
    <w:p w14:paraId="04F7ABFA" w14:textId="142CB946" w:rsidR="000C5B90" w:rsidRDefault="00854604" w:rsidP="004D44C4">
      <w:pPr>
        <w:spacing w:after="0"/>
        <w:ind w:left="360" w:firstLine="720"/>
        <w:jc w:val="both"/>
        <w:rPr>
          <w:sz w:val="24"/>
          <w:szCs w:val="24"/>
        </w:rPr>
      </w:pPr>
      <w:r>
        <w:rPr>
          <w:rFonts w:hint="eastAsia"/>
          <w:sz w:val="24"/>
          <w:szCs w:val="24"/>
          <w:lang w:eastAsia="zh-TW"/>
        </w:rPr>
        <w:t>A</w:t>
      </w:r>
      <w:r>
        <w:rPr>
          <w:sz w:val="24"/>
          <w:szCs w:val="24"/>
          <w:lang w:eastAsia="zh-TW"/>
        </w:rPr>
        <w:t xml:space="preserve">s a result, we get a decent result on </w:t>
      </w:r>
      <w:r w:rsidR="009F382A">
        <w:rPr>
          <w:sz w:val="24"/>
          <w:szCs w:val="24"/>
          <w:lang w:eastAsia="zh-TW"/>
        </w:rPr>
        <w:t>video recording</w:t>
      </w:r>
      <w:r w:rsidR="005C4D64">
        <w:rPr>
          <w:sz w:val="24"/>
          <w:szCs w:val="24"/>
          <w:lang w:eastAsia="zh-TW"/>
        </w:rPr>
        <w:t xml:space="preserve">, which </w:t>
      </w:r>
      <w:r w:rsidR="00C026FA" w:rsidRPr="3C25FCBA">
        <w:rPr>
          <w:sz w:val="24"/>
          <w:szCs w:val="24"/>
          <w:lang w:eastAsia="zh-TW"/>
        </w:rPr>
        <w:t>use</w:t>
      </w:r>
      <w:r w:rsidR="5C2A4586" w:rsidRPr="3C25FCBA">
        <w:rPr>
          <w:sz w:val="24"/>
          <w:szCs w:val="24"/>
          <w:lang w:eastAsia="zh-TW"/>
        </w:rPr>
        <w:t>s</w:t>
      </w:r>
      <w:r w:rsidR="00C026FA">
        <w:rPr>
          <w:sz w:val="24"/>
          <w:szCs w:val="24"/>
          <w:lang w:eastAsia="zh-TW"/>
        </w:rPr>
        <w:t xml:space="preserve"> 34</w:t>
      </w:r>
      <w:r w:rsidR="00EE3640">
        <w:rPr>
          <w:sz w:val="24"/>
          <w:szCs w:val="24"/>
          <w:lang w:eastAsia="zh-TW"/>
        </w:rPr>
        <w:t xml:space="preserve"> seconds</w:t>
      </w:r>
      <w:r w:rsidR="00C026FA">
        <w:rPr>
          <w:sz w:val="24"/>
          <w:szCs w:val="24"/>
          <w:lang w:eastAsia="zh-TW"/>
        </w:rPr>
        <w:t xml:space="preserve"> to do all 6</w:t>
      </w:r>
      <w:r w:rsidR="00EE3640">
        <w:rPr>
          <w:sz w:val="24"/>
          <w:szCs w:val="24"/>
          <w:lang w:eastAsia="zh-TW"/>
        </w:rPr>
        <w:t xml:space="preserve"> ball</w:t>
      </w:r>
      <w:r w:rsidR="00C026FA">
        <w:rPr>
          <w:sz w:val="24"/>
          <w:szCs w:val="24"/>
          <w:lang w:eastAsia="zh-TW"/>
        </w:rPr>
        <w:t xml:space="preserve"> hits</w:t>
      </w:r>
      <w:r w:rsidR="005E2657">
        <w:rPr>
          <w:sz w:val="24"/>
          <w:szCs w:val="24"/>
          <w:lang w:eastAsia="zh-TW"/>
        </w:rPr>
        <w:t xml:space="preserve"> and this result </w:t>
      </w:r>
      <w:r w:rsidR="36827F9F" w:rsidRPr="3C25FCBA">
        <w:rPr>
          <w:sz w:val="24"/>
          <w:szCs w:val="24"/>
          <w:lang w:eastAsia="zh-TW"/>
        </w:rPr>
        <w:t>meets</w:t>
      </w:r>
      <w:r w:rsidR="02F033C4" w:rsidRPr="3C25FCBA">
        <w:rPr>
          <w:sz w:val="24"/>
          <w:szCs w:val="24"/>
          <w:lang w:eastAsia="zh-TW"/>
        </w:rPr>
        <w:t xml:space="preserve"> the</w:t>
      </w:r>
      <w:r w:rsidR="0037127B">
        <w:rPr>
          <w:sz w:val="24"/>
          <w:szCs w:val="24"/>
          <w:lang w:eastAsia="zh-TW"/>
        </w:rPr>
        <w:t xml:space="preserve"> full mark requirement.</w:t>
      </w:r>
    </w:p>
    <w:p w14:paraId="212E65EB" w14:textId="6A166479" w:rsidR="0004641D" w:rsidRDefault="0004641D">
      <w:pPr>
        <w:rPr>
          <w:b/>
          <w:bCs/>
          <w:sz w:val="24"/>
          <w:szCs w:val="24"/>
        </w:rPr>
      </w:pPr>
    </w:p>
    <w:p w14:paraId="513E9A73" w14:textId="467A7CF4" w:rsidR="0005373B" w:rsidRPr="00DF201D" w:rsidRDefault="00274AA0" w:rsidP="01153566">
      <w:pPr>
        <w:pStyle w:val="ListParagraph"/>
        <w:numPr>
          <w:ilvl w:val="0"/>
          <w:numId w:val="1"/>
        </w:numPr>
        <w:spacing w:after="0"/>
        <w:ind w:leftChars="0"/>
        <w:rPr>
          <w:b/>
          <w:sz w:val="24"/>
          <w:szCs w:val="24"/>
        </w:rPr>
      </w:pPr>
      <w:r>
        <w:rPr>
          <w:b/>
          <w:bCs/>
          <w:sz w:val="24"/>
          <w:szCs w:val="24"/>
        </w:rPr>
        <w:t>The d</w:t>
      </w:r>
      <w:r w:rsidRPr="000C5B90">
        <w:rPr>
          <w:b/>
          <w:bCs/>
          <w:sz w:val="24"/>
          <w:szCs w:val="24"/>
        </w:rPr>
        <w:t xml:space="preserve">esign </w:t>
      </w:r>
      <w:r w:rsidR="00A77393">
        <w:rPr>
          <w:b/>
          <w:bCs/>
          <w:sz w:val="24"/>
          <w:szCs w:val="24"/>
        </w:rPr>
        <w:t>and difficulties</w:t>
      </w:r>
      <w:r w:rsidR="00A77393" w:rsidRPr="000C5B90">
        <w:rPr>
          <w:b/>
          <w:bCs/>
          <w:sz w:val="24"/>
          <w:szCs w:val="24"/>
        </w:rPr>
        <w:t xml:space="preserve"> </w:t>
      </w:r>
      <w:r w:rsidR="00A92C9D" w:rsidRPr="000C5B90">
        <w:rPr>
          <w:b/>
          <w:bCs/>
          <w:sz w:val="24"/>
          <w:szCs w:val="24"/>
        </w:rPr>
        <w:t>on Demonstration 4B</w:t>
      </w:r>
    </w:p>
    <w:p w14:paraId="30F39DA7" w14:textId="32010DAD" w:rsidR="007E5F36" w:rsidRPr="00DF201D" w:rsidRDefault="00932AB1" w:rsidP="0501C84F">
      <w:pPr>
        <w:spacing w:after="0"/>
        <w:ind w:left="360" w:firstLine="720"/>
        <w:jc w:val="both"/>
        <w:rPr>
          <w:rFonts w:hint="eastAsia"/>
          <w:sz w:val="24"/>
          <w:szCs w:val="24"/>
          <w:lang w:eastAsia="zh-TW"/>
        </w:rPr>
      </w:pPr>
      <w:r>
        <w:rPr>
          <w:sz w:val="24"/>
          <w:szCs w:val="24"/>
          <w:lang w:eastAsia="zh-TW"/>
        </w:rPr>
        <w:t xml:space="preserve">In this </w:t>
      </w:r>
      <w:r w:rsidR="00DD559D">
        <w:rPr>
          <w:sz w:val="24"/>
          <w:szCs w:val="24"/>
          <w:lang w:eastAsia="zh-TW"/>
        </w:rPr>
        <w:t>Demonstration, we were asked to do a relay race</w:t>
      </w:r>
      <w:r w:rsidR="006F3C68">
        <w:rPr>
          <w:sz w:val="24"/>
          <w:szCs w:val="24"/>
          <w:lang w:eastAsia="zh-TW"/>
        </w:rPr>
        <w:t>, where car 1</w:t>
      </w:r>
      <w:r w:rsidR="00E33865">
        <w:rPr>
          <w:sz w:val="24"/>
          <w:szCs w:val="24"/>
          <w:lang w:eastAsia="zh-TW"/>
        </w:rPr>
        <w:t xml:space="preserve"> will go </w:t>
      </w:r>
      <w:r w:rsidR="00601953">
        <w:rPr>
          <w:sz w:val="24"/>
          <w:szCs w:val="24"/>
          <w:lang w:eastAsia="zh-TW"/>
        </w:rPr>
        <w:t>from</w:t>
      </w:r>
      <w:r w:rsidR="005D1129">
        <w:rPr>
          <w:sz w:val="24"/>
          <w:szCs w:val="24"/>
          <w:lang w:eastAsia="zh-TW"/>
        </w:rPr>
        <w:t xml:space="preserve"> </w:t>
      </w:r>
      <w:r w:rsidR="00976168">
        <w:rPr>
          <w:sz w:val="24"/>
          <w:szCs w:val="24"/>
          <w:lang w:eastAsia="zh-TW"/>
        </w:rPr>
        <w:t xml:space="preserve">point A until meeting car 2, then car 2 will follow the designated track </w:t>
      </w:r>
      <w:r w:rsidR="00E05DEF">
        <w:rPr>
          <w:sz w:val="24"/>
          <w:szCs w:val="24"/>
          <w:lang w:eastAsia="zh-TW"/>
        </w:rPr>
        <w:t xml:space="preserve">until </w:t>
      </w:r>
      <w:r w:rsidR="004C1FE6">
        <w:rPr>
          <w:sz w:val="24"/>
          <w:szCs w:val="24"/>
          <w:lang w:eastAsia="zh-TW"/>
        </w:rPr>
        <w:t>meet</w:t>
      </w:r>
      <w:r w:rsidR="00A9282A">
        <w:rPr>
          <w:sz w:val="24"/>
          <w:szCs w:val="24"/>
          <w:lang w:eastAsia="zh-TW"/>
        </w:rPr>
        <w:t>ing car 1 again</w:t>
      </w:r>
      <w:r w:rsidR="00D717E8">
        <w:rPr>
          <w:sz w:val="24"/>
          <w:szCs w:val="24"/>
          <w:lang w:eastAsia="zh-TW"/>
        </w:rPr>
        <w:t xml:space="preserve">, then car 1 will </w:t>
      </w:r>
      <w:r w:rsidR="00224349">
        <w:rPr>
          <w:sz w:val="24"/>
          <w:szCs w:val="24"/>
          <w:lang w:eastAsia="zh-TW"/>
        </w:rPr>
        <w:t>move to point D.</w:t>
      </w:r>
    </w:p>
    <w:p w14:paraId="301EDAB4" w14:textId="44F753D0" w:rsidR="3C25FCBA" w:rsidRDefault="3C25FCBA" w:rsidP="3C25FCBA">
      <w:pPr>
        <w:spacing w:after="0"/>
        <w:ind w:left="360" w:firstLine="720"/>
        <w:jc w:val="both"/>
        <w:rPr>
          <w:sz w:val="24"/>
          <w:szCs w:val="24"/>
          <w:lang w:eastAsia="zh-TW"/>
        </w:rPr>
      </w:pPr>
    </w:p>
    <w:p w14:paraId="158339F0" w14:textId="52670BE0" w:rsidR="3DD562FD" w:rsidRDefault="3DD562FD" w:rsidP="3C25FCBA">
      <w:pPr>
        <w:spacing w:after="0"/>
        <w:ind w:left="360" w:firstLine="720"/>
        <w:jc w:val="both"/>
        <w:rPr>
          <w:sz w:val="24"/>
          <w:szCs w:val="24"/>
          <w:lang w:eastAsia="zh-TW"/>
        </w:rPr>
      </w:pPr>
      <w:r w:rsidRPr="4B052DA9">
        <w:rPr>
          <w:sz w:val="24"/>
          <w:szCs w:val="24"/>
          <w:lang w:eastAsia="zh-TW"/>
        </w:rPr>
        <w:t xml:space="preserve">The biggest challenges that we have faced so </w:t>
      </w:r>
      <w:r w:rsidR="36A6A0B8" w:rsidRPr="4B052DA9">
        <w:rPr>
          <w:sz w:val="24"/>
          <w:szCs w:val="24"/>
          <w:lang w:eastAsia="zh-TW"/>
        </w:rPr>
        <w:t>far</w:t>
      </w:r>
      <w:r w:rsidRPr="4B052DA9">
        <w:rPr>
          <w:sz w:val="24"/>
          <w:szCs w:val="24"/>
          <w:lang w:eastAsia="zh-TW"/>
        </w:rPr>
        <w:t xml:space="preserve"> are </w:t>
      </w:r>
      <w:r w:rsidR="387730DD" w:rsidRPr="4B052DA9">
        <w:rPr>
          <w:sz w:val="24"/>
          <w:szCs w:val="24"/>
          <w:lang w:eastAsia="zh-TW"/>
        </w:rPr>
        <w:t>knowing</w:t>
      </w:r>
      <w:r w:rsidRPr="4B052DA9">
        <w:rPr>
          <w:sz w:val="24"/>
          <w:szCs w:val="24"/>
          <w:lang w:eastAsia="zh-TW"/>
        </w:rPr>
        <w:t xml:space="preserve"> </w:t>
      </w:r>
      <w:r w:rsidR="30DF77D6" w:rsidRPr="4B052DA9">
        <w:rPr>
          <w:sz w:val="24"/>
          <w:szCs w:val="24"/>
          <w:lang w:eastAsia="zh-TW"/>
        </w:rPr>
        <w:t>how</w:t>
      </w:r>
      <w:r w:rsidR="73EFE769" w:rsidRPr="4B052DA9">
        <w:rPr>
          <w:sz w:val="24"/>
          <w:szCs w:val="24"/>
          <w:lang w:eastAsia="zh-TW"/>
        </w:rPr>
        <w:t xml:space="preserve"> to leave the track and when to get back on the track. While the </w:t>
      </w:r>
      <w:r w:rsidR="633FA1BF" w:rsidRPr="4B052DA9">
        <w:rPr>
          <w:sz w:val="24"/>
          <w:szCs w:val="24"/>
          <w:lang w:eastAsia="zh-TW"/>
        </w:rPr>
        <w:t xml:space="preserve">position tracking part can use the same code as in demonstration 2, the cart should go forward </w:t>
      </w:r>
      <w:r w:rsidR="0EACD775" w:rsidRPr="4B052DA9">
        <w:rPr>
          <w:sz w:val="24"/>
          <w:szCs w:val="24"/>
          <w:lang w:eastAsia="zh-TW"/>
        </w:rPr>
        <w:t>until reaching the second map's line. It is possible t</w:t>
      </w:r>
      <w:r w:rsidR="7A4844B3" w:rsidRPr="4B052DA9">
        <w:rPr>
          <w:sz w:val="24"/>
          <w:szCs w:val="24"/>
          <w:lang w:eastAsia="zh-TW"/>
        </w:rPr>
        <w:t>o switch the cart back to line tracking mode when the sensor detects the line</w:t>
      </w:r>
      <w:r w:rsidR="2CA42F3F" w:rsidRPr="4B052DA9">
        <w:rPr>
          <w:sz w:val="24"/>
          <w:szCs w:val="24"/>
          <w:lang w:eastAsia="zh-TW"/>
        </w:rPr>
        <w:t>, it is much more straightforward to simply just use a delay function to control how long the cart should go straight</w:t>
      </w:r>
      <w:bookmarkStart w:id="1" w:name="_Int_vS193RCS"/>
      <w:r w:rsidR="7C4B1BAF" w:rsidRPr="4B052DA9">
        <w:rPr>
          <w:sz w:val="24"/>
          <w:szCs w:val="24"/>
          <w:lang w:eastAsia="zh-TW"/>
        </w:rPr>
        <w:t xml:space="preserve">. </w:t>
      </w:r>
      <w:bookmarkEnd w:id="1"/>
      <w:r w:rsidR="12941171" w:rsidRPr="4B052DA9">
        <w:rPr>
          <w:sz w:val="24"/>
          <w:szCs w:val="24"/>
          <w:lang w:eastAsia="zh-TW"/>
        </w:rPr>
        <w:t xml:space="preserve">Then the cart can detect the distance and </w:t>
      </w:r>
      <w:r w:rsidR="53A8DC0E" w:rsidRPr="4B052DA9">
        <w:rPr>
          <w:sz w:val="24"/>
          <w:szCs w:val="24"/>
          <w:lang w:eastAsia="zh-TW"/>
        </w:rPr>
        <w:t xml:space="preserve">stop before hitting the front cart. After the front cart departures, the cart can go forward and </w:t>
      </w:r>
      <w:r w:rsidR="72A167BE" w:rsidRPr="4B052DA9">
        <w:rPr>
          <w:sz w:val="24"/>
          <w:szCs w:val="24"/>
          <w:lang w:eastAsia="zh-TW"/>
        </w:rPr>
        <w:t>rotate for the next detection.</w:t>
      </w:r>
      <w:r w:rsidR="17EF6801" w:rsidRPr="29E04AD4">
        <w:rPr>
          <w:sz w:val="24"/>
          <w:szCs w:val="24"/>
          <w:lang w:eastAsia="zh-TW"/>
        </w:rPr>
        <w:t xml:space="preserve"> </w:t>
      </w:r>
    </w:p>
    <w:p w14:paraId="68D1F7CB" w14:textId="36D163BB" w:rsidR="2537C01E" w:rsidRDefault="2537C01E" w:rsidP="2537C01E">
      <w:pPr>
        <w:spacing w:after="0"/>
        <w:ind w:left="360" w:firstLine="720"/>
        <w:jc w:val="both"/>
        <w:rPr>
          <w:sz w:val="24"/>
          <w:szCs w:val="24"/>
          <w:lang w:eastAsia="zh-TW"/>
        </w:rPr>
      </w:pPr>
    </w:p>
    <w:p w14:paraId="01C42C5B" w14:textId="650EF6A2" w:rsidR="17EF6801" w:rsidRDefault="17EF6801" w:rsidP="2537C01E">
      <w:pPr>
        <w:spacing w:after="0"/>
        <w:ind w:left="360" w:firstLine="720"/>
        <w:jc w:val="both"/>
        <w:rPr>
          <w:sz w:val="24"/>
          <w:szCs w:val="24"/>
          <w:lang w:eastAsia="zh-TW"/>
        </w:rPr>
      </w:pPr>
      <w:r w:rsidRPr="4889D625">
        <w:rPr>
          <w:sz w:val="24"/>
          <w:szCs w:val="24"/>
          <w:lang w:eastAsia="zh-TW"/>
        </w:rPr>
        <w:t xml:space="preserve">However, </w:t>
      </w:r>
      <w:r w:rsidRPr="32C50F2A">
        <w:rPr>
          <w:sz w:val="24"/>
          <w:szCs w:val="24"/>
          <w:lang w:eastAsia="zh-TW"/>
        </w:rPr>
        <w:t xml:space="preserve">we </w:t>
      </w:r>
      <w:r w:rsidRPr="1CBB5140">
        <w:rPr>
          <w:sz w:val="24"/>
          <w:szCs w:val="24"/>
          <w:lang w:eastAsia="zh-TW"/>
        </w:rPr>
        <w:t xml:space="preserve">failed </w:t>
      </w:r>
      <w:r w:rsidRPr="2B1BE4D4">
        <w:rPr>
          <w:sz w:val="24"/>
          <w:szCs w:val="24"/>
          <w:lang w:eastAsia="zh-TW"/>
        </w:rPr>
        <w:t xml:space="preserve">to </w:t>
      </w:r>
      <w:r w:rsidRPr="7C5B4D93">
        <w:rPr>
          <w:sz w:val="24"/>
          <w:szCs w:val="24"/>
          <w:lang w:eastAsia="zh-TW"/>
        </w:rPr>
        <w:t xml:space="preserve">finish this </w:t>
      </w:r>
      <w:r w:rsidRPr="71C010E2">
        <w:rPr>
          <w:sz w:val="24"/>
          <w:szCs w:val="24"/>
          <w:lang w:eastAsia="zh-TW"/>
        </w:rPr>
        <w:t>demonstration</w:t>
      </w:r>
      <w:r w:rsidRPr="151226EA">
        <w:rPr>
          <w:sz w:val="24"/>
          <w:szCs w:val="24"/>
          <w:lang w:eastAsia="zh-TW"/>
        </w:rPr>
        <w:t xml:space="preserve">. </w:t>
      </w:r>
      <w:r w:rsidRPr="09A3A5B1">
        <w:rPr>
          <w:sz w:val="24"/>
          <w:szCs w:val="24"/>
          <w:lang w:eastAsia="zh-TW"/>
        </w:rPr>
        <w:t>For some reason,</w:t>
      </w:r>
      <w:r w:rsidRPr="5AE30E70">
        <w:rPr>
          <w:sz w:val="24"/>
          <w:szCs w:val="24"/>
          <w:lang w:eastAsia="zh-TW"/>
        </w:rPr>
        <w:t xml:space="preserve"> the cart </w:t>
      </w:r>
      <w:r w:rsidRPr="7E352477">
        <w:rPr>
          <w:sz w:val="24"/>
          <w:szCs w:val="24"/>
          <w:lang w:eastAsia="zh-TW"/>
        </w:rPr>
        <w:t xml:space="preserve">doesn't </w:t>
      </w:r>
      <w:r w:rsidRPr="7399E7C6">
        <w:rPr>
          <w:sz w:val="24"/>
          <w:szCs w:val="24"/>
          <w:lang w:eastAsia="zh-TW"/>
        </w:rPr>
        <w:t xml:space="preserve">seem to </w:t>
      </w:r>
      <w:r w:rsidRPr="16EBFDCE">
        <w:rPr>
          <w:sz w:val="24"/>
          <w:szCs w:val="24"/>
          <w:lang w:eastAsia="zh-TW"/>
        </w:rPr>
        <w:t xml:space="preserve">work </w:t>
      </w:r>
      <w:r w:rsidRPr="3A3E13D5">
        <w:rPr>
          <w:sz w:val="24"/>
          <w:szCs w:val="24"/>
          <w:lang w:eastAsia="zh-TW"/>
        </w:rPr>
        <w:t xml:space="preserve">properly </w:t>
      </w:r>
      <w:r w:rsidRPr="19DE1029">
        <w:rPr>
          <w:sz w:val="24"/>
          <w:szCs w:val="24"/>
          <w:lang w:eastAsia="zh-TW"/>
        </w:rPr>
        <w:t xml:space="preserve">after </w:t>
      </w:r>
      <w:r w:rsidRPr="5221A8A3">
        <w:rPr>
          <w:sz w:val="24"/>
          <w:szCs w:val="24"/>
          <w:lang w:eastAsia="zh-TW"/>
        </w:rPr>
        <w:t xml:space="preserve">entering </w:t>
      </w:r>
      <w:r w:rsidRPr="6C103EC1">
        <w:rPr>
          <w:sz w:val="24"/>
          <w:szCs w:val="24"/>
          <w:lang w:eastAsia="zh-TW"/>
        </w:rPr>
        <w:t>the</w:t>
      </w:r>
      <w:r w:rsidR="493A7581" w:rsidRPr="6C103EC1">
        <w:rPr>
          <w:sz w:val="24"/>
          <w:szCs w:val="24"/>
          <w:lang w:eastAsia="zh-TW"/>
        </w:rPr>
        <w:t xml:space="preserve"> </w:t>
      </w:r>
      <w:r w:rsidR="493A7581" w:rsidRPr="560680D7">
        <w:rPr>
          <w:sz w:val="24"/>
          <w:szCs w:val="24"/>
          <w:lang w:eastAsia="zh-TW"/>
        </w:rPr>
        <w:t>"</w:t>
      </w:r>
      <w:r w:rsidR="493A7581" w:rsidRPr="6C103EC1">
        <w:rPr>
          <w:sz w:val="24"/>
          <w:szCs w:val="24"/>
          <w:lang w:eastAsia="zh-TW"/>
        </w:rPr>
        <w:t>wait</w:t>
      </w:r>
      <w:r w:rsidR="493A7581" w:rsidRPr="5359656B">
        <w:rPr>
          <w:sz w:val="24"/>
          <w:szCs w:val="24"/>
          <w:lang w:eastAsia="zh-TW"/>
        </w:rPr>
        <w:t xml:space="preserve"> </w:t>
      </w:r>
      <w:r w:rsidR="493A7581" w:rsidRPr="76AB7B72">
        <w:rPr>
          <w:sz w:val="24"/>
          <w:szCs w:val="24"/>
          <w:lang w:eastAsia="zh-TW"/>
        </w:rPr>
        <w:t xml:space="preserve">and </w:t>
      </w:r>
      <w:r w:rsidR="493A7581" w:rsidRPr="3F297E65">
        <w:rPr>
          <w:sz w:val="24"/>
          <w:szCs w:val="24"/>
          <w:lang w:eastAsia="zh-TW"/>
        </w:rPr>
        <w:t>rotate</w:t>
      </w:r>
      <w:r w:rsidR="493A7581" w:rsidRPr="78855256">
        <w:rPr>
          <w:sz w:val="24"/>
          <w:szCs w:val="24"/>
          <w:lang w:eastAsia="zh-TW"/>
        </w:rPr>
        <w:t>"</w:t>
      </w:r>
      <w:r w:rsidR="0644C6D0" w:rsidRPr="5359656B">
        <w:rPr>
          <w:sz w:val="24"/>
          <w:szCs w:val="24"/>
          <w:lang w:eastAsia="zh-TW"/>
        </w:rPr>
        <w:t xml:space="preserve"> mode.</w:t>
      </w:r>
      <w:r w:rsidR="0644C6D0" w:rsidRPr="346EC063">
        <w:rPr>
          <w:sz w:val="24"/>
          <w:szCs w:val="24"/>
          <w:lang w:eastAsia="zh-TW"/>
        </w:rPr>
        <w:t xml:space="preserve"> </w:t>
      </w:r>
      <w:r w:rsidR="0644C6D0" w:rsidRPr="74705477">
        <w:rPr>
          <w:sz w:val="24"/>
          <w:szCs w:val="24"/>
          <w:lang w:eastAsia="zh-TW"/>
        </w:rPr>
        <w:t>It will stop</w:t>
      </w:r>
      <w:r w:rsidR="0644C6D0" w:rsidRPr="17C26A7F">
        <w:rPr>
          <w:sz w:val="24"/>
          <w:szCs w:val="24"/>
          <w:lang w:eastAsia="zh-TW"/>
        </w:rPr>
        <w:t xml:space="preserve"> after </w:t>
      </w:r>
      <w:r w:rsidR="51E1C633" w:rsidRPr="670286BC">
        <w:rPr>
          <w:sz w:val="24"/>
          <w:szCs w:val="24"/>
          <w:lang w:eastAsia="zh-TW"/>
        </w:rPr>
        <w:t xml:space="preserve">the </w:t>
      </w:r>
      <w:r w:rsidR="51E1C633" w:rsidRPr="40D32F9E">
        <w:rPr>
          <w:sz w:val="24"/>
          <w:szCs w:val="24"/>
          <w:lang w:eastAsia="zh-TW"/>
        </w:rPr>
        <w:t>limited</w:t>
      </w:r>
      <w:r w:rsidR="51E1C633" w:rsidRPr="0A549CC4">
        <w:rPr>
          <w:sz w:val="24"/>
          <w:szCs w:val="24"/>
          <w:lang w:eastAsia="zh-TW"/>
        </w:rPr>
        <w:t xml:space="preserve"> </w:t>
      </w:r>
      <w:r w:rsidR="005E2F4A" w:rsidRPr="18B53058">
        <w:rPr>
          <w:sz w:val="24"/>
          <w:szCs w:val="24"/>
          <w:lang w:eastAsia="zh-TW"/>
        </w:rPr>
        <w:t>distance</w:t>
      </w:r>
      <w:r w:rsidR="005E2F4A" w:rsidRPr="0D46AF1F">
        <w:rPr>
          <w:sz w:val="24"/>
          <w:szCs w:val="24"/>
          <w:lang w:eastAsia="zh-TW"/>
        </w:rPr>
        <w:t xml:space="preserve"> but</w:t>
      </w:r>
      <w:r w:rsidR="51E1C633" w:rsidRPr="0D46AF1F">
        <w:rPr>
          <w:sz w:val="24"/>
          <w:szCs w:val="24"/>
          <w:lang w:eastAsia="zh-TW"/>
        </w:rPr>
        <w:t xml:space="preserve"> </w:t>
      </w:r>
      <w:r w:rsidR="51E1C633" w:rsidRPr="2B0E68A3">
        <w:rPr>
          <w:sz w:val="24"/>
          <w:szCs w:val="24"/>
          <w:lang w:eastAsia="zh-TW"/>
        </w:rPr>
        <w:t xml:space="preserve">is </w:t>
      </w:r>
      <w:r w:rsidR="51E1C633" w:rsidRPr="3098C526">
        <w:rPr>
          <w:sz w:val="24"/>
          <w:szCs w:val="24"/>
          <w:lang w:eastAsia="zh-TW"/>
        </w:rPr>
        <w:t xml:space="preserve">unable to </w:t>
      </w:r>
      <w:r w:rsidR="51E1C633" w:rsidRPr="25FD8875">
        <w:rPr>
          <w:sz w:val="24"/>
          <w:szCs w:val="24"/>
          <w:lang w:eastAsia="zh-TW"/>
        </w:rPr>
        <w:t>restart</w:t>
      </w:r>
      <w:r w:rsidR="51E1C633" w:rsidRPr="252A43ED">
        <w:rPr>
          <w:sz w:val="24"/>
          <w:szCs w:val="24"/>
          <w:lang w:eastAsia="zh-TW"/>
        </w:rPr>
        <w:t xml:space="preserve"> the wheels </w:t>
      </w:r>
      <w:r w:rsidR="51E1C633" w:rsidRPr="487C59F4">
        <w:rPr>
          <w:sz w:val="24"/>
          <w:szCs w:val="24"/>
          <w:lang w:eastAsia="zh-TW"/>
        </w:rPr>
        <w:t xml:space="preserve">after </w:t>
      </w:r>
      <w:r w:rsidR="51E1C633" w:rsidRPr="6BCE6FFB">
        <w:rPr>
          <w:sz w:val="24"/>
          <w:szCs w:val="24"/>
          <w:lang w:eastAsia="zh-TW"/>
        </w:rPr>
        <w:t>waiting</w:t>
      </w:r>
      <w:r w:rsidR="5ADB2B3F" w:rsidRPr="6BCE6FFB">
        <w:rPr>
          <w:sz w:val="24"/>
          <w:szCs w:val="24"/>
          <w:lang w:eastAsia="zh-TW"/>
        </w:rPr>
        <w:t>.</w:t>
      </w:r>
      <w:r w:rsidR="5ADB2B3F" w:rsidRPr="5E66968D">
        <w:rPr>
          <w:sz w:val="24"/>
          <w:szCs w:val="24"/>
          <w:lang w:eastAsia="zh-TW"/>
        </w:rPr>
        <w:t xml:space="preserve"> </w:t>
      </w:r>
      <w:r w:rsidR="5ADB2B3F" w:rsidRPr="6CC72A21">
        <w:rPr>
          <w:sz w:val="24"/>
          <w:szCs w:val="24"/>
          <w:lang w:eastAsia="zh-TW"/>
        </w:rPr>
        <w:t xml:space="preserve">After </w:t>
      </w:r>
      <w:r w:rsidR="5ADB2B3F" w:rsidRPr="10194029">
        <w:rPr>
          <w:sz w:val="24"/>
          <w:szCs w:val="24"/>
          <w:lang w:eastAsia="zh-TW"/>
        </w:rPr>
        <w:t>receiving</w:t>
      </w:r>
      <w:r w:rsidR="5ADB2B3F" w:rsidRPr="336B5630">
        <w:rPr>
          <w:sz w:val="24"/>
          <w:szCs w:val="24"/>
          <w:lang w:eastAsia="zh-TW"/>
        </w:rPr>
        <w:t xml:space="preserve"> some </w:t>
      </w:r>
      <w:r w:rsidR="5ADB2B3F" w:rsidRPr="56BD6C37">
        <w:rPr>
          <w:sz w:val="24"/>
          <w:szCs w:val="24"/>
          <w:lang w:eastAsia="zh-TW"/>
        </w:rPr>
        <w:t xml:space="preserve">advice from </w:t>
      </w:r>
      <w:r w:rsidR="5ADB2B3F" w:rsidRPr="7A0F823E">
        <w:rPr>
          <w:sz w:val="24"/>
          <w:szCs w:val="24"/>
          <w:lang w:eastAsia="zh-TW"/>
        </w:rPr>
        <w:t xml:space="preserve">Dr </w:t>
      </w:r>
      <w:r w:rsidR="0003093E">
        <w:rPr>
          <w:sz w:val="24"/>
          <w:szCs w:val="24"/>
          <w:lang w:eastAsia="zh-TW"/>
        </w:rPr>
        <w:t>Cheung</w:t>
      </w:r>
      <w:r w:rsidR="5ADB2B3F" w:rsidRPr="6405C454">
        <w:rPr>
          <w:sz w:val="24"/>
          <w:szCs w:val="24"/>
          <w:lang w:eastAsia="zh-TW"/>
        </w:rPr>
        <w:t>,</w:t>
      </w:r>
      <w:r w:rsidR="5ADB2B3F" w:rsidRPr="5C583A43">
        <w:rPr>
          <w:sz w:val="24"/>
          <w:szCs w:val="24"/>
          <w:lang w:eastAsia="zh-TW"/>
        </w:rPr>
        <w:t xml:space="preserve"> </w:t>
      </w:r>
      <w:r w:rsidR="5ADB2B3F" w:rsidRPr="1F3B6F2A">
        <w:rPr>
          <w:sz w:val="24"/>
          <w:szCs w:val="24"/>
          <w:lang w:eastAsia="zh-TW"/>
        </w:rPr>
        <w:t xml:space="preserve">the </w:t>
      </w:r>
      <w:r w:rsidR="5ADB2B3F" w:rsidRPr="14A03279">
        <w:rPr>
          <w:sz w:val="24"/>
          <w:szCs w:val="24"/>
          <w:lang w:eastAsia="zh-TW"/>
        </w:rPr>
        <w:t xml:space="preserve">reason might be </w:t>
      </w:r>
      <w:r w:rsidR="5ADB2B3F" w:rsidRPr="13CCEDF1">
        <w:rPr>
          <w:sz w:val="24"/>
          <w:szCs w:val="24"/>
          <w:lang w:eastAsia="zh-TW"/>
        </w:rPr>
        <w:t xml:space="preserve">some </w:t>
      </w:r>
      <w:r w:rsidR="5ADB2B3F" w:rsidRPr="7DC33006">
        <w:rPr>
          <w:sz w:val="24"/>
          <w:szCs w:val="24"/>
          <w:lang w:eastAsia="zh-TW"/>
        </w:rPr>
        <w:t>previous</w:t>
      </w:r>
      <w:r w:rsidR="5ADB2B3F" w:rsidRPr="0C23C39B">
        <w:rPr>
          <w:sz w:val="24"/>
          <w:szCs w:val="24"/>
          <w:lang w:eastAsia="zh-TW"/>
        </w:rPr>
        <w:t xml:space="preserve"> mode logic is</w:t>
      </w:r>
      <w:r w:rsidR="5ADB2B3F" w:rsidRPr="44675C15">
        <w:rPr>
          <w:sz w:val="24"/>
          <w:szCs w:val="24"/>
          <w:lang w:eastAsia="zh-TW"/>
        </w:rPr>
        <w:t xml:space="preserve"> </w:t>
      </w:r>
      <w:r w:rsidR="5ADB2B3F" w:rsidRPr="67B9721C">
        <w:rPr>
          <w:sz w:val="24"/>
          <w:szCs w:val="24"/>
          <w:lang w:eastAsia="zh-TW"/>
        </w:rPr>
        <w:t>ch</w:t>
      </w:r>
      <w:r w:rsidR="1BAE8F8E" w:rsidRPr="67B9721C">
        <w:rPr>
          <w:sz w:val="24"/>
          <w:szCs w:val="24"/>
          <w:lang w:eastAsia="zh-TW"/>
        </w:rPr>
        <w:t xml:space="preserve">anged </w:t>
      </w:r>
      <w:r w:rsidR="1BAE8F8E" w:rsidRPr="3CBE31BF">
        <w:rPr>
          <w:sz w:val="24"/>
          <w:szCs w:val="24"/>
          <w:lang w:eastAsia="zh-TW"/>
        </w:rPr>
        <w:t xml:space="preserve">during </w:t>
      </w:r>
      <w:r w:rsidR="1BAE8F8E" w:rsidRPr="7501CA39">
        <w:rPr>
          <w:sz w:val="24"/>
          <w:szCs w:val="24"/>
          <w:lang w:eastAsia="zh-TW"/>
        </w:rPr>
        <w:t xml:space="preserve">the </w:t>
      </w:r>
      <w:r w:rsidR="1BAE8F8E" w:rsidRPr="26B473D5">
        <w:rPr>
          <w:sz w:val="24"/>
          <w:szCs w:val="24"/>
          <w:lang w:eastAsia="zh-TW"/>
        </w:rPr>
        <w:t>detection.</w:t>
      </w:r>
      <w:r w:rsidR="1BAE8F8E" w:rsidRPr="6D589FE3">
        <w:rPr>
          <w:sz w:val="24"/>
          <w:szCs w:val="24"/>
          <w:lang w:eastAsia="zh-TW"/>
        </w:rPr>
        <w:t xml:space="preserve"> </w:t>
      </w:r>
      <w:r w:rsidR="1BAE8F8E" w:rsidRPr="10AAB5EB">
        <w:rPr>
          <w:sz w:val="24"/>
          <w:szCs w:val="24"/>
          <w:lang w:eastAsia="zh-TW"/>
        </w:rPr>
        <w:t xml:space="preserve">Still, even </w:t>
      </w:r>
      <w:r w:rsidR="1BAE8F8E" w:rsidRPr="574EE1F9">
        <w:rPr>
          <w:sz w:val="24"/>
          <w:szCs w:val="24"/>
          <w:lang w:eastAsia="zh-TW"/>
        </w:rPr>
        <w:t xml:space="preserve">rewriting the </w:t>
      </w:r>
      <w:r w:rsidR="1BAE8F8E" w:rsidRPr="7AA0F800">
        <w:rPr>
          <w:sz w:val="24"/>
          <w:szCs w:val="24"/>
          <w:lang w:eastAsia="zh-TW"/>
        </w:rPr>
        <w:t>whole logic</w:t>
      </w:r>
      <w:r w:rsidR="1BAE8F8E" w:rsidRPr="32E4907B">
        <w:rPr>
          <w:sz w:val="24"/>
          <w:szCs w:val="24"/>
          <w:lang w:eastAsia="zh-TW"/>
        </w:rPr>
        <w:t xml:space="preserve">, </w:t>
      </w:r>
      <w:r w:rsidR="1BAE8F8E" w:rsidRPr="2B3B6625">
        <w:rPr>
          <w:sz w:val="24"/>
          <w:szCs w:val="24"/>
          <w:lang w:eastAsia="zh-TW"/>
        </w:rPr>
        <w:t>the cart</w:t>
      </w:r>
      <w:r w:rsidR="1BAE8F8E" w:rsidRPr="4E8D7C2C">
        <w:rPr>
          <w:sz w:val="24"/>
          <w:szCs w:val="24"/>
          <w:lang w:eastAsia="zh-TW"/>
        </w:rPr>
        <w:t xml:space="preserve"> </w:t>
      </w:r>
      <w:r w:rsidR="76704503" w:rsidRPr="4E1B87BB">
        <w:rPr>
          <w:sz w:val="24"/>
          <w:szCs w:val="24"/>
          <w:lang w:eastAsia="zh-TW"/>
        </w:rPr>
        <w:t xml:space="preserve">is </w:t>
      </w:r>
      <w:r w:rsidR="1BAE8F8E" w:rsidRPr="4E8D7C2C">
        <w:rPr>
          <w:sz w:val="24"/>
          <w:szCs w:val="24"/>
          <w:lang w:eastAsia="zh-TW"/>
        </w:rPr>
        <w:t xml:space="preserve">still </w:t>
      </w:r>
      <w:r w:rsidR="1BAE8F8E" w:rsidRPr="71DF9233">
        <w:rPr>
          <w:sz w:val="24"/>
          <w:szCs w:val="24"/>
          <w:lang w:eastAsia="zh-TW"/>
        </w:rPr>
        <w:t>unable to</w:t>
      </w:r>
      <w:r w:rsidR="1BAE8F8E" w:rsidRPr="431EFAF3">
        <w:rPr>
          <w:sz w:val="24"/>
          <w:szCs w:val="24"/>
          <w:lang w:eastAsia="zh-TW"/>
        </w:rPr>
        <w:t xml:space="preserve"> </w:t>
      </w:r>
      <w:r w:rsidR="57B2FEB1" w:rsidRPr="431EFAF3">
        <w:rPr>
          <w:sz w:val="24"/>
          <w:szCs w:val="24"/>
          <w:lang w:eastAsia="zh-TW"/>
        </w:rPr>
        <w:t>do</w:t>
      </w:r>
      <w:r w:rsidR="57B2FEB1" w:rsidRPr="45168CC0">
        <w:rPr>
          <w:sz w:val="24"/>
          <w:szCs w:val="24"/>
          <w:lang w:eastAsia="zh-TW"/>
        </w:rPr>
        <w:t xml:space="preserve"> the </w:t>
      </w:r>
      <w:r w:rsidR="4D6257B6" w:rsidRPr="1F5AF07B">
        <w:rPr>
          <w:sz w:val="24"/>
          <w:szCs w:val="24"/>
          <w:lang w:eastAsia="zh-TW"/>
        </w:rPr>
        <w:t xml:space="preserve">part </w:t>
      </w:r>
      <w:r w:rsidR="4D6257B6" w:rsidRPr="2DBB840F">
        <w:rPr>
          <w:sz w:val="24"/>
          <w:szCs w:val="24"/>
          <w:lang w:eastAsia="zh-TW"/>
        </w:rPr>
        <w:t>correctly</w:t>
      </w:r>
      <w:r w:rsidR="4D6257B6" w:rsidRPr="0EF06058">
        <w:rPr>
          <w:sz w:val="24"/>
          <w:szCs w:val="24"/>
          <w:lang w:eastAsia="zh-TW"/>
        </w:rPr>
        <w:t>.</w:t>
      </w:r>
      <w:r w:rsidR="5A347442" w:rsidRPr="7D868A49">
        <w:rPr>
          <w:sz w:val="24"/>
          <w:szCs w:val="24"/>
          <w:lang w:eastAsia="zh-TW"/>
        </w:rPr>
        <w:t xml:space="preserve"> </w:t>
      </w:r>
      <w:r w:rsidR="5A347442" w:rsidRPr="156A1F18">
        <w:rPr>
          <w:sz w:val="24"/>
          <w:szCs w:val="24"/>
          <w:lang w:eastAsia="zh-TW"/>
        </w:rPr>
        <w:t xml:space="preserve">There </w:t>
      </w:r>
      <w:r w:rsidR="14CF29AA" w:rsidRPr="48B1A8A8">
        <w:rPr>
          <w:sz w:val="24"/>
          <w:szCs w:val="24"/>
          <w:lang w:eastAsia="zh-TW"/>
        </w:rPr>
        <w:t>may be</w:t>
      </w:r>
      <w:r w:rsidR="5A347442" w:rsidRPr="156A1F18">
        <w:rPr>
          <w:sz w:val="24"/>
          <w:szCs w:val="24"/>
          <w:lang w:eastAsia="zh-TW"/>
        </w:rPr>
        <w:t xml:space="preserve"> some conflicts </w:t>
      </w:r>
      <w:r w:rsidR="5A347442" w:rsidRPr="18173A84">
        <w:rPr>
          <w:sz w:val="24"/>
          <w:szCs w:val="24"/>
          <w:lang w:eastAsia="zh-TW"/>
        </w:rPr>
        <w:t xml:space="preserve">between the timers and cause such </w:t>
      </w:r>
      <w:r w:rsidR="14CF29AA" w:rsidRPr="4343E7C2">
        <w:rPr>
          <w:sz w:val="24"/>
          <w:szCs w:val="24"/>
          <w:lang w:eastAsia="zh-TW"/>
        </w:rPr>
        <w:t>result</w:t>
      </w:r>
      <w:r w:rsidR="14CF29AA" w:rsidRPr="48B1A8A8">
        <w:rPr>
          <w:sz w:val="24"/>
          <w:szCs w:val="24"/>
          <w:lang w:eastAsia="zh-TW"/>
        </w:rPr>
        <w:t>.</w:t>
      </w:r>
    </w:p>
    <w:p w14:paraId="4A20552C" w14:textId="34A7F1A1" w:rsidR="6754F9DC" w:rsidRDefault="6754F9DC" w:rsidP="6754F9DC">
      <w:pPr>
        <w:spacing w:after="0"/>
        <w:ind w:left="360" w:firstLine="720"/>
        <w:jc w:val="both"/>
        <w:rPr>
          <w:sz w:val="24"/>
          <w:szCs w:val="24"/>
          <w:lang w:eastAsia="zh-TW"/>
        </w:rPr>
      </w:pPr>
    </w:p>
    <w:p w14:paraId="376622B6" w14:textId="0BE66554" w:rsidR="0005373B" w:rsidRPr="00DF201D" w:rsidRDefault="0005373B" w:rsidP="01153566">
      <w:pPr>
        <w:spacing w:after="0"/>
        <w:rPr>
          <w:b/>
          <w:bCs/>
          <w:sz w:val="24"/>
          <w:szCs w:val="24"/>
        </w:rPr>
      </w:pPr>
    </w:p>
    <w:p w14:paraId="0E320922" w14:textId="444DAD64" w:rsidR="007A0A02" w:rsidRDefault="007A0A02" w:rsidP="00A92C9D">
      <w:pPr>
        <w:spacing w:after="0"/>
        <w:rPr>
          <w:b/>
          <w:sz w:val="24"/>
          <w:szCs w:val="24"/>
          <w:lang w:eastAsia="zh-TW"/>
        </w:rPr>
      </w:pPr>
      <w:r w:rsidRPr="4C72D2A1">
        <w:rPr>
          <w:b/>
          <w:sz w:val="24"/>
          <w:szCs w:val="24"/>
          <w:lang w:eastAsia="zh-TW"/>
        </w:rPr>
        <w:t>Conclusion:</w:t>
      </w:r>
    </w:p>
    <w:p w14:paraId="0CD95F2B" w14:textId="3F323BD6" w:rsidR="009461DA" w:rsidRDefault="00CC2017" w:rsidP="0054475A">
      <w:pPr>
        <w:spacing w:after="0"/>
        <w:ind w:firstLine="720"/>
        <w:jc w:val="both"/>
        <w:rPr>
          <w:sz w:val="24"/>
          <w:szCs w:val="24"/>
          <w:lang w:eastAsia="zh-TW"/>
        </w:rPr>
      </w:pPr>
      <w:r>
        <w:rPr>
          <w:sz w:val="24"/>
          <w:szCs w:val="24"/>
          <w:lang w:eastAsia="zh-TW"/>
        </w:rPr>
        <w:t>E</w:t>
      </w:r>
      <w:r w:rsidR="00820395">
        <w:rPr>
          <w:sz w:val="24"/>
          <w:szCs w:val="24"/>
          <w:lang w:eastAsia="zh-TW"/>
        </w:rPr>
        <w:t xml:space="preserve">ven though we meet </w:t>
      </w:r>
      <w:r w:rsidR="00780D2F">
        <w:rPr>
          <w:sz w:val="24"/>
          <w:szCs w:val="24"/>
          <w:lang w:eastAsia="zh-TW"/>
        </w:rPr>
        <w:t>difficulties</w:t>
      </w:r>
      <w:r>
        <w:rPr>
          <w:sz w:val="24"/>
          <w:szCs w:val="24"/>
          <w:lang w:eastAsia="zh-TW"/>
        </w:rPr>
        <w:t xml:space="preserve"> </w:t>
      </w:r>
      <w:r w:rsidR="00A55D40">
        <w:rPr>
          <w:sz w:val="24"/>
          <w:szCs w:val="24"/>
          <w:lang w:eastAsia="zh-TW"/>
        </w:rPr>
        <w:t>in our development on various tasks, especially the line tracking</w:t>
      </w:r>
      <w:r w:rsidR="0003093E">
        <w:rPr>
          <w:sz w:val="24"/>
          <w:szCs w:val="24"/>
          <w:lang w:eastAsia="zh-TW"/>
        </w:rPr>
        <w:t xml:space="preserve"> issu</w:t>
      </w:r>
      <w:r w:rsidR="00CE39AC">
        <w:rPr>
          <w:sz w:val="24"/>
          <w:szCs w:val="24"/>
          <w:lang w:eastAsia="zh-TW"/>
        </w:rPr>
        <w:t>e,</w:t>
      </w:r>
      <w:r w:rsidR="00780D2F">
        <w:rPr>
          <w:sz w:val="24"/>
          <w:szCs w:val="24"/>
          <w:lang w:eastAsia="zh-TW"/>
        </w:rPr>
        <w:t xml:space="preserve"> </w:t>
      </w:r>
      <w:r w:rsidR="005A50A4">
        <w:rPr>
          <w:sz w:val="24"/>
          <w:szCs w:val="24"/>
          <w:lang w:eastAsia="zh-TW"/>
        </w:rPr>
        <w:t>w</w:t>
      </w:r>
      <w:r w:rsidR="28F2116A" w:rsidRPr="03AF00C8">
        <w:rPr>
          <w:sz w:val="24"/>
          <w:szCs w:val="24"/>
          <w:lang w:eastAsia="zh-TW"/>
        </w:rPr>
        <w:t>e</w:t>
      </w:r>
      <w:r w:rsidR="00780D2F">
        <w:rPr>
          <w:sz w:val="24"/>
          <w:szCs w:val="24"/>
          <w:lang w:eastAsia="zh-TW"/>
        </w:rPr>
        <w:t xml:space="preserve"> success to finish Demonstration 1, 2, 3 and 4A</w:t>
      </w:r>
      <w:r w:rsidR="00196FEB">
        <w:rPr>
          <w:sz w:val="24"/>
          <w:szCs w:val="24"/>
          <w:lang w:eastAsia="zh-TW"/>
        </w:rPr>
        <w:t xml:space="preserve">. </w:t>
      </w:r>
    </w:p>
    <w:p w14:paraId="22BB1585" w14:textId="0B75E670" w:rsidR="009461DA" w:rsidRDefault="00E16DD9" w:rsidP="0054475A">
      <w:pPr>
        <w:spacing w:after="0"/>
        <w:ind w:firstLine="720"/>
        <w:jc w:val="both"/>
        <w:rPr>
          <w:rFonts w:hint="eastAsia"/>
          <w:sz w:val="24"/>
          <w:szCs w:val="24"/>
          <w:lang w:eastAsia="zh-TW"/>
        </w:rPr>
      </w:pPr>
      <w:r>
        <w:rPr>
          <w:sz w:val="24"/>
          <w:szCs w:val="24"/>
          <w:lang w:eastAsia="zh-TW"/>
        </w:rPr>
        <w:t xml:space="preserve">The development </w:t>
      </w:r>
      <w:r w:rsidR="00CC1BA3">
        <w:rPr>
          <w:sz w:val="24"/>
          <w:szCs w:val="24"/>
          <w:lang w:eastAsia="zh-TW"/>
        </w:rPr>
        <w:t>period</w:t>
      </w:r>
      <w:r>
        <w:rPr>
          <w:sz w:val="24"/>
          <w:szCs w:val="24"/>
          <w:lang w:eastAsia="zh-TW"/>
        </w:rPr>
        <w:t xml:space="preserve"> on Demonstration 2 and 4B is </w:t>
      </w:r>
      <w:r w:rsidR="00CC1BA3">
        <w:rPr>
          <w:sz w:val="24"/>
          <w:szCs w:val="24"/>
          <w:lang w:eastAsia="zh-TW"/>
        </w:rPr>
        <w:t>far longer</w:t>
      </w:r>
      <w:r w:rsidR="006C4A60">
        <w:rPr>
          <w:sz w:val="24"/>
          <w:szCs w:val="24"/>
          <w:lang w:eastAsia="zh-TW"/>
        </w:rPr>
        <w:t xml:space="preserve"> than expected</w:t>
      </w:r>
      <w:r w:rsidR="00F53E4D">
        <w:rPr>
          <w:sz w:val="24"/>
          <w:szCs w:val="24"/>
          <w:lang w:eastAsia="zh-TW"/>
        </w:rPr>
        <w:t xml:space="preserve"> due to the </w:t>
      </w:r>
      <w:r w:rsidR="00032EF2">
        <w:rPr>
          <w:sz w:val="24"/>
          <w:szCs w:val="24"/>
          <w:lang w:eastAsia="zh-TW"/>
        </w:rPr>
        <w:t xml:space="preserve">line </w:t>
      </w:r>
      <w:r w:rsidR="00436FF1">
        <w:rPr>
          <w:sz w:val="24"/>
          <w:szCs w:val="24"/>
          <w:lang w:eastAsia="zh-TW"/>
        </w:rPr>
        <w:t xml:space="preserve">tracking </w:t>
      </w:r>
      <w:r w:rsidR="00270310">
        <w:rPr>
          <w:sz w:val="24"/>
          <w:szCs w:val="24"/>
          <w:lang w:eastAsia="zh-TW"/>
        </w:rPr>
        <w:t>detection issue</w:t>
      </w:r>
      <w:r w:rsidR="006C4A60">
        <w:rPr>
          <w:sz w:val="24"/>
          <w:szCs w:val="24"/>
          <w:lang w:eastAsia="zh-TW"/>
        </w:rPr>
        <w:t>.</w:t>
      </w:r>
      <w:r w:rsidR="00340F39">
        <w:rPr>
          <w:sz w:val="24"/>
          <w:szCs w:val="24"/>
          <w:lang w:eastAsia="zh-TW"/>
        </w:rPr>
        <w:t xml:space="preserve"> While Demonstration 4B</w:t>
      </w:r>
      <w:r w:rsidR="00726728">
        <w:rPr>
          <w:sz w:val="24"/>
          <w:szCs w:val="24"/>
          <w:lang w:eastAsia="zh-TW"/>
        </w:rPr>
        <w:t xml:space="preserve"> is unable to finished </w:t>
      </w:r>
      <w:r w:rsidR="00E22267">
        <w:rPr>
          <w:sz w:val="24"/>
          <w:szCs w:val="24"/>
          <w:lang w:eastAsia="zh-TW"/>
        </w:rPr>
        <w:t xml:space="preserve">due to </w:t>
      </w:r>
      <w:r w:rsidR="004B4446">
        <w:rPr>
          <w:sz w:val="24"/>
          <w:szCs w:val="24"/>
          <w:lang w:eastAsia="zh-TW"/>
        </w:rPr>
        <w:t xml:space="preserve">software logic bug </w:t>
      </w:r>
      <w:r w:rsidR="00726728" w:rsidRPr="19F11168">
        <w:rPr>
          <w:sz w:val="24"/>
          <w:szCs w:val="24"/>
          <w:lang w:eastAsia="zh-TW"/>
        </w:rPr>
        <w:t>even after rewriting the whole logic</w:t>
      </w:r>
      <w:r w:rsidR="003E5B6A">
        <w:rPr>
          <w:sz w:val="24"/>
          <w:szCs w:val="24"/>
          <w:lang w:eastAsia="zh-TW"/>
        </w:rPr>
        <w:t xml:space="preserve"> </w:t>
      </w:r>
      <w:r w:rsidR="0006498B">
        <w:rPr>
          <w:sz w:val="24"/>
          <w:szCs w:val="24"/>
          <w:lang w:eastAsia="zh-TW"/>
        </w:rPr>
        <w:t>which suggested by Dr Cheung</w:t>
      </w:r>
      <w:r w:rsidR="00726728" w:rsidRPr="19F11168">
        <w:rPr>
          <w:sz w:val="24"/>
          <w:szCs w:val="24"/>
          <w:lang w:eastAsia="zh-TW"/>
        </w:rPr>
        <w:t>.</w:t>
      </w:r>
    </w:p>
    <w:p w14:paraId="7E2EDEF2" w14:textId="77777777" w:rsidR="005A5D57" w:rsidRDefault="005A5D57" w:rsidP="00A92C9D">
      <w:pPr>
        <w:spacing w:after="0"/>
        <w:rPr>
          <w:sz w:val="24"/>
          <w:szCs w:val="24"/>
        </w:rPr>
      </w:pPr>
    </w:p>
    <w:p w14:paraId="1BA46882" w14:textId="77777777" w:rsidR="005A5D57" w:rsidRDefault="005A5D57" w:rsidP="00A92C9D">
      <w:pPr>
        <w:spacing w:after="0"/>
        <w:rPr>
          <w:sz w:val="24"/>
          <w:szCs w:val="24"/>
        </w:rPr>
      </w:pPr>
    </w:p>
    <w:p w14:paraId="68C3D1FC" w14:textId="77777777" w:rsidR="005A5D57" w:rsidRDefault="005A5D57" w:rsidP="00A92C9D">
      <w:pPr>
        <w:spacing w:after="0"/>
        <w:rPr>
          <w:sz w:val="24"/>
          <w:szCs w:val="24"/>
        </w:rPr>
      </w:pPr>
    </w:p>
    <w:p w14:paraId="44260F20" w14:textId="77777777" w:rsidR="005A5D57" w:rsidRDefault="005A5D57" w:rsidP="00A92C9D">
      <w:pPr>
        <w:spacing w:after="0"/>
        <w:rPr>
          <w:sz w:val="24"/>
          <w:szCs w:val="24"/>
        </w:rPr>
      </w:pPr>
    </w:p>
    <w:p w14:paraId="5AC98119" w14:textId="77777777" w:rsidR="005A5D57" w:rsidRDefault="005A5D57" w:rsidP="00A92C9D">
      <w:pPr>
        <w:spacing w:after="0"/>
        <w:rPr>
          <w:sz w:val="24"/>
          <w:szCs w:val="24"/>
        </w:rPr>
      </w:pPr>
    </w:p>
    <w:p w14:paraId="36E9717B" w14:textId="77777777" w:rsidR="005A5D57" w:rsidRDefault="005A5D57" w:rsidP="00A92C9D">
      <w:pPr>
        <w:spacing w:after="0"/>
        <w:rPr>
          <w:sz w:val="24"/>
          <w:szCs w:val="24"/>
        </w:rPr>
      </w:pPr>
    </w:p>
    <w:p w14:paraId="4C5B0766" w14:textId="77777777" w:rsidR="005A5D57" w:rsidRDefault="005A5D57" w:rsidP="00A92C9D">
      <w:pPr>
        <w:spacing w:after="0"/>
        <w:rPr>
          <w:sz w:val="24"/>
          <w:szCs w:val="24"/>
        </w:rPr>
      </w:pPr>
    </w:p>
    <w:p w14:paraId="00EC0951" w14:textId="44587AF7" w:rsidR="005A5D57" w:rsidRPr="00A92C9D" w:rsidRDefault="000D2990" w:rsidP="000D2990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-   END   -</w:t>
      </w:r>
    </w:p>
    <w:sectPr w:rsidR="005A5D57" w:rsidRPr="00A92C9D" w:rsidSect="005A5D57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7C183" w14:textId="77777777" w:rsidR="000048C3" w:rsidRDefault="000048C3" w:rsidP="000048C3">
      <w:pPr>
        <w:spacing w:after="0" w:line="240" w:lineRule="auto"/>
      </w:pPr>
      <w:r>
        <w:separator/>
      </w:r>
    </w:p>
  </w:endnote>
  <w:endnote w:type="continuationSeparator" w:id="0">
    <w:p w14:paraId="315039D3" w14:textId="77777777" w:rsidR="000048C3" w:rsidRDefault="000048C3" w:rsidP="000048C3">
      <w:pPr>
        <w:spacing w:after="0" w:line="240" w:lineRule="auto"/>
      </w:pPr>
      <w:r>
        <w:continuationSeparator/>
      </w:r>
    </w:p>
  </w:endnote>
  <w:endnote w:type="continuationNotice" w:id="1">
    <w:p w14:paraId="0CB331C0" w14:textId="77777777" w:rsidR="00A078CC" w:rsidRDefault="00A078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79178"/>
      <w:docPartObj>
        <w:docPartGallery w:val="Page Numbers (Bottom of Page)"/>
        <w:docPartUnique/>
      </w:docPartObj>
    </w:sdtPr>
    <w:sdtContent>
      <w:p w14:paraId="791F49BD" w14:textId="3F998B4C" w:rsidR="005A5D57" w:rsidRDefault="005A5D5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 w:eastAsia="zh-TW"/>
          </w:rPr>
          <w:t>2</w:t>
        </w:r>
        <w:r>
          <w:fldChar w:fldCharType="end"/>
        </w:r>
      </w:p>
    </w:sdtContent>
  </w:sdt>
  <w:p w14:paraId="327B5775" w14:textId="77777777" w:rsidR="005A5D57" w:rsidRDefault="005A5D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2F51D" w14:textId="77777777" w:rsidR="000048C3" w:rsidRDefault="000048C3" w:rsidP="000048C3">
      <w:pPr>
        <w:spacing w:after="0" w:line="240" w:lineRule="auto"/>
      </w:pPr>
      <w:r>
        <w:separator/>
      </w:r>
    </w:p>
  </w:footnote>
  <w:footnote w:type="continuationSeparator" w:id="0">
    <w:p w14:paraId="3C10C4EA" w14:textId="77777777" w:rsidR="000048C3" w:rsidRDefault="000048C3" w:rsidP="000048C3">
      <w:pPr>
        <w:spacing w:after="0" w:line="240" w:lineRule="auto"/>
      </w:pPr>
      <w:r>
        <w:continuationSeparator/>
      </w:r>
    </w:p>
  </w:footnote>
  <w:footnote w:type="continuationNotice" w:id="1">
    <w:p w14:paraId="5F460FF5" w14:textId="77777777" w:rsidR="00A078CC" w:rsidRDefault="00A078CC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vS193RCS" int2:invalidationBookmarkName="" int2:hashCode="RoHRJMxsS3O6q/" int2:id="KePHAFVA"/>
    <int2:bookmark int2:bookmarkName="_Int_aDvSzGvX" int2:invalidationBookmarkName="" int2:hashCode="U+BE4fWvuOOiI7" int2:id="wu0xg14E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805396"/>
    <w:multiLevelType w:val="hybridMultilevel"/>
    <w:tmpl w:val="25348714"/>
    <w:lvl w:ilvl="0" w:tplc="3D4CF3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379235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Mje2MDYzMjM3NrBU0lEKTi0uzszPAykwrgUAEiu7ISwAAAA="/>
  </w:docVars>
  <w:rsids>
    <w:rsidRoot w:val="37E6B64B"/>
    <w:rsid w:val="000048C3"/>
    <w:rsid w:val="000107DB"/>
    <w:rsid w:val="00011370"/>
    <w:rsid w:val="00011BB9"/>
    <w:rsid w:val="00012C10"/>
    <w:rsid w:val="000138D3"/>
    <w:rsid w:val="00017400"/>
    <w:rsid w:val="0001748F"/>
    <w:rsid w:val="00020890"/>
    <w:rsid w:val="00023D12"/>
    <w:rsid w:val="000263B6"/>
    <w:rsid w:val="0003093E"/>
    <w:rsid w:val="00030EAF"/>
    <w:rsid w:val="000314D0"/>
    <w:rsid w:val="00031543"/>
    <w:rsid w:val="00032715"/>
    <w:rsid w:val="00032EF2"/>
    <w:rsid w:val="000332FA"/>
    <w:rsid w:val="00041B00"/>
    <w:rsid w:val="000424E4"/>
    <w:rsid w:val="00044CC5"/>
    <w:rsid w:val="0004641D"/>
    <w:rsid w:val="00052D29"/>
    <w:rsid w:val="0005373B"/>
    <w:rsid w:val="000539FD"/>
    <w:rsid w:val="00064723"/>
    <w:rsid w:val="0006498B"/>
    <w:rsid w:val="00067A37"/>
    <w:rsid w:val="0007218C"/>
    <w:rsid w:val="00074998"/>
    <w:rsid w:val="000836DB"/>
    <w:rsid w:val="00084A0D"/>
    <w:rsid w:val="00085C29"/>
    <w:rsid w:val="00086F55"/>
    <w:rsid w:val="00090318"/>
    <w:rsid w:val="0009391C"/>
    <w:rsid w:val="0009681F"/>
    <w:rsid w:val="000A2B4B"/>
    <w:rsid w:val="000A406C"/>
    <w:rsid w:val="000A7A03"/>
    <w:rsid w:val="000B0490"/>
    <w:rsid w:val="000B138F"/>
    <w:rsid w:val="000B43B6"/>
    <w:rsid w:val="000B7F3B"/>
    <w:rsid w:val="000C5B90"/>
    <w:rsid w:val="000C5E49"/>
    <w:rsid w:val="000C655B"/>
    <w:rsid w:val="000C7583"/>
    <w:rsid w:val="000C7989"/>
    <w:rsid w:val="000D09BD"/>
    <w:rsid w:val="000D244A"/>
    <w:rsid w:val="000D2990"/>
    <w:rsid w:val="000D466D"/>
    <w:rsid w:val="000D51B3"/>
    <w:rsid w:val="000D56F4"/>
    <w:rsid w:val="000DE049"/>
    <w:rsid w:val="000E1FB3"/>
    <w:rsid w:val="000E233E"/>
    <w:rsid w:val="000F0277"/>
    <w:rsid w:val="000F066E"/>
    <w:rsid w:val="000F2755"/>
    <w:rsid w:val="000F7168"/>
    <w:rsid w:val="001023CD"/>
    <w:rsid w:val="001033FF"/>
    <w:rsid w:val="00110ADB"/>
    <w:rsid w:val="00114D45"/>
    <w:rsid w:val="001171EB"/>
    <w:rsid w:val="00121BCF"/>
    <w:rsid w:val="00121D35"/>
    <w:rsid w:val="001248A3"/>
    <w:rsid w:val="001265DA"/>
    <w:rsid w:val="00131517"/>
    <w:rsid w:val="00132DD8"/>
    <w:rsid w:val="00134FC5"/>
    <w:rsid w:val="001350C2"/>
    <w:rsid w:val="00143E50"/>
    <w:rsid w:val="00145E86"/>
    <w:rsid w:val="0015263A"/>
    <w:rsid w:val="001554AC"/>
    <w:rsid w:val="00157A2F"/>
    <w:rsid w:val="001602F9"/>
    <w:rsid w:val="00163969"/>
    <w:rsid w:val="00165373"/>
    <w:rsid w:val="0016762B"/>
    <w:rsid w:val="00172A7B"/>
    <w:rsid w:val="001733DA"/>
    <w:rsid w:val="00181C70"/>
    <w:rsid w:val="00182C40"/>
    <w:rsid w:val="00183E44"/>
    <w:rsid w:val="00184FC7"/>
    <w:rsid w:val="0018609D"/>
    <w:rsid w:val="00186D3B"/>
    <w:rsid w:val="00190AB0"/>
    <w:rsid w:val="00193EFD"/>
    <w:rsid w:val="00194C92"/>
    <w:rsid w:val="00196407"/>
    <w:rsid w:val="00196FEB"/>
    <w:rsid w:val="00197BA0"/>
    <w:rsid w:val="001A6DF0"/>
    <w:rsid w:val="001C7312"/>
    <w:rsid w:val="001D08C7"/>
    <w:rsid w:val="001D137A"/>
    <w:rsid w:val="001D498C"/>
    <w:rsid w:val="001E1C56"/>
    <w:rsid w:val="001E2156"/>
    <w:rsid w:val="001E2DBC"/>
    <w:rsid w:val="001F2B34"/>
    <w:rsid w:val="001F342C"/>
    <w:rsid w:val="001F3B26"/>
    <w:rsid w:val="001F782B"/>
    <w:rsid w:val="001F7C4A"/>
    <w:rsid w:val="002001AA"/>
    <w:rsid w:val="00206B02"/>
    <w:rsid w:val="00206C74"/>
    <w:rsid w:val="00206F3F"/>
    <w:rsid w:val="0020747E"/>
    <w:rsid w:val="00212E96"/>
    <w:rsid w:val="002151CC"/>
    <w:rsid w:val="002177DA"/>
    <w:rsid w:val="002226B9"/>
    <w:rsid w:val="002229CE"/>
    <w:rsid w:val="00224349"/>
    <w:rsid w:val="00224F5A"/>
    <w:rsid w:val="00230561"/>
    <w:rsid w:val="00231F96"/>
    <w:rsid w:val="00234E4F"/>
    <w:rsid w:val="00242A47"/>
    <w:rsid w:val="002441FC"/>
    <w:rsid w:val="0024520C"/>
    <w:rsid w:val="00250C34"/>
    <w:rsid w:val="002552FB"/>
    <w:rsid w:val="002572A2"/>
    <w:rsid w:val="00261EF1"/>
    <w:rsid w:val="0026593B"/>
    <w:rsid w:val="00267CC5"/>
    <w:rsid w:val="00270310"/>
    <w:rsid w:val="00274AA0"/>
    <w:rsid w:val="0027680A"/>
    <w:rsid w:val="00276E3A"/>
    <w:rsid w:val="00283265"/>
    <w:rsid w:val="00292D57"/>
    <w:rsid w:val="00296123"/>
    <w:rsid w:val="00297FA2"/>
    <w:rsid w:val="002A1B3E"/>
    <w:rsid w:val="002A481A"/>
    <w:rsid w:val="002A5EE1"/>
    <w:rsid w:val="002B16FC"/>
    <w:rsid w:val="002D2283"/>
    <w:rsid w:val="002D4A58"/>
    <w:rsid w:val="002E379B"/>
    <w:rsid w:val="002E404C"/>
    <w:rsid w:val="002F3164"/>
    <w:rsid w:val="002F44D3"/>
    <w:rsid w:val="002F5575"/>
    <w:rsid w:val="002F7131"/>
    <w:rsid w:val="002F7403"/>
    <w:rsid w:val="00312540"/>
    <w:rsid w:val="00313BD6"/>
    <w:rsid w:val="00314009"/>
    <w:rsid w:val="00321A22"/>
    <w:rsid w:val="00322674"/>
    <w:rsid w:val="0032787E"/>
    <w:rsid w:val="00331358"/>
    <w:rsid w:val="00331C5E"/>
    <w:rsid w:val="003340C5"/>
    <w:rsid w:val="00340F39"/>
    <w:rsid w:val="003411B9"/>
    <w:rsid w:val="003428D2"/>
    <w:rsid w:val="0034675E"/>
    <w:rsid w:val="0035005B"/>
    <w:rsid w:val="003505E7"/>
    <w:rsid w:val="0035537B"/>
    <w:rsid w:val="0035598A"/>
    <w:rsid w:val="00357C44"/>
    <w:rsid w:val="00361703"/>
    <w:rsid w:val="00362E86"/>
    <w:rsid w:val="00363263"/>
    <w:rsid w:val="003634BE"/>
    <w:rsid w:val="0036610D"/>
    <w:rsid w:val="0037127B"/>
    <w:rsid w:val="00371A94"/>
    <w:rsid w:val="00380CF0"/>
    <w:rsid w:val="003857EA"/>
    <w:rsid w:val="00391BB0"/>
    <w:rsid w:val="00392A32"/>
    <w:rsid w:val="00393D49"/>
    <w:rsid w:val="00394142"/>
    <w:rsid w:val="0039430C"/>
    <w:rsid w:val="0039525E"/>
    <w:rsid w:val="003A020A"/>
    <w:rsid w:val="003A12A2"/>
    <w:rsid w:val="003A14D1"/>
    <w:rsid w:val="003A1F01"/>
    <w:rsid w:val="003A3051"/>
    <w:rsid w:val="003A53C3"/>
    <w:rsid w:val="003B10F5"/>
    <w:rsid w:val="003C0091"/>
    <w:rsid w:val="003C55ED"/>
    <w:rsid w:val="003C792D"/>
    <w:rsid w:val="003D45CC"/>
    <w:rsid w:val="003D49CF"/>
    <w:rsid w:val="003D7F9B"/>
    <w:rsid w:val="003E48B4"/>
    <w:rsid w:val="003E5B6A"/>
    <w:rsid w:val="003F3207"/>
    <w:rsid w:val="003F436D"/>
    <w:rsid w:val="003F54C3"/>
    <w:rsid w:val="0040093D"/>
    <w:rsid w:val="004058B2"/>
    <w:rsid w:val="00407137"/>
    <w:rsid w:val="00411981"/>
    <w:rsid w:val="004140B9"/>
    <w:rsid w:val="004154C3"/>
    <w:rsid w:val="004236CA"/>
    <w:rsid w:val="004319FA"/>
    <w:rsid w:val="004325F4"/>
    <w:rsid w:val="004332C6"/>
    <w:rsid w:val="00436FF1"/>
    <w:rsid w:val="004424FE"/>
    <w:rsid w:val="004477F0"/>
    <w:rsid w:val="00451251"/>
    <w:rsid w:val="00451453"/>
    <w:rsid w:val="004514C6"/>
    <w:rsid w:val="004526F7"/>
    <w:rsid w:val="00453E55"/>
    <w:rsid w:val="00457ECE"/>
    <w:rsid w:val="00462005"/>
    <w:rsid w:val="00471C64"/>
    <w:rsid w:val="00475B1C"/>
    <w:rsid w:val="004857AA"/>
    <w:rsid w:val="00490815"/>
    <w:rsid w:val="00491481"/>
    <w:rsid w:val="004962D0"/>
    <w:rsid w:val="004969F9"/>
    <w:rsid w:val="004A2F73"/>
    <w:rsid w:val="004A7095"/>
    <w:rsid w:val="004B4446"/>
    <w:rsid w:val="004B556F"/>
    <w:rsid w:val="004B5AF8"/>
    <w:rsid w:val="004C1FE6"/>
    <w:rsid w:val="004D049A"/>
    <w:rsid w:val="004D1EE9"/>
    <w:rsid w:val="004D42F5"/>
    <w:rsid w:val="004D44C4"/>
    <w:rsid w:val="004D577B"/>
    <w:rsid w:val="004D7A3D"/>
    <w:rsid w:val="004E1317"/>
    <w:rsid w:val="004E1468"/>
    <w:rsid w:val="004E2C6B"/>
    <w:rsid w:val="004E7B1B"/>
    <w:rsid w:val="004F30D6"/>
    <w:rsid w:val="004F37E9"/>
    <w:rsid w:val="004F61B9"/>
    <w:rsid w:val="00502091"/>
    <w:rsid w:val="00511B99"/>
    <w:rsid w:val="005154F5"/>
    <w:rsid w:val="00515C9E"/>
    <w:rsid w:val="00525675"/>
    <w:rsid w:val="00526EDE"/>
    <w:rsid w:val="00530DB7"/>
    <w:rsid w:val="00540235"/>
    <w:rsid w:val="00542789"/>
    <w:rsid w:val="0054475A"/>
    <w:rsid w:val="00546AB5"/>
    <w:rsid w:val="00546C7F"/>
    <w:rsid w:val="005524B4"/>
    <w:rsid w:val="00553FD9"/>
    <w:rsid w:val="00554100"/>
    <w:rsid w:val="005615BA"/>
    <w:rsid w:val="00565B2F"/>
    <w:rsid w:val="00566585"/>
    <w:rsid w:val="00580AD1"/>
    <w:rsid w:val="00586E97"/>
    <w:rsid w:val="00590285"/>
    <w:rsid w:val="00591EC3"/>
    <w:rsid w:val="00592564"/>
    <w:rsid w:val="00593C5D"/>
    <w:rsid w:val="00594F3F"/>
    <w:rsid w:val="0059627F"/>
    <w:rsid w:val="00596AC0"/>
    <w:rsid w:val="005A1B6B"/>
    <w:rsid w:val="005A50A4"/>
    <w:rsid w:val="005A5D57"/>
    <w:rsid w:val="005B1BF2"/>
    <w:rsid w:val="005B1FC8"/>
    <w:rsid w:val="005B4952"/>
    <w:rsid w:val="005C01EB"/>
    <w:rsid w:val="005C15D1"/>
    <w:rsid w:val="005C4D64"/>
    <w:rsid w:val="005D1129"/>
    <w:rsid w:val="005D1259"/>
    <w:rsid w:val="005D3AA1"/>
    <w:rsid w:val="005D6676"/>
    <w:rsid w:val="005E06BB"/>
    <w:rsid w:val="005E08B4"/>
    <w:rsid w:val="005E2657"/>
    <w:rsid w:val="005E2F4A"/>
    <w:rsid w:val="005E5229"/>
    <w:rsid w:val="005F2E73"/>
    <w:rsid w:val="005F63D5"/>
    <w:rsid w:val="005F6ADF"/>
    <w:rsid w:val="00601421"/>
    <w:rsid w:val="006015AA"/>
    <w:rsid w:val="00601953"/>
    <w:rsid w:val="006024F4"/>
    <w:rsid w:val="00603A3F"/>
    <w:rsid w:val="00606ED3"/>
    <w:rsid w:val="00610741"/>
    <w:rsid w:val="006111A0"/>
    <w:rsid w:val="00615374"/>
    <w:rsid w:val="00615EE8"/>
    <w:rsid w:val="00617EBD"/>
    <w:rsid w:val="00617ED1"/>
    <w:rsid w:val="00620E7B"/>
    <w:rsid w:val="00622B2F"/>
    <w:rsid w:val="00624674"/>
    <w:rsid w:val="00624CC5"/>
    <w:rsid w:val="00625C00"/>
    <w:rsid w:val="0062764E"/>
    <w:rsid w:val="00631FE8"/>
    <w:rsid w:val="00637C6E"/>
    <w:rsid w:val="00640F75"/>
    <w:rsid w:val="006410CF"/>
    <w:rsid w:val="006451E7"/>
    <w:rsid w:val="006473F0"/>
    <w:rsid w:val="00647A7B"/>
    <w:rsid w:val="0065035B"/>
    <w:rsid w:val="00651723"/>
    <w:rsid w:val="00651A04"/>
    <w:rsid w:val="00666210"/>
    <w:rsid w:val="00671723"/>
    <w:rsid w:val="0067173A"/>
    <w:rsid w:val="00672A37"/>
    <w:rsid w:val="006748CE"/>
    <w:rsid w:val="00675309"/>
    <w:rsid w:val="00676EA6"/>
    <w:rsid w:val="00676FC3"/>
    <w:rsid w:val="00685FD9"/>
    <w:rsid w:val="00691B50"/>
    <w:rsid w:val="00693156"/>
    <w:rsid w:val="00694545"/>
    <w:rsid w:val="00697098"/>
    <w:rsid w:val="006A2798"/>
    <w:rsid w:val="006A5BD6"/>
    <w:rsid w:val="006B0E27"/>
    <w:rsid w:val="006B1D30"/>
    <w:rsid w:val="006B35D3"/>
    <w:rsid w:val="006B4970"/>
    <w:rsid w:val="006B5258"/>
    <w:rsid w:val="006B5C0F"/>
    <w:rsid w:val="006C1F30"/>
    <w:rsid w:val="006C4A60"/>
    <w:rsid w:val="006C7EDC"/>
    <w:rsid w:val="006D6F75"/>
    <w:rsid w:val="006E10E8"/>
    <w:rsid w:val="006E40AD"/>
    <w:rsid w:val="006E4F5D"/>
    <w:rsid w:val="006E539E"/>
    <w:rsid w:val="006F0AC7"/>
    <w:rsid w:val="006F2087"/>
    <w:rsid w:val="006F3C68"/>
    <w:rsid w:val="00701491"/>
    <w:rsid w:val="0070251B"/>
    <w:rsid w:val="00704741"/>
    <w:rsid w:val="00704832"/>
    <w:rsid w:val="00704AE4"/>
    <w:rsid w:val="007111CD"/>
    <w:rsid w:val="00712AC3"/>
    <w:rsid w:val="00715331"/>
    <w:rsid w:val="00724A5E"/>
    <w:rsid w:val="00726728"/>
    <w:rsid w:val="00727B02"/>
    <w:rsid w:val="00730EB2"/>
    <w:rsid w:val="007326AA"/>
    <w:rsid w:val="00743FC0"/>
    <w:rsid w:val="00745B23"/>
    <w:rsid w:val="00751D88"/>
    <w:rsid w:val="00752838"/>
    <w:rsid w:val="00757A9E"/>
    <w:rsid w:val="007607CF"/>
    <w:rsid w:val="00762789"/>
    <w:rsid w:val="007640CB"/>
    <w:rsid w:val="007715FC"/>
    <w:rsid w:val="00773403"/>
    <w:rsid w:val="007737F4"/>
    <w:rsid w:val="00774506"/>
    <w:rsid w:val="007772C3"/>
    <w:rsid w:val="00780D2F"/>
    <w:rsid w:val="0078114A"/>
    <w:rsid w:val="00785057"/>
    <w:rsid w:val="00794604"/>
    <w:rsid w:val="00794971"/>
    <w:rsid w:val="00795963"/>
    <w:rsid w:val="00795CF4"/>
    <w:rsid w:val="007A0A02"/>
    <w:rsid w:val="007A1351"/>
    <w:rsid w:val="007A1D75"/>
    <w:rsid w:val="007A7211"/>
    <w:rsid w:val="007B23BB"/>
    <w:rsid w:val="007B2A07"/>
    <w:rsid w:val="007B2D88"/>
    <w:rsid w:val="007B3ACF"/>
    <w:rsid w:val="007BC4CE"/>
    <w:rsid w:val="007C08E1"/>
    <w:rsid w:val="007C0B62"/>
    <w:rsid w:val="007C14FF"/>
    <w:rsid w:val="007C4F38"/>
    <w:rsid w:val="007C78BF"/>
    <w:rsid w:val="007D3C41"/>
    <w:rsid w:val="007E1D31"/>
    <w:rsid w:val="007E2042"/>
    <w:rsid w:val="007E29E2"/>
    <w:rsid w:val="007E4BD6"/>
    <w:rsid w:val="007E5F36"/>
    <w:rsid w:val="007E66F4"/>
    <w:rsid w:val="007F0D82"/>
    <w:rsid w:val="007F58B5"/>
    <w:rsid w:val="008058EF"/>
    <w:rsid w:val="00806230"/>
    <w:rsid w:val="00811D63"/>
    <w:rsid w:val="008154F6"/>
    <w:rsid w:val="008173A9"/>
    <w:rsid w:val="00820395"/>
    <w:rsid w:val="008230B6"/>
    <w:rsid w:val="008247DC"/>
    <w:rsid w:val="00825388"/>
    <w:rsid w:val="00826729"/>
    <w:rsid w:val="008307C9"/>
    <w:rsid w:val="00831BC0"/>
    <w:rsid w:val="0083222B"/>
    <w:rsid w:val="008338A2"/>
    <w:rsid w:val="00834F1E"/>
    <w:rsid w:val="00835943"/>
    <w:rsid w:val="00845261"/>
    <w:rsid w:val="008457CF"/>
    <w:rsid w:val="00846FA6"/>
    <w:rsid w:val="008470C0"/>
    <w:rsid w:val="00853A4E"/>
    <w:rsid w:val="00854604"/>
    <w:rsid w:val="00856182"/>
    <w:rsid w:val="00860E5D"/>
    <w:rsid w:val="00863E7B"/>
    <w:rsid w:val="008641FA"/>
    <w:rsid w:val="008644BE"/>
    <w:rsid w:val="00867E73"/>
    <w:rsid w:val="00873B6F"/>
    <w:rsid w:val="008827A1"/>
    <w:rsid w:val="00884A2D"/>
    <w:rsid w:val="008930CE"/>
    <w:rsid w:val="008934F7"/>
    <w:rsid w:val="00894055"/>
    <w:rsid w:val="00894BAC"/>
    <w:rsid w:val="0089728A"/>
    <w:rsid w:val="008B06E5"/>
    <w:rsid w:val="008B4EA2"/>
    <w:rsid w:val="008B690D"/>
    <w:rsid w:val="008C030E"/>
    <w:rsid w:val="008C04BE"/>
    <w:rsid w:val="008C3CEB"/>
    <w:rsid w:val="008C4A89"/>
    <w:rsid w:val="008C570F"/>
    <w:rsid w:val="008D2249"/>
    <w:rsid w:val="008D3726"/>
    <w:rsid w:val="008D78B7"/>
    <w:rsid w:val="008D7D65"/>
    <w:rsid w:val="008E0AB5"/>
    <w:rsid w:val="008E0E78"/>
    <w:rsid w:val="008E5962"/>
    <w:rsid w:val="008F6C6E"/>
    <w:rsid w:val="00900A6A"/>
    <w:rsid w:val="00901108"/>
    <w:rsid w:val="0090733F"/>
    <w:rsid w:val="00907781"/>
    <w:rsid w:val="00913EF5"/>
    <w:rsid w:val="0091493A"/>
    <w:rsid w:val="00915438"/>
    <w:rsid w:val="009179C1"/>
    <w:rsid w:val="00917A40"/>
    <w:rsid w:val="00922F58"/>
    <w:rsid w:val="00923389"/>
    <w:rsid w:val="00932AB1"/>
    <w:rsid w:val="00933A8B"/>
    <w:rsid w:val="00937EEE"/>
    <w:rsid w:val="0094570F"/>
    <w:rsid w:val="009461DA"/>
    <w:rsid w:val="009521E5"/>
    <w:rsid w:val="009542DB"/>
    <w:rsid w:val="00956431"/>
    <w:rsid w:val="00960034"/>
    <w:rsid w:val="00960EA8"/>
    <w:rsid w:val="00961593"/>
    <w:rsid w:val="009615DA"/>
    <w:rsid w:val="009625ED"/>
    <w:rsid w:val="009642AB"/>
    <w:rsid w:val="00964817"/>
    <w:rsid w:val="0096601A"/>
    <w:rsid w:val="009749B9"/>
    <w:rsid w:val="009751A5"/>
    <w:rsid w:val="00976168"/>
    <w:rsid w:val="00976906"/>
    <w:rsid w:val="009804E4"/>
    <w:rsid w:val="00980A27"/>
    <w:rsid w:val="0098659A"/>
    <w:rsid w:val="00990BD3"/>
    <w:rsid w:val="00992AAF"/>
    <w:rsid w:val="00992AD2"/>
    <w:rsid w:val="009A289C"/>
    <w:rsid w:val="009A3885"/>
    <w:rsid w:val="009A719F"/>
    <w:rsid w:val="009A7389"/>
    <w:rsid w:val="009B3D1C"/>
    <w:rsid w:val="009C0ABC"/>
    <w:rsid w:val="009C0B7A"/>
    <w:rsid w:val="009C3664"/>
    <w:rsid w:val="009C7A17"/>
    <w:rsid w:val="009D17B6"/>
    <w:rsid w:val="009D3352"/>
    <w:rsid w:val="009D3A9D"/>
    <w:rsid w:val="009D6ADE"/>
    <w:rsid w:val="009E06C6"/>
    <w:rsid w:val="009F0733"/>
    <w:rsid w:val="009F1734"/>
    <w:rsid w:val="009F2A25"/>
    <w:rsid w:val="009F2FAD"/>
    <w:rsid w:val="009F382A"/>
    <w:rsid w:val="00A0219D"/>
    <w:rsid w:val="00A0515C"/>
    <w:rsid w:val="00A057CE"/>
    <w:rsid w:val="00A076BF"/>
    <w:rsid w:val="00A078CC"/>
    <w:rsid w:val="00A105B9"/>
    <w:rsid w:val="00A11A3E"/>
    <w:rsid w:val="00A152F9"/>
    <w:rsid w:val="00A156CE"/>
    <w:rsid w:val="00A15A85"/>
    <w:rsid w:val="00A1643F"/>
    <w:rsid w:val="00A211B8"/>
    <w:rsid w:val="00A23F46"/>
    <w:rsid w:val="00A30B82"/>
    <w:rsid w:val="00A30CB8"/>
    <w:rsid w:val="00A340B8"/>
    <w:rsid w:val="00A34E13"/>
    <w:rsid w:val="00A418AB"/>
    <w:rsid w:val="00A44271"/>
    <w:rsid w:val="00A45CAF"/>
    <w:rsid w:val="00A534EE"/>
    <w:rsid w:val="00A55D40"/>
    <w:rsid w:val="00A55EFC"/>
    <w:rsid w:val="00A604F7"/>
    <w:rsid w:val="00A63BB7"/>
    <w:rsid w:val="00A664F9"/>
    <w:rsid w:val="00A73A8B"/>
    <w:rsid w:val="00A77393"/>
    <w:rsid w:val="00A80188"/>
    <w:rsid w:val="00A8470B"/>
    <w:rsid w:val="00A85246"/>
    <w:rsid w:val="00A87EBF"/>
    <w:rsid w:val="00A9282A"/>
    <w:rsid w:val="00A92C9D"/>
    <w:rsid w:val="00A96E5E"/>
    <w:rsid w:val="00A97B50"/>
    <w:rsid w:val="00A97C20"/>
    <w:rsid w:val="00AA01A2"/>
    <w:rsid w:val="00AA0FCA"/>
    <w:rsid w:val="00AA3226"/>
    <w:rsid w:val="00AA5961"/>
    <w:rsid w:val="00AA7562"/>
    <w:rsid w:val="00AA7B7A"/>
    <w:rsid w:val="00AB00F5"/>
    <w:rsid w:val="00AB06A2"/>
    <w:rsid w:val="00AB1D25"/>
    <w:rsid w:val="00AB3CF0"/>
    <w:rsid w:val="00AB3FB4"/>
    <w:rsid w:val="00AB4057"/>
    <w:rsid w:val="00AB48F2"/>
    <w:rsid w:val="00AC0205"/>
    <w:rsid w:val="00AC1BF7"/>
    <w:rsid w:val="00AC6952"/>
    <w:rsid w:val="00AC6DE4"/>
    <w:rsid w:val="00AD5F74"/>
    <w:rsid w:val="00AE7570"/>
    <w:rsid w:val="00AE7FF1"/>
    <w:rsid w:val="00AF1AB2"/>
    <w:rsid w:val="00AF4655"/>
    <w:rsid w:val="00B00517"/>
    <w:rsid w:val="00B0208E"/>
    <w:rsid w:val="00B040C3"/>
    <w:rsid w:val="00B054D0"/>
    <w:rsid w:val="00B057C6"/>
    <w:rsid w:val="00B12C0C"/>
    <w:rsid w:val="00B13D7C"/>
    <w:rsid w:val="00B16645"/>
    <w:rsid w:val="00B229D6"/>
    <w:rsid w:val="00B2438F"/>
    <w:rsid w:val="00B27B7B"/>
    <w:rsid w:val="00B362F5"/>
    <w:rsid w:val="00B411CF"/>
    <w:rsid w:val="00B546C5"/>
    <w:rsid w:val="00B54CA4"/>
    <w:rsid w:val="00B55832"/>
    <w:rsid w:val="00B579EE"/>
    <w:rsid w:val="00B6356D"/>
    <w:rsid w:val="00B717AA"/>
    <w:rsid w:val="00B73382"/>
    <w:rsid w:val="00B740D7"/>
    <w:rsid w:val="00B75EE7"/>
    <w:rsid w:val="00B819CC"/>
    <w:rsid w:val="00B83DB3"/>
    <w:rsid w:val="00B87656"/>
    <w:rsid w:val="00B922AF"/>
    <w:rsid w:val="00B92E7A"/>
    <w:rsid w:val="00B96F43"/>
    <w:rsid w:val="00BA1179"/>
    <w:rsid w:val="00BB1385"/>
    <w:rsid w:val="00BB40E7"/>
    <w:rsid w:val="00BB50FC"/>
    <w:rsid w:val="00BB5610"/>
    <w:rsid w:val="00BBA110"/>
    <w:rsid w:val="00BD1045"/>
    <w:rsid w:val="00BD2C23"/>
    <w:rsid w:val="00BD5363"/>
    <w:rsid w:val="00BE111F"/>
    <w:rsid w:val="00BE1512"/>
    <w:rsid w:val="00BE1910"/>
    <w:rsid w:val="00BE3777"/>
    <w:rsid w:val="00BF0A46"/>
    <w:rsid w:val="00BF58DD"/>
    <w:rsid w:val="00BF6F5E"/>
    <w:rsid w:val="00C0074D"/>
    <w:rsid w:val="00C026FA"/>
    <w:rsid w:val="00C07486"/>
    <w:rsid w:val="00C0767E"/>
    <w:rsid w:val="00C1230F"/>
    <w:rsid w:val="00C144BD"/>
    <w:rsid w:val="00C15722"/>
    <w:rsid w:val="00C1745D"/>
    <w:rsid w:val="00C20DFA"/>
    <w:rsid w:val="00C23A6A"/>
    <w:rsid w:val="00C24927"/>
    <w:rsid w:val="00C2668A"/>
    <w:rsid w:val="00C26D7E"/>
    <w:rsid w:val="00C27BB0"/>
    <w:rsid w:val="00C32BD6"/>
    <w:rsid w:val="00C32E05"/>
    <w:rsid w:val="00C400A7"/>
    <w:rsid w:val="00C40273"/>
    <w:rsid w:val="00C41711"/>
    <w:rsid w:val="00C43744"/>
    <w:rsid w:val="00C50C31"/>
    <w:rsid w:val="00C57A40"/>
    <w:rsid w:val="00C6133C"/>
    <w:rsid w:val="00C61C43"/>
    <w:rsid w:val="00C65216"/>
    <w:rsid w:val="00C67443"/>
    <w:rsid w:val="00C757DE"/>
    <w:rsid w:val="00C76869"/>
    <w:rsid w:val="00C7771B"/>
    <w:rsid w:val="00C84D66"/>
    <w:rsid w:val="00C86077"/>
    <w:rsid w:val="00C936B4"/>
    <w:rsid w:val="00CA18FE"/>
    <w:rsid w:val="00CA1CEC"/>
    <w:rsid w:val="00CA338A"/>
    <w:rsid w:val="00CA7B30"/>
    <w:rsid w:val="00CB25E4"/>
    <w:rsid w:val="00CB4675"/>
    <w:rsid w:val="00CB55C7"/>
    <w:rsid w:val="00CB6BE5"/>
    <w:rsid w:val="00CC1BA3"/>
    <w:rsid w:val="00CC2017"/>
    <w:rsid w:val="00CC3600"/>
    <w:rsid w:val="00CC39B6"/>
    <w:rsid w:val="00CC6ED2"/>
    <w:rsid w:val="00CD61C8"/>
    <w:rsid w:val="00CD7077"/>
    <w:rsid w:val="00CE0410"/>
    <w:rsid w:val="00CE26BE"/>
    <w:rsid w:val="00CE281D"/>
    <w:rsid w:val="00CE39AC"/>
    <w:rsid w:val="00CE5564"/>
    <w:rsid w:val="00CF24AF"/>
    <w:rsid w:val="00CF4351"/>
    <w:rsid w:val="00CF5F8D"/>
    <w:rsid w:val="00D06413"/>
    <w:rsid w:val="00D0E087"/>
    <w:rsid w:val="00D10962"/>
    <w:rsid w:val="00D10A03"/>
    <w:rsid w:val="00D15388"/>
    <w:rsid w:val="00D203DB"/>
    <w:rsid w:val="00D2520F"/>
    <w:rsid w:val="00D267C7"/>
    <w:rsid w:val="00D26BA9"/>
    <w:rsid w:val="00D3057A"/>
    <w:rsid w:val="00D306AE"/>
    <w:rsid w:val="00D3580C"/>
    <w:rsid w:val="00D35C6C"/>
    <w:rsid w:val="00D375E2"/>
    <w:rsid w:val="00D40446"/>
    <w:rsid w:val="00D4059F"/>
    <w:rsid w:val="00D43996"/>
    <w:rsid w:val="00D44B9C"/>
    <w:rsid w:val="00D44F47"/>
    <w:rsid w:val="00D451AF"/>
    <w:rsid w:val="00D45423"/>
    <w:rsid w:val="00D465CF"/>
    <w:rsid w:val="00D51BA0"/>
    <w:rsid w:val="00D52D15"/>
    <w:rsid w:val="00D545B4"/>
    <w:rsid w:val="00D56673"/>
    <w:rsid w:val="00D568CD"/>
    <w:rsid w:val="00D57A6A"/>
    <w:rsid w:val="00D620E5"/>
    <w:rsid w:val="00D66A82"/>
    <w:rsid w:val="00D66AD4"/>
    <w:rsid w:val="00D67606"/>
    <w:rsid w:val="00D70B32"/>
    <w:rsid w:val="00D71482"/>
    <w:rsid w:val="00D717E8"/>
    <w:rsid w:val="00D801C0"/>
    <w:rsid w:val="00D82C89"/>
    <w:rsid w:val="00D82CBE"/>
    <w:rsid w:val="00D84871"/>
    <w:rsid w:val="00D84C7C"/>
    <w:rsid w:val="00D87091"/>
    <w:rsid w:val="00D93822"/>
    <w:rsid w:val="00D96CA6"/>
    <w:rsid w:val="00DA363A"/>
    <w:rsid w:val="00DB5870"/>
    <w:rsid w:val="00DC15FD"/>
    <w:rsid w:val="00DC5E49"/>
    <w:rsid w:val="00DC6694"/>
    <w:rsid w:val="00DC74FC"/>
    <w:rsid w:val="00DC78F1"/>
    <w:rsid w:val="00DC7CA4"/>
    <w:rsid w:val="00DD1546"/>
    <w:rsid w:val="00DD255C"/>
    <w:rsid w:val="00DD51CD"/>
    <w:rsid w:val="00DD559D"/>
    <w:rsid w:val="00DD680F"/>
    <w:rsid w:val="00DD70AB"/>
    <w:rsid w:val="00DD7AEF"/>
    <w:rsid w:val="00DE3624"/>
    <w:rsid w:val="00DF0F72"/>
    <w:rsid w:val="00DF1B33"/>
    <w:rsid w:val="00DF1D19"/>
    <w:rsid w:val="00DF201D"/>
    <w:rsid w:val="00E015CF"/>
    <w:rsid w:val="00E039F7"/>
    <w:rsid w:val="00E044A5"/>
    <w:rsid w:val="00E05DEF"/>
    <w:rsid w:val="00E064DF"/>
    <w:rsid w:val="00E07E47"/>
    <w:rsid w:val="00E11707"/>
    <w:rsid w:val="00E1268A"/>
    <w:rsid w:val="00E14287"/>
    <w:rsid w:val="00E16DD9"/>
    <w:rsid w:val="00E22267"/>
    <w:rsid w:val="00E24A0E"/>
    <w:rsid w:val="00E24C5D"/>
    <w:rsid w:val="00E2508A"/>
    <w:rsid w:val="00E33419"/>
    <w:rsid w:val="00E33865"/>
    <w:rsid w:val="00E40449"/>
    <w:rsid w:val="00E44918"/>
    <w:rsid w:val="00E45957"/>
    <w:rsid w:val="00E4603F"/>
    <w:rsid w:val="00E47C4E"/>
    <w:rsid w:val="00E504A3"/>
    <w:rsid w:val="00E570B8"/>
    <w:rsid w:val="00E60066"/>
    <w:rsid w:val="00E6364F"/>
    <w:rsid w:val="00E6670F"/>
    <w:rsid w:val="00E66917"/>
    <w:rsid w:val="00E67B47"/>
    <w:rsid w:val="00E7449B"/>
    <w:rsid w:val="00E769CD"/>
    <w:rsid w:val="00E80875"/>
    <w:rsid w:val="00E810CB"/>
    <w:rsid w:val="00E836A9"/>
    <w:rsid w:val="00E840B5"/>
    <w:rsid w:val="00E8510B"/>
    <w:rsid w:val="00E86ADF"/>
    <w:rsid w:val="00E877BA"/>
    <w:rsid w:val="00E93086"/>
    <w:rsid w:val="00E971E7"/>
    <w:rsid w:val="00EA6FE9"/>
    <w:rsid w:val="00EB6FDF"/>
    <w:rsid w:val="00EC3D82"/>
    <w:rsid w:val="00EC3E25"/>
    <w:rsid w:val="00EC6383"/>
    <w:rsid w:val="00EE2444"/>
    <w:rsid w:val="00EE3640"/>
    <w:rsid w:val="00EE3D92"/>
    <w:rsid w:val="00EE5B78"/>
    <w:rsid w:val="00EE654D"/>
    <w:rsid w:val="00EF1143"/>
    <w:rsid w:val="00EF7C12"/>
    <w:rsid w:val="00F05CB6"/>
    <w:rsid w:val="00F13E3D"/>
    <w:rsid w:val="00F17733"/>
    <w:rsid w:val="00F219C4"/>
    <w:rsid w:val="00F231A4"/>
    <w:rsid w:val="00F30514"/>
    <w:rsid w:val="00F31CF0"/>
    <w:rsid w:val="00F32C3A"/>
    <w:rsid w:val="00F42975"/>
    <w:rsid w:val="00F43CAD"/>
    <w:rsid w:val="00F50E86"/>
    <w:rsid w:val="00F531E7"/>
    <w:rsid w:val="00F53E4D"/>
    <w:rsid w:val="00F549BC"/>
    <w:rsid w:val="00F56B95"/>
    <w:rsid w:val="00F60414"/>
    <w:rsid w:val="00F6210D"/>
    <w:rsid w:val="00F67DB2"/>
    <w:rsid w:val="00F72663"/>
    <w:rsid w:val="00F81563"/>
    <w:rsid w:val="00F816B6"/>
    <w:rsid w:val="00F83235"/>
    <w:rsid w:val="00F85772"/>
    <w:rsid w:val="00F870C1"/>
    <w:rsid w:val="00F92100"/>
    <w:rsid w:val="00F93E1F"/>
    <w:rsid w:val="00F94EE0"/>
    <w:rsid w:val="00F95E9B"/>
    <w:rsid w:val="00FA1707"/>
    <w:rsid w:val="00FA1949"/>
    <w:rsid w:val="00FB40FF"/>
    <w:rsid w:val="00FC07FE"/>
    <w:rsid w:val="00FC1077"/>
    <w:rsid w:val="00FC5162"/>
    <w:rsid w:val="00FC6152"/>
    <w:rsid w:val="00FC6ABE"/>
    <w:rsid w:val="00FC6DE5"/>
    <w:rsid w:val="00FD2000"/>
    <w:rsid w:val="00FD5C18"/>
    <w:rsid w:val="00FE6771"/>
    <w:rsid w:val="00FE7161"/>
    <w:rsid w:val="00FE7B7E"/>
    <w:rsid w:val="00FF79FF"/>
    <w:rsid w:val="00FF7B4D"/>
    <w:rsid w:val="0107309D"/>
    <w:rsid w:val="01153566"/>
    <w:rsid w:val="011DE887"/>
    <w:rsid w:val="013613CA"/>
    <w:rsid w:val="01618168"/>
    <w:rsid w:val="016CD385"/>
    <w:rsid w:val="01C20831"/>
    <w:rsid w:val="0232690B"/>
    <w:rsid w:val="027F710B"/>
    <w:rsid w:val="02F033C4"/>
    <w:rsid w:val="02FA5DB3"/>
    <w:rsid w:val="033675B7"/>
    <w:rsid w:val="03625DCE"/>
    <w:rsid w:val="03AF00C8"/>
    <w:rsid w:val="03D4523F"/>
    <w:rsid w:val="040C3FEF"/>
    <w:rsid w:val="0419BD88"/>
    <w:rsid w:val="043175CF"/>
    <w:rsid w:val="0479DCA6"/>
    <w:rsid w:val="047E6731"/>
    <w:rsid w:val="04DC77EE"/>
    <w:rsid w:val="0501C84F"/>
    <w:rsid w:val="05026BC7"/>
    <w:rsid w:val="052FB4A0"/>
    <w:rsid w:val="05A4847B"/>
    <w:rsid w:val="05B12BCB"/>
    <w:rsid w:val="05F4CDF4"/>
    <w:rsid w:val="05FA5C9F"/>
    <w:rsid w:val="0601FD09"/>
    <w:rsid w:val="062E3F88"/>
    <w:rsid w:val="062EFA8B"/>
    <w:rsid w:val="0644C6D0"/>
    <w:rsid w:val="069372CB"/>
    <w:rsid w:val="06A532AF"/>
    <w:rsid w:val="06BE4436"/>
    <w:rsid w:val="06E1D9BF"/>
    <w:rsid w:val="0706635B"/>
    <w:rsid w:val="07186A83"/>
    <w:rsid w:val="072982EC"/>
    <w:rsid w:val="0761BFFF"/>
    <w:rsid w:val="079386B2"/>
    <w:rsid w:val="07E9501E"/>
    <w:rsid w:val="07F77212"/>
    <w:rsid w:val="0801BC7D"/>
    <w:rsid w:val="08035014"/>
    <w:rsid w:val="08254DAC"/>
    <w:rsid w:val="089FA64B"/>
    <w:rsid w:val="08CA475B"/>
    <w:rsid w:val="092051E3"/>
    <w:rsid w:val="0956816B"/>
    <w:rsid w:val="096D5D96"/>
    <w:rsid w:val="09858526"/>
    <w:rsid w:val="09983009"/>
    <w:rsid w:val="09A3A5B1"/>
    <w:rsid w:val="09DB9361"/>
    <w:rsid w:val="09DD26F8"/>
    <w:rsid w:val="09E6A146"/>
    <w:rsid w:val="0A16FAE8"/>
    <w:rsid w:val="0A4A371C"/>
    <w:rsid w:val="0A4E7EDE"/>
    <w:rsid w:val="0A549CC4"/>
    <w:rsid w:val="0A7D150A"/>
    <w:rsid w:val="0A85990D"/>
    <w:rsid w:val="0ACEE267"/>
    <w:rsid w:val="0AF3CED8"/>
    <w:rsid w:val="0AFA28C7"/>
    <w:rsid w:val="0B41E142"/>
    <w:rsid w:val="0B4DA99A"/>
    <w:rsid w:val="0B7206ED"/>
    <w:rsid w:val="0B941A9A"/>
    <w:rsid w:val="0BD1507B"/>
    <w:rsid w:val="0BEA4607"/>
    <w:rsid w:val="0C0453D3"/>
    <w:rsid w:val="0C12643E"/>
    <w:rsid w:val="0C23C39B"/>
    <w:rsid w:val="0C5F6FF1"/>
    <w:rsid w:val="0CB63992"/>
    <w:rsid w:val="0CEEDC9D"/>
    <w:rsid w:val="0D06ACCB"/>
    <w:rsid w:val="0D129CAB"/>
    <w:rsid w:val="0D1D8926"/>
    <w:rsid w:val="0D3070EB"/>
    <w:rsid w:val="0D46AF1F"/>
    <w:rsid w:val="0D54D36C"/>
    <w:rsid w:val="0D6312A2"/>
    <w:rsid w:val="0D815F56"/>
    <w:rsid w:val="0DAB275F"/>
    <w:rsid w:val="0DB2D9AD"/>
    <w:rsid w:val="0DEC3B22"/>
    <w:rsid w:val="0E1938A4"/>
    <w:rsid w:val="0E1E17EF"/>
    <w:rsid w:val="0E1F2259"/>
    <w:rsid w:val="0EA77CA0"/>
    <w:rsid w:val="0EACD775"/>
    <w:rsid w:val="0EDBF8F8"/>
    <w:rsid w:val="0EF06058"/>
    <w:rsid w:val="0F7AC128"/>
    <w:rsid w:val="0F96793B"/>
    <w:rsid w:val="0FA1A6DA"/>
    <w:rsid w:val="0FA9F5B9"/>
    <w:rsid w:val="0FAF7627"/>
    <w:rsid w:val="0FB56DAC"/>
    <w:rsid w:val="0FC6CD09"/>
    <w:rsid w:val="0FC8D392"/>
    <w:rsid w:val="0FECE86A"/>
    <w:rsid w:val="0FF30F88"/>
    <w:rsid w:val="0FFA649B"/>
    <w:rsid w:val="100F9B81"/>
    <w:rsid w:val="10194029"/>
    <w:rsid w:val="101B6A8B"/>
    <w:rsid w:val="10592BAB"/>
    <w:rsid w:val="107371B1"/>
    <w:rsid w:val="109D39BA"/>
    <w:rsid w:val="109E35D9"/>
    <w:rsid w:val="10A77941"/>
    <w:rsid w:val="10AAB5EB"/>
    <w:rsid w:val="10E5864C"/>
    <w:rsid w:val="10F286CE"/>
    <w:rsid w:val="111305B4"/>
    <w:rsid w:val="112E2901"/>
    <w:rsid w:val="114A1098"/>
    <w:rsid w:val="116E86FA"/>
    <w:rsid w:val="11B4EB8F"/>
    <w:rsid w:val="122EC363"/>
    <w:rsid w:val="12941171"/>
    <w:rsid w:val="1298A310"/>
    <w:rsid w:val="129CF92E"/>
    <w:rsid w:val="12E1967B"/>
    <w:rsid w:val="12EB0B98"/>
    <w:rsid w:val="12F08D49"/>
    <w:rsid w:val="13160291"/>
    <w:rsid w:val="13CCEDF1"/>
    <w:rsid w:val="13CFF099"/>
    <w:rsid w:val="13DBCAE8"/>
    <w:rsid w:val="13DDACA2"/>
    <w:rsid w:val="13E46AED"/>
    <w:rsid w:val="1401B378"/>
    <w:rsid w:val="14336CBA"/>
    <w:rsid w:val="147BD3EA"/>
    <w:rsid w:val="148156EB"/>
    <w:rsid w:val="14A03279"/>
    <w:rsid w:val="14B1BAB6"/>
    <w:rsid w:val="14B23799"/>
    <w:rsid w:val="14CF29AA"/>
    <w:rsid w:val="151226EA"/>
    <w:rsid w:val="153A234F"/>
    <w:rsid w:val="156A1F18"/>
    <w:rsid w:val="15C188BE"/>
    <w:rsid w:val="15FD6225"/>
    <w:rsid w:val="1620814B"/>
    <w:rsid w:val="16EBFDCE"/>
    <w:rsid w:val="16FADA18"/>
    <w:rsid w:val="176FF75F"/>
    <w:rsid w:val="1776916F"/>
    <w:rsid w:val="17B47A9E"/>
    <w:rsid w:val="17C26A7F"/>
    <w:rsid w:val="17CDF12A"/>
    <w:rsid w:val="17EF6801"/>
    <w:rsid w:val="17FAEEAC"/>
    <w:rsid w:val="1809C83E"/>
    <w:rsid w:val="18173A84"/>
    <w:rsid w:val="182AED86"/>
    <w:rsid w:val="186C4CA0"/>
    <w:rsid w:val="18AF1436"/>
    <w:rsid w:val="18B53058"/>
    <w:rsid w:val="18BEB5B4"/>
    <w:rsid w:val="18FC2DD0"/>
    <w:rsid w:val="1988858E"/>
    <w:rsid w:val="198E9FB1"/>
    <w:rsid w:val="1990AECB"/>
    <w:rsid w:val="199F440B"/>
    <w:rsid w:val="19DE1029"/>
    <w:rsid w:val="19F11168"/>
    <w:rsid w:val="1A1C493B"/>
    <w:rsid w:val="1A50AA5D"/>
    <w:rsid w:val="1A5AF4C8"/>
    <w:rsid w:val="1AB77F82"/>
    <w:rsid w:val="1AEEB973"/>
    <w:rsid w:val="1AF38D05"/>
    <w:rsid w:val="1B2E7A08"/>
    <w:rsid w:val="1B541490"/>
    <w:rsid w:val="1B54CF93"/>
    <w:rsid w:val="1B66700C"/>
    <w:rsid w:val="1B6C0DFD"/>
    <w:rsid w:val="1B703D4A"/>
    <w:rsid w:val="1B84126F"/>
    <w:rsid w:val="1B890005"/>
    <w:rsid w:val="1B8FBE9B"/>
    <w:rsid w:val="1BAE8F8E"/>
    <w:rsid w:val="1BC7DA6E"/>
    <w:rsid w:val="1BD7685E"/>
    <w:rsid w:val="1BE1F2EA"/>
    <w:rsid w:val="1C0B2656"/>
    <w:rsid w:val="1C2A8141"/>
    <w:rsid w:val="1C626BAB"/>
    <w:rsid w:val="1C8A2EC9"/>
    <w:rsid w:val="1CBB5140"/>
    <w:rsid w:val="1CE208DE"/>
    <w:rsid w:val="1D0C0DAB"/>
    <w:rsid w:val="1D1E5DA9"/>
    <w:rsid w:val="1D924DFE"/>
    <w:rsid w:val="1D94C099"/>
    <w:rsid w:val="1D9D449C"/>
    <w:rsid w:val="1DB40C03"/>
    <w:rsid w:val="1DE1D60A"/>
    <w:rsid w:val="1DE591D7"/>
    <w:rsid w:val="1E0CD6CD"/>
    <w:rsid w:val="1E598CD1"/>
    <w:rsid w:val="1EA59F2F"/>
    <w:rsid w:val="1ED40545"/>
    <w:rsid w:val="1F1C939C"/>
    <w:rsid w:val="1F30F5A1"/>
    <w:rsid w:val="1F3B6F2A"/>
    <w:rsid w:val="1F566B3F"/>
    <w:rsid w:val="1F5AF07B"/>
    <w:rsid w:val="1F8368C1"/>
    <w:rsid w:val="1FA1EDF3"/>
    <w:rsid w:val="1FA402A4"/>
    <w:rsid w:val="1FBF68BB"/>
    <w:rsid w:val="202F7E3E"/>
    <w:rsid w:val="2037F73C"/>
    <w:rsid w:val="205E5AAE"/>
    <w:rsid w:val="20D8A051"/>
    <w:rsid w:val="21242305"/>
    <w:rsid w:val="215714D4"/>
    <w:rsid w:val="2175DB22"/>
    <w:rsid w:val="2183D7E8"/>
    <w:rsid w:val="21E2F49C"/>
    <w:rsid w:val="21FB4179"/>
    <w:rsid w:val="220F53B5"/>
    <w:rsid w:val="222628B7"/>
    <w:rsid w:val="22487D9A"/>
    <w:rsid w:val="228C5CFB"/>
    <w:rsid w:val="22E047F0"/>
    <w:rsid w:val="22E512A8"/>
    <w:rsid w:val="231C5A95"/>
    <w:rsid w:val="23274710"/>
    <w:rsid w:val="2330EBB8"/>
    <w:rsid w:val="236C980E"/>
    <w:rsid w:val="238B1D40"/>
    <w:rsid w:val="23AF220E"/>
    <w:rsid w:val="23B4E549"/>
    <w:rsid w:val="23CDDAD5"/>
    <w:rsid w:val="24163560"/>
    <w:rsid w:val="2422F68E"/>
    <w:rsid w:val="2429DC62"/>
    <w:rsid w:val="242FB535"/>
    <w:rsid w:val="24468C51"/>
    <w:rsid w:val="244807F2"/>
    <w:rsid w:val="2467ED7D"/>
    <w:rsid w:val="2480A020"/>
    <w:rsid w:val="2500B852"/>
    <w:rsid w:val="25076D81"/>
    <w:rsid w:val="2516B9EE"/>
    <w:rsid w:val="252A43ED"/>
    <w:rsid w:val="2530DDFD"/>
    <w:rsid w:val="2537C01E"/>
    <w:rsid w:val="255F92A1"/>
    <w:rsid w:val="25681867"/>
    <w:rsid w:val="25AA5A52"/>
    <w:rsid w:val="25B4A4BD"/>
    <w:rsid w:val="25D08AF3"/>
    <w:rsid w:val="25D18712"/>
    <w:rsid w:val="25F6A654"/>
    <w:rsid w:val="25FD8875"/>
    <w:rsid w:val="2602D6BA"/>
    <w:rsid w:val="261A919B"/>
    <w:rsid w:val="261FB952"/>
    <w:rsid w:val="2622FE13"/>
    <w:rsid w:val="26B473D5"/>
    <w:rsid w:val="26C295C9"/>
    <w:rsid w:val="26CCE034"/>
    <w:rsid w:val="26D324C0"/>
    <w:rsid w:val="26FF4EE6"/>
    <w:rsid w:val="2703D38A"/>
    <w:rsid w:val="271C7C06"/>
    <w:rsid w:val="272169AF"/>
    <w:rsid w:val="27266846"/>
    <w:rsid w:val="27452E94"/>
    <w:rsid w:val="2745E997"/>
    <w:rsid w:val="27C9E328"/>
    <w:rsid w:val="27F3304F"/>
    <w:rsid w:val="27FC9630"/>
    <w:rsid w:val="2829D279"/>
    <w:rsid w:val="2841AE07"/>
    <w:rsid w:val="287E5822"/>
    <w:rsid w:val="2881CAA7"/>
    <w:rsid w:val="28D0A021"/>
    <w:rsid w:val="28F2116A"/>
    <w:rsid w:val="290341D2"/>
    <w:rsid w:val="2905143A"/>
    <w:rsid w:val="29459891"/>
    <w:rsid w:val="29541310"/>
    <w:rsid w:val="29811092"/>
    <w:rsid w:val="2981C0A0"/>
    <w:rsid w:val="298534DA"/>
    <w:rsid w:val="29BE1AEE"/>
    <w:rsid w:val="29D2609C"/>
    <w:rsid w:val="29D9AE83"/>
    <w:rsid w:val="29E04AD4"/>
    <w:rsid w:val="2A0B7162"/>
    <w:rsid w:val="2A310C35"/>
    <w:rsid w:val="2ABBF583"/>
    <w:rsid w:val="2ADD18B6"/>
    <w:rsid w:val="2B0448CF"/>
    <w:rsid w:val="2B0E68A3"/>
    <w:rsid w:val="2B1BE4D4"/>
    <w:rsid w:val="2B3B6625"/>
    <w:rsid w:val="2B449A03"/>
    <w:rsid w:val="2B8CBA08"/>
    <w:rsid w:val="2BB7D45B"/>
    <w:rsid w:val="2BF5542D"/>
    <w:rsid w:val="2C5596C0"/>
    <w:rsid w:val="2CA42F3F"/>
    <w:rsid w:val="2D153D09"/>
    <w:rsid w:val="2D175C5A"/>
    <w:rsid w:val="2D1A4145"/>
    <w:rsid w:val="2D277FF3"/>
    <w:rsid w:val="2D3DF420"/>
    <w:rsid w:val="2D575A1E"/>
    <w:rsid w:val="2D79B549"/>
    <w:rsid w:val="2D7AB168"/>
    <w:rsid w:val="2DBB840F"/>
    <w:rsid w:val="2DC4D152"/>
    <w:rsid w:val="2DCF2B11"/>
    <w:rsid w:val="2E01771D"/>
    <w:rsid w:val="2E16CEAF"/>
    <w:rsid w:val="2E1CA603"/>
    <w:rsid w:val="2E22DB3A"/>
    <w:rsid w:val="2E4C3ECE"/>
    <w:rsid w:val="2E4CF9D1"/>
    <w:rsid w:val="2E4D862F"/>
    <w:rsid w:val="2E93F749"/>
    <w:rsid w:val="2E95C849"/>
    <w:rsid w:val="2EBEEE42"/>
    <w:rsid w:val="2F116162"/>
    <w:rsid w:val="2F647A45"/>
    <w:rsid w:val="2FDAF7A5"/>
    <w:rsid w:val="2FFACF52"/>
    <w:rsid w:val="302FD3AA"/>
    <w:rsid w:val="308B48F5"/>
    <w:rsid w:val="3098C526"/>
    <w:rsid w:val="30DEB834"/>
    <w:rsid w:val="30DF77D6"/>
    <w:rsid w:val="30FD3D66"/>
    <w:rsid w:val="3118DB8B"/>
    <w:rsid w:val="3124B98D"/>
    <w:rsid w:val="314D2F88"/>
    <w:rsid w:val="31702DF6"/>
    <w:rsid w:val="31713860"/>
    <w:rsid w:val="3175CBE7"/>
    <w:rsid w:val="31EBB0D4"/>
    <w:rsid w:val="321370DD"/>
    <w:rsid w:val="322D2F05"/>
    <w:rsid w:val="32343F2B"/>
    <w:rsid w:val="32469AA7"/>
    <w:rsid w:val="3249106F"/>
    <w:rsid w:val="32C50F2A"/>
    <w:rsid w:val="32E4907B"/>
    <w:rsid w:val="336B5630"/>
    <w:rsid w:val="33D1D4F9"/>
    <w:rsid w:val="33F04BE0"/>
    <w:rsid w:val="343446B0"/>
    <w:rsid w:val="34634ABB"/>
    <w:rsid w:val="346EC063"/>
    <w:rsid w:val="3471C912"/>
    <w:rsid w:val="34A6AE13"/>
    <w:rsid w:val="35123B45"/>
    <w:rsid w:val="353781BD"/>
    <w:rsid w:val="3573A5A7"/>
    <w:rsid w:val="35D0C7DD"/>
    <w:rsid w:val="35EAB917"/>
    <w:rsid w:val="36275F41"/>
    <w:rsid w:val="362A76BC"/>
    <w:rsid w:val="36681898"/>
    <w:rsid w:val="366914B7"/>
    <w:rsid w:val="368084F7"/>
    <w:rsid w:val="36827F9F"/>
    <w:rsid w:val="36A6A0B8"/>
    <w:rsid w:val="3700286A"/>
    <w:rsid w:val="371F03F8"/>
    <w:rsid w:val="372DE0EF"/>
    <w:rsid w:val="373F92D7"/>
    <w:rsid w:val="374DCBF1"/>
    <w:rsid w:val="3753C97F"/>
    <w:rsid w:val="3765C1F0"/>
    <w:rsid w:val="3780540F"/>
    <w:rsid w:val="37E6B64B"/>
    <w:rsid w:val="385D2967"/>
    <w:rsid w:val="387730DD"/>
    <w:rsid w:val="38E83682"/>
    <w:rsid w:val="39323BBE"/>
    <w:rsid w:val="3943D3B9"/>
    <w:rsid w:val="3946395D"/>
    <w:rsid w:val="39EEA35D"/>
    <w:rsid w:val="3A05A0AB"/>
    <w:rsid w:val="3A2CB478"/>
    <w:rsid w:val="3A3E13D5"/>
    <w:rsid w:val="3A6E1567"/>
    <w:rsid w:val="3AC8A776"/>
    <w:rsid w:val="3B080074"/>
    <w:rsid w:val="3B17832E"/>
    <w:rsid w:val="3B8BDCF0"/>
    <w:rsid w:val="3BDA48DD"/>
    <w:rsid w:val="3BDB44FC"/>
    <w:rsid w:val="3C25FCBA"/>
    <w:rsid w:val="3C6A5BF5"/>
    <w:rsid w:val="3C6CBB0E"/>
    <w:rsid w:val="3CACD262"/>
    <w:rsid w:val="3CBE31BF"/>
    <w:rsid w:val="3CD69E1E"/>
    <w:rsid w:val="3CDC563C"/>
    <w:rsid w:val="3CE0B5B8"/>
    <w:rsid w:val="3CE44D20"/>
    <w:rsid w:val="3CF15A12"/>
    <w:rsid w:val="3D4EEC7E"/>
    <w:rsid w:val="3D4FA781"/>
    <w:rsid w:val="3DD3A112"/>
    <w:rsid w:val="3DD562FD"/>
    <w:rsid w:val="3E099589"/>
    <w:rsid w:val="3EA6E59A"/>
    <w:rsid w:val="3EAE6646"/>
    <w:rsid w:val="3EB9907D"/>
    <w:rsid w:val="3F297E65"/>
    <w:rsid w:val="3F4FC60E"/>
    <w:rsid w:val="3F7C9748"/>
    <w:rsid w:val="3F86E1B3"/>
    <w:rsid w:val="3F8EF2C4"/>
    <w:rsid w:val="3FE36C6D"/>
    <w:rsid w:val="4065BC3E"/>
    <w:rsid w:val="407A7DD5"/>
    <w:rsid w:val="4094D2BF"/>
    <w:rsid w:val="40D32F9E"/>
    <w:rsid w:val="40D62B75"/>
    <w:rsid w:val="41175C8F"/>
    <w:rsid w:val="411C5825"/>
    <w:rsid w:val="412D320F"/>
    <w:rsid w:val="4137A7DE"/>
    <w:rsid w:val="41547DDC"/>
    <w:rsid w:val="415D906E"/>
    <w:rsid w:val="417ED406"/>
    <w:rsid w:val="42564469"/>
    <w:rsid w:val="42ECB9EC"/>
    <w:rsid w:val="431818D2"/>
    <w:rsid w:val="431EFAF3"/>
    <w:rsid w:val="43331134"/>
    <w:rsid w:val="4343E7C2"/>
    <w:rsid w:val="4372CED9"/>
    <w:rsid w:val="43E16CFE"/>
    <w:rsid w:val="4410A18F"/>
    <w:rsid w:val="442AB658"/>
    <w:rsid w:val="44675C15"/>
    <w:rsid w:val="4476390C"/>
    <w:rsid w:val="449DB533"/>
    <w:rsid w:val="44A2E19A"/>
    <w:rsid w:val="44A92ADB"/>
    <w:rsid w:val="44AB02AB"/>
    <w:rsid w:val="44BFA02C"/>
    <w:rsid w:val="45168CC0"/>
    <w:rsid w:val="452E208B"/>
    <w:rsid w:val="454619F8"/>
    <w:rsid w:val="45656FE3"/>
    <w:rsid w:val="457F978C"/>
    <w:rsid w:val="45B2BFDF"/>
    <w:rsid w:val="461B150D"/>
    <w:rsid w:val="462FB5DF"/>
    <w:rsid w:val="467C1F9E"/>
    <w:rsid w:val="4706FB50"/>
    <w:rsid w:val="4747DDAA"/>
    <w:rsid w:val="477AF64A"/>
    <w:rsid w:val="47B86C54"/>
    <w:rsid w:val="47D594C6"/>
    <w:rsid w:val="47E903C9"/>
    <w:rsid w:val="48035091"/>
    <w:rsid w:val="4852CE59"/>
    <w:rsid w:val="487C59F4"/>
    <w:rsid w:val="4887F939"/>
    <w:rsid w:val="4889D625"/>
    <w:rsid w:val="48B1A8A8"/>
    <w:rsid w:val="48C288C3"/>
    <w:rsid w:val="48D69519"/>
    <w:rsid w:val="49239D19"/>
    <w:rsid w:val="4924A783"/>
    <w:rsid w:val="493A7581"/>
    <w:rsid w:val="494EE379"/>
    <w:rsid w:val="4A1EF63B"/>
    <w:rsid w:val="4A787E4D"/>
    <w:rsid w:val="4A7EA91E"/>
    <w:rsid w:val="4A97449B"/>
    <w:rsid w:val="4AA36073"/>
    <w:rsid w:val="4AC8AC4B"/>
    <w:rsid w:val="4AFD73FD"/>
    <w:rsid w:val="4B052DA9"/>
    <w:rsid w:val="4B4EEAFE"/>
    <w:rsid w:val="4BD3E0AE"/>
    <w:rsid w:val="4BEE82B4"/>
    <w:rsid w:val="4C00F87B"/>
    <w:rsid w:val="4C14B355"/>
    <w:rsid w:val="4C72D2A1"/>
    <w:rsid w:val="4CD74AE1"/>
    <w:rsid w:val="4D09C338"/>
    <w:rsid w:val="4D1919A7"/>
    <w:rsid w:val="4D379ED9"/>
    <w:rsid w:val="4D5D8769"/>
    <w:rsid w:val="4D6257B6"/>
    <w:rsid w:val="4D8956F6"/>
    <w:rsid w:val="4DEB928B"/>
    <w:rsid w:val="4DFC066A"/>
    <w:rsid w:val="4E1B87BB"/>
    <w:rsid w:val="4E8D7C2C"/>
    <w:rsid w:val="4E9B9E20"/>
    <w:rsid w:val="4EBD9480"/>
    <w:rsid w:val="4EC48545"/>
    <w:rsid w:val="4EF88E7C"/>
    <w:rsid w:val="4F055E99"/>
    <w:rsid w:val="4F0BDC93"/>
    <w:rsid w:val="4F201A40"/>
    <w:rsid w:val="4FC47DF1"/>
    <w:rsid w:val="501189A4"/>
    <w:rsid w:val="50367262"/>
    <w:rsid w:val="503CFF8F"/>
    <w:rsid w:val="50675310"/>
    <w:rsid w:val="507FBF6F"/>
    <w:rsid w:val="50BB26F6"/>
    <w:rsid w:val="50CDD1D9"/>
    <w:rsid w:val="51132D83"/>
    <w:rsid w:val="514B3BF2"/>
    <w:rsid w:val="5156C29D"/>
    <w:rsid w:val="51730E75"/>
    <w:rsid w:val="5184BD39"/>
    <w:rsid w:val="51947079"/>
    <w:rsid w:val="5197FAE6"/>
    <w:rsid w:val="51BDBC0A"/>
    <w:rsid w:val="51E1C633"/>
    <w:rsid w:val="520FA736"/>
    <w:rsid w:val="5221A8A3"/>
    <w:rsid w:val="522D2F4E"/>
    <w:rsid w:val="52696B09"/>
    <w:rsid w:val="52757C89"/>
    <w:rsid w:val="528063E7"/>
    <w:rsid w:val="52B6904C"/>
    <w:rsid w:val="52D70C06"/>
    <w:rsid w:val="52F4CA0D"/>
    <w:rsid w:val="53039BFF"/>
    <w:rsid w:val="5359656B"/>
    <w:rsid w:val="53800D59"/>
    <w:rsid w:val="53A8DC0E"/>
    <w:rsid w:val="54BD64B2"/>
    <w:rsid w:val="54C243FD"/>
    <w:rsid w:val="54C7E1EE"/>
    <w:rsid w:val="54C821F7"/>
    <w:rsid w:val="54F8FE5D"/>
    <w:rsid w:val="5505D573"/>
    <w:rsid w:val="553DC6DB"/>
    <w:rsid w:val="5587E36E"/>
    <w:rsid w:val="5598B0AE"/>
    <w:rsid w:val="55D3E360"/>
    <w:rsid w:val="560680D7"/>
    <w:rsid w:val="5636A682"/>
    <w:rsid w:val="5658E08B"/>
    <w:rsid w:val="566E88A7"/>
    <w:rsid w:val="5689BF65"/>
    <w:rsid w:val="568A7A68"/>
    <w:rsid w:val="56973B96"/>
    <w:rsid w:val="56B68A16"/>
    <w:rsid w:val="56BD6C37"/>
    <w:rsid w:val="57041829"/>
    <w:rsid w:val="570D4106"/>
    <w:rsid w:val="573CDC2C"/>
    <w:rsid w:val="5740EFC8"/>
    <w:rsid w:val="574EE1F9"/>
    <w:rsid w:val="575698DA"/>
    <w:rsid w:val="575D03ED"/>
    <w:rsid w:val="5761CAB2"/>
    <w:rsid w:val="576DA847"/>
    <w:rsid w:val="57B2FEB1"/>
    <w:rsid w:val="57B45658"/>
    <w:rsid w:val="57B9F449"/>
    <w:rsid w:val="57C7707A"/>
    <w:rsid w:val="57D2DB8A"/>
    <w:rsid w:val="58600655"/>
    <w:rsid w:val="58C65326"/>
    <w:rsid w:val="58C9C95A"/>
    <w:rsid w:val="58D8AC8D"/>
    <w:rsid w:val="58F7D82F"/>
    <w:rsid w:val="592CB7A4"/>
    <w:rsid w:val="5936DAD1"/>
    <w:rsid w:val="594C8327"/>
    <w:rsid w:val="597C8CC3"/>
    <w:rsid w:val="59D29AFE"/>
    <w:rsid w:val="5A347442"/>
    <w:rsid w:val="5A5FBAA2"/>
    <w:rsid w:val="5A622387"/>
    <w:rsid w:val="5A670FB5"/>
    <w:rsid w:val="5A7FF6F6"/>
    <w:rsid w:val="5A8C1614"/>
    <w:rsid w:val="5A9B03F6"/>
    <w:rsid w:val="5AA7731D"/>
    <w:rsid w:val="5AD1AF13"/>
    <w:rsid w:val="5ADB2B3F"/>
    <w:rsid w:val="5ADBD78C"/>
    <w:rsid w:val="5AE30E70"/>
    <w:rsid w:val="5B2EB85B"/>
    <w:rsid w:val="5B683FE1"/>
    <w:rsid w:val="5BA4518B"/>
    <w:rsid w:val="5BC85818"/>
    <w:rsid w:val="5BF58F17"/>
    <w:rsid w:val="5C0D4F07"/>
    <w:rsid w:val="5C0E4B26"/>
    <w:rsid w:val="5C2A4586"/>
    <w:rsid w:val="5C3C5312"/>
    <w:rsid w:val="5C583A43"/>
    <w:rsid w:val="5C59CDDA"/>
    <w:rsid w:val="5C668F08"/>
    <w:rsid w:val="5D153C78"/>
    <w:rsid w:val="5D1EAED8"/>
    <w:rsid w:val="5D22FE7B"/>
    <w:rsid w:val="5D29AEC6"/>
    <w:rsid w:val="5D7BFE3F"/>
    <w:rsid w:val="5D9029DC"/>
    <w:rsid w:val="5E14236D"/>
    <w:rsid w:val="5E5CF1E5"/>
    <w:rsid w:val="5E66968D"/>
    <w:rsid w:val="5E699935"/>
    <w:rsid w:val="5E71C329"/>
    <w:rsid w:val="5EE05303"/>
    <w:rsid w:val="5F4E258F"/>
    <w:rsid w:val="5F58A163"/>
    <w:rsid w:val="5F735C5C"/>
    <w:rsid w:val="606C8D0C"/>
    <w:rsid w:val="608EBFFC"/>
    <w:rsid w:val="60A1BD88"/>
    <w:rsid w:val="60ED8840"/>
    <w:rsid w:val="6125B719"/>
    <w:rsid w:val="612C5129"/>
    <w:rsid w:val="6146FAC9"/>
    <w:rsid w:val="615BAB90"/>
    <w:rsid w:val="6197AB8A"/>
    <w:rsid w:val="61C83592"/>
    <w:rsid w:val="61EA1EAA"/>
    <w:rsid w:val="61F8409E"/>
    <w:rsid w:val="62103A0B"/>
    <w:rsid w:val="621DB63C"/>
    <w:rsid w:val="62526E73"/>
    <w:rsid w:val="6273A8FA"/>
    <w:rsid w:val="6321206F"/>
    <w:rsid w:val="63287582"/>
    <w:rsid w:val="632D5EB8"/>
    <w:rsid w:val="633FA1BF"/>
    <w:rsid w:val="63432018"/>
    <w:rsid w:val="63674553"/>
    <w:rsid w:val="63C7523A"/>
    <w:rsid w:val="63CB59FA"/>
    <w:rsid w:val="6405C454"/>
    <w:rsid w:val="6489BDE5"/>
    <w:rsid w:val="65783153"/>
    <w:rsid w:val="65A5A116"/>
    <w:rsid w:val="65A61DA4"/>
    <w:rsid w:val="65CF5763"/>
    <w:rsid w:val="65FDBB0B"/>
    <w:rsid w:val="661F1E7C"/>
    <w:rsid w:val="6625387B"/>
    <w:rsid w:val="66299827"/>
    <w:rsid w:val="66450F97"/>
    <w:rsid w:val="66518FA9"/>
    <w:rsid w:val="666394C9"/>
    <w:rsid w:val="667110FA"/>
    <w:rsid w:val="66D78FC3"/>
    <w:rsid w:val="670286BC"/>
    <w:rsid w:val="67183A4A"/>
    <w:rsid w:val="672AFF02"/>
    <w:rsid w:val="67520837"/>
    <w:rsid w:val="6754F9DC"/>
    <w:rsid w:val="6763B3AB"/>
    <w:rsid w:val="67B9721C"/>
    <w:rsid w:val="67F8B6DC"/>
    <w:rsid w:val="681AC233"/>
    <w:rsid w:val="681AEBCF"/>
    <w:rsid w:val="682D9A8C"/>
    <w:rsid w:val="687F3A73"/>
    <w:rsid w:val="68982FFF"/>
    <w:rsid w:val="68AB5A3E"/>
    <w:rsid w:val="69821CE1"/>
    <w:rsid w:val="699B4EDB"/>
    <w:rsid w:val="69F49917"/>
    <w:rsid w:val="6ABA616E"/>
    <w:rsid w:val="6AC7229C"/>
    <w:rsid w:val="6AE730CD"/>
    <w:rsid w:val="6B7C389C"/>
    <w:rsid w:val="6BA05A88"/>
    <w:rsid w:val="6BA4E460"/>
    <w:rsid w:val="6BA54A02"/>
    <w:rsid w:val="6BAEED89"/>
    <w:rsid w:val="6BCE6FFB"/>
    <w:rsid w:val="6C103EC1"/>
    <w:rsid w:val="6C75B320"/>
    <w:rsid w:val="6C9AD262"/>
    <w:rsid w:val="6CA61178"/>
    <w:rsid w:val="6CB9BDA3"/>
    <w:rsid w:val="6CBD8579"/>
    <w:rsid w:val="6CC72A21"/>
    <w:rsid w:val="6D010BAF"/>
    <w:rsid w:val="6D167809"/>
    <w:rsid w:val="6D215BA9"/>
    <w:rsid w:val="6D4D2205"/>
    <w:rsid w:val="6D589FE3"/>
    <w:rsid w:val="6D710C42"/>
    <w:rsid w:val="6D72A1DA"/>
    <w:rsid w:val="6D776631"/>
    <w:rsid w:val="6D8C3775"/>
    <w:rsid w:val="6DBF1EAC"/>
    <w:rsid w:val="6DCA9454"/>
    <w:rsid w:val="6DD37462"/>
    <w:rsid w:val="6DDC9974"/>
    <w:rsid w:val="6DE4F38D"/>
    <w:rsid w:val="6DF3189A"/>
    <w:rsid w:val="6E4F8A04"/>
    <w:rsid w:val="6EDCAD5B"/>
    <w:rsid w:val="6EDE67AD"/>
    <w:rsid w:val="6F2D4E31"/>
    <w:rsid w:val="6FA8BBEF"/>
    <w:rsid w:val="6FCBA52B"/>
    <w:rsid w:val="70136E04"/>
    <w:rsid w:val="702960E8"/>
    <w:rsid w:val="704F740E"/>
    <w:rsid w:val="7070CD9F"/>
    <w:rsid w:val="70861773"/>
    <w:rsid w:val="70AF9D70"/>
    <w:rsid w:val="70B6F7D9"/>
    <w:rsid w:val="70C0F992"/>
    <w:rsid w:val="7114E5CE"/>
    <w:rsid w:val="7116D837"/>
    <w:rsid w:val="71C010E2"/>
    <w:rsid w:val="71DF9233"/>
    <w:rsid w:val="71EDB427"/>
    <w:rsid w:val="71F0EC05"/>
    <w:rsid w:val="726D5994"/>
    <w:rsid w:val="72A167BE"/>
    <w:rsid w:val="72B0380B"/>
    <w:rsid w:val="72B5FEE4"/>
    <w:rsid w:val="72C63A94"/>
    <w:rsid w:val="72EF55F7"/>
    <w:rsid w:val="7312D6BA"/>
    <w:rsid w:val="736207F0"/>
    <w:rsid w:val="7398AF73"/>
    <w:rsid w:val="7399E7C6"/>
    <w:rsid w:val="73EFE769"/>
    <w:rsid w:val="7406B138"/>
    <w:rsid w:val="740C81FA"/>
    <w:rsid w:val="74247B67"/>
    <w:rsid w:val="74284512"/>
    <w:rsid w:val="745FB01D"/>
    <w:rsid w:val="74705477"/>
    <w:rsid w:val="74A8D8A4"/>
    <w:rsid w:val="74EDE5BF"/>
    <w:rsid w:val="74EE5C1D"/>
    <w:rsid w:val="7501CA39"/>
    <w:rsid w:val="751A3698"/>
    <w:rsid w:val="75362076"/>
    <w:rsid w:val="753CB6DE"/>
    <w:rsid w:val="75434C43"/>
    <w:rsid w:val="7573BEAA"/>
    <w:rsid w:val="75F33C58"/>
    <w:rsid w:val="765386F7"/>
    <w:rsid w:val="76704503"/>
    <w:rsid w:val="76AB7B72"/>
    <w:rsid w:val="76BF91B3"/>
    <w:rsid w:val="77175358"/>
    <w:rsid w:val="77ED0578"/>
    <w:rsid w:val="77F8A5A4"/>
    <w:rsid w:val="7802B98B"/>
    <w:rsid w:val="780F7AB9"/>
    <w:rsid w:val="7810E573"/>
    <w:rsid w:val="78145A04"/>
    <w:rsid w:val="7815646E"/>
    <w:rsid w:val="78544A36"/>
    <w:rsid w:val="7858533F"/>
    <w:rsid w:val="78855256"/>
    <w:rsid w:val="788638C6"/>
    <w:rsid w:val="78B80EFF"/>
    <w:rsid w:val="78D86B39"/>
    <w:rsid w:val="793E503F"/>
    <w:rsid w:val="793F405E"/>
    <w:rsid w:val="795CBB26"/>
    <w:rsid w:val="795E42CC"/>
    <w:rsid w:val="7965C577"/>
    <w:rsid w:val="7971033D"/>
    <w:rsid w:val="7988BC89"/>
    <w:rsid w:val="79D96251"/>
    <w:rsid w:val="79F0A6B0"/>
    <w:rsid w:val="7A06B64C"/>
    <w:rsid w:val="7A0F823E"/>
    <w:rsid w:val="7A2415C4"/>
    <w:rsid w:val="7A4844B3"/>
    <w:rsid w:val="7A4B2E94"/>
    <w:rsid w:val="7A760107"/>
    <w:rsid w:val="7AA0F800"/>
    <w:rsid w:val="7ABFBE4E"/>
    <w:rsid w:val="7B0776C9"/>
    <w:rsid w:val="7B191742"/>
    <w:rsid w:val="7BCA7D94"/>
    <w:rsid w:val="7C3D2D08"/>
    <w:rsid w:val="7C4B1BAF"/>
    <w:rsid w:val="7C5B4D93"/>
    <w:rsid w:val="7C933B43"/>
    <w:rsid w:val="7D71B905"/>
    <w:rsid w:val="7D868A49"/>
    <w:rsid w:val="7DC33006"/>
    <w:rsid w:val="7DD20CFD"/>
    <w:rsid w:val="7DDE2C1B"/>
    <w:rsid w:val="7E04FECC"/>
    <w:rsid w:val="7E352477"/>
    <w:rsid w:val="7E57517A"/>
    <w:rsid w:val="7E89F47C"/>
    <w:rsid w:val="7EF66792"/>
    <w:rsid w:val="7EFCF357"/>
    <w:rsid w:val="7F07A100"/>
    <w:rsid w:val="7F0E93D0"/>
    <w:rsid w:val="7F8A5E79"/>
    <w:rsid w:val="7FDED5B0"/>
    <w:rsid w:val="7FE19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7E6B64B"/>
  <w15:chartTrackingRefBased/>
  <w15:docId w15:val="{9E59A5FF-167B-443E-A3BE-E16BBB1AE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48C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048C3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048C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048C3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0048C3"/>
    <w:pPr>
      <w:ind w:leftChars="200" w:left="480"/>
    </w:pPr>
  </w:style>
  <w:style w:type="character" w:styleId="PlaceholderText">
    <w:name w:val="Placeholder Text"/>
    <w:basedOn w:val="DefaultParagraphFont"/>
    <w:uiPriority w:val="99"/>
    <w:semiHidden/>
    <w:rsid w:val="00C6744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20/10/relationships/intelligence" Target="intelligence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1329</Words>
  <Characters>7580</Characters>
  <Application>Microsoft Office Word</Application>
  <DocSecurity>4</DocSecurity>
  <Lines>63</Lines>
  <Paragraphs>17</Paragraphs>
  <ScaleCrop>false</ScaleCrop>
  <Company/>
  <LinksUpToDate>false</LinksUpToDate>
  <CharactersWithSpaces>8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Kai Ho John [Student]</dc:creator>
  <cp:keywords/>
  <dc:description/>
  <cp:lastModifiedBy>SZE, IATNEHC [Student]</cp:lastModifiedBy>
  <cp:revision>486</cp:revision>
  <dcterms:created xsi:type="dcterms:W3CDTF">2022-08-19T11:15:00Z</dcterms:created>
  <dcterms:modified xsi:type="dcterms:W3CDTF">2022-09-09T16:59:00Z</dcterms:modified>
</cp:coreProperties>
</file>